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393027" w14:textId="28440E2A" w:rsidR="005130A2" w:rsidRPr="00C15223" w:rsidRDefault="00C15223" w:rsidP="00C15223">
      <w:pPr>
        <w:spacing w:line="240" w:lineRule="auto"/>
        <w:jc w:val="right"/>
        <w:rPr>
          <w:rFonts w:cs="Arial"/>
          <w:sz w:val="18"/>
        </w:rPr>
      </w:pPr>
      <w:r w:rsidRPr="00C15223">
        <w:rPr>
          <w:rFonts w:cs="Arial"/>
          <w:sz w:val="18"/>
        </w:rPr>
        <w:t>Załącznik nr 1 do Zaproszenia do składania ofert nr</w:t>
      </w:r>
      <w:r w:rsidR="005130A2" w:rsidRPr="00C15223">
        <w:rPr>
          <w:rFonts w:cs="Arial"/>
          <w:sz w:val="18"/>
        </w:rPr>
        <w:t xml:space="preserve"> </w:t>
      </w:r>
      <w:r w:rsidR="004C3053">
        <w:rPr>
          <w:rFonts w:cs="Arial"/>
          <w:sz w:val="18"/>
        </w:rPr>
        <w:t>1</w:t>
      </w:r>
      <w:r w:rsidR="00C34B14">
        <w:rPr>
          <w:rFonts w:cs="Arial"/>
          <w:sz w:val="18"/>
        </w:rPr>
        <w:t>/202</w:t>
      </w:r>
      <w:r w:rsidR="004C3053">
        <w:rPr>
          <w:rFonts w:cs="Arial"/>
          <w:sz w:val="18"/>
        </w:rPr>
        <w:t>1</w:t>
      </w:r>
    </w:p>
    <w:p w14:paraId="36F908C2" w14:textId="77777777" w:rsidR="00C15223" w:rsidRDefault="00C15223" w:rsidP="000D28C0">
      <w:pPr>
        <w:spacing w:after="0" w:line="240" w:lineRule="auto"/>
        <w:jc w:val="center"/>
        <w:rPr>
          <w:rFonts w:cs="Arial"/>
          <w:b/>
        </w:rPr>
      </w:pPr>
    </w:p>
    <w:p w14:paraId="0AD1C3FC" w14:textId="77777777" w:rsidR="00C15223" w:rsidRDefault="00C15223" w:rsidP="000D28C0">
      <w:pPr>
        <w:spacing w:after="0" w:line="240" w:lineRule="auto"/>
        <w:jc w:val="center"/>
        <w:rPr>
          <w:rFonts w:cs="Arial"/>
          <w:b/>
        </w:rPr>
      </w:pPr>
    </w:p>
    <w:p w14:paraId="2C58554B" w14:textId="77777777" w:rsidR="000D28C0" w:rsidRDefault="00C15223" w:rsidP="000D28C0">
      <w:pPr>
        <w:spacing w:after="0" w:line="240" w:lineRule="auto"/>
        <w:jc w:val="center"/>
        <w:rPr>
          <w:rFonts w:cs="Arial"/>
          <w:b/>
        </w:rPr>
      </w:pPr>
      <w:r>
        <w:rPr>
          <w:rFonts w:cs="Arial"/>
          <w:b/>
        </w:rPr>
        <w:t>Formularz ofertowy</w:t>
      </w:r>
    </w:p>
    <w:p w14:paraId="53CCE14E" w14:textId="77777777" w:rsidR="004E41C0" w:rsidRDefault="004E41C0" w:rsidP="004E41C0">
      <w:pPr>
        <w:pStyle w:val="Akapitzlist"/>
        <w:widowControl w:val="0"/>
        <w:autoSpaceDE w:val="0"/>
        <w:autoSpaceDN w:val="0"/>
        <w:adjustRightInd w:val="0"/>
        <w:spacing w:after="0" w:line="360" w:lineRule="auto"/>
        <w:ind w:left="357"/>
        <w:jc w:val="both"/>
        <w:rPr>
          <w:rFonts w:cs="Arial"/>
        </w:rPr>
      </w:pPr>
    </w:p>
    <w:p w14:paraId="75EC5CFA" w14:textId="77777777" w:rsidR="00C15223" w:rsidRPr="00C15223" w:rsidRDefault="00C15223" w:rsidP="00C15223">
      <w:pPr>
        <w:spacing w:after="0"/>
        <w:rPr>
          <w:u w:val="single"/>
        </w:rPr>
      </w:pPr>
      <w:r w:rsidRPr="00C15223">
        <w:rPr>
          <w:u w:val="single"/>
        </w:rPr>
        <w:t>Dane Oferenta:</w:t>
      </w:r>
    </w:p>
    <w:p w14:paraId="07B7D564" w14:textId="77777777" w:rsidR="00C15223" w:rsidRPr="00C15223" w:rsidRDefault="00C15223" w:rsidP="00C15223">
      <w:pPr>
        <w:spacing w:after="0"/>
      </w:pPr>
      <w:r w:rsidRPr="00C15223">
        <w:t>Pełna nazwa podmiotu</w:t>
      </w:r>
      <w:r>
        <w:tab/>
      </w:r>
      <w:r w:rsidRPr="00C15223">
        <w:rPr>
          <w:rFonts w:cs="Arial"/>
          <w:sz w:val="18"/>
        </w:rPr>
        <w:t>_______________________________________</w:t>
      </w:r>
    </w:p>
    <w:p w14:paraId="32820677" w14:textId="77777777" w:rsidR="00C15223" w:rsidRPr="00C15223" w:rsidRDefault="00C15223" w:rsidP="00C15223">
      <w:pPr>
        <w:spacing w:after="0"/>
      </w:pPr>
      <w:r w:rsidRPr="00C15223">
        <w:t xml:space="preserve">NIP </w:t>
      </w:r>
      <w:r>
        <w:tab/>
      </w:r>
      <w:r>
        <w:tab/>
      </w:r>
      <w:r>
        <w:tab/>
      </w:r>
      <w:r w:rsidRPr="00C15223">
        <w:rPr>
          <w:rFonts w:cs="Arial"/>
          <w:sz w:val="18"/>
        </w:rPr>
        <w:t>_______________________________________</w:t>
      </w:r>
    </w:p>
    <w:p w14:paraId="413ED25B" w14:textId="77777777" w:rsidR="00C15223" w:rsidRPr="00C15223" w:rsidRDefault="00C15223" w:rsidP="00C15223">
      <w:pPr>
        <w:spacing w:after="0"/>
      </w:pPr>
      <w:r w:rsidRPr="00C15223">
        <w:t>Adres</w:t>
      </w:r>
      <w:r>
        <w:tab/>
      </w:r>
      <w:r>
        <w:tab/>
      </w:r>
      <w:r>
        <w:tab/>
      </w:r>
      <w:r w:rsidRPr="00C15223">
        <w:rPr>
          <w:rFonts w:cs="Arial"/>
          <w:sz w:val="18"/>
        </w:rPr>
        <w:t>_______________________________________</w:t>
      </w:r>
    </w:p>
    <w:p w14:paraId="2218BFB5" w14:textId="77777777" w:rsidR="00C15223" w:rsidRPr="00C15223" w:rsidRDefault="00C15223" w:rsidP="00C15223">
      <w:pPr>
        <w:spacing w:after="0"/>
      </w:pPr>
      <w:r>
        <w:t>Adres email</w:t>
      </w:r>
      <w:r>
        <w:tab/>
      </w:r>
      <w:r>
        <w:tab/>
      </w:r>
      <w:r w:rsidRPr="00C15223">
        <w:rPr>
          <w:rFonts w:cs="Arial"/>
          <w:sz w:val="18"/>
        </w:rPr>
        <w:t>_______________________________________</w:t>
      </w:r>
    </w:p>
    <w:p w14:paraId="2A7F43A5" w14:textId="77777777" w:rsidR="0073615A" w:rsidRDefault="00C15223" w:rsidP="00C15223">
      <w:pPr>
        <w:spacing w:after="0"/>
        <w:rPr>
          <w:rFonts w:cs="Arial"/>
          <w:sz w:val="18"/>
        </w:rPr>
      </w:pPr>
      <w:r>
        <w:t xml:space="preserve">Numer telefonu </w:t>
      </w:r>
      <w:r>
        <w:tab/>
      </w:r>
      <w:r w:rsidRPr="00C15223">
        <w:rPr>
          <w:rFonts w:cs="Arial"/>
          <w:sz w:val="18"/>
        </w:rPr>
        <w:t>_______________________________________</w:t>
      </w:r>
    </w:p>
    <w:p w14:paraId="6F52CFF4" w14:textId="77777777" w:rsidR="0073615A" w:rsidRPr="0073615A" w:rsidRDefault="0073615A" w:rsidP="0073615A">
      <w:r w:rsidRPr="0073615A">
        <w:t>Osoba kontaktowa</w:t>
      </w:r>
      <w:r>
        <w:tab/>
      </w:r>
      <w:r w:rsidRPr="00C15223">
        <w:rPr>
          <w:rFonts w:cs="Arial"/>
          <w:sz w:val="18"/>
        </w:rPr>
        <w:t>_______________________________________</w:t>
      </w:r>
    </w:p>
    <w:p w14:paraId="5700BAA0" w14:textId="77777777" w:rsidR="00C15223" w:rsidRDefault="00C15223" w:rsidP="00C15223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5204770C" w14:textId="1E8D7765" w:rsidR="0073615A" w:rsidRDefault="0073615A" w:rsidP="00394CC6">
      <w:pPr>
        <w:pStyle w:val="punktowaniezwyke"/>
        <w:spacing w:line="360" w:lineRule="auto"/>
      </w:pPr>
      <w:r>
        <w:t>W odpowiedzi na zaproszenie do składania ofert oferujemy wykonanie przedmiotu zamówienia tj.</w:t>
      </w:r>
      <w:r w:rsidR="00C34B14">
        <w:t xml:space="preserve"> dostawę </w:t>
      </w:r>
      <w:r>
        <w:t>_______________________ w zakresie objętym zapytaniem ofertowym i zgodnie z niniejszą ofertą.</w:t>
      </w:r>
    </w:p>
    <w:p w14:paraId="1057E8EB" w14:textId="77777777" w:rsidR="0073615A" w:rsidRDefault="0073615A" w:rsidP="00394CC6">
      <w:pPr>
        <w:pStyle w:val="punktowaniezwyke"/>
        <w:spacing w:line="360" w:lineRule="auto"/>
      </w:pPr>
      <w:r>
        <w:t>Oferowana usługa obejmuje:</w:t>
      </w:r>
      <w:r w:rsidR="00394CC6">
        <w:t xml:space="preserve"> __________________________________________________</w:t>
      </w:r>
    </w:p>
    <w:p w14:paraId="503B3162" w14:textId="38400054" w:rsidR="00380AC3" w:rsidRDefault="00CF678A" w:rsidP="00380AC3">
      <w:pPr>
        <w:pStyle w:val="Akapitzlist"/>
        <w:spacing w:after="0" w:line="240" w:lineRule="auto"/>
        <w:ind w:left="709"/>
        <w:rPr>
          <w:rFonts w:cs="Arial"/>
          <w:b/>
          <w:u w:val="single"/>
        </w:rPr>
      </w:pPr>
      <w:r>
        <w:rPr>
          <w:rFonts w:cs="Arial"/>
          <w:b/>
          <w:u w:val="single"/>
        </w:rPr>
        <w:t>C</w:t>
      </w:r>
      <w:r w:rsidR="004C3053">
        <w:rPr>
          <w:rFonts w:cs="Arial"/>
          <w:b/>
          <w:u w:val="single"/>
        </w:rPr>
        <w:t>ZĘŚĆ</w:t>
      </w:r>
      <w:r w:rsidR="007966D6" w:rsidRPr="00B95EF6">
        <w:rPr>
          <w:rFonts w:cs="Arial"/>
          <w:b/>
          <w:u w:val="single"/>
        </w:rPr>
        <w:t xml:space="preserve"> 1</w:t>
      </w:r>
    </w:p>
    <w:p w14:paraId="0A595D2D" w14:textId="215845D7" w:rsidR="004C3053" w:rsidRDefault="004C3053" w:rsidP="00380AC3">
      <w:pPr>
        <w:pStyle w:val="Akapitzlist"/>
        <w:spacing w:after="0" w:line="240" w:lineRule="auto"/>
        <w:ind w:left="709"/>
        <w:rPr>
          <w:rFonts w:cs="Arial"/>
          <w:b/>
          <w:u w:val="single"/>
        </w:rPr>
      </w:pPr>
    </w:p>
    <w:p w14:paraId="527C0F50" w14:textId="6F9F8B4E" w:rsidR="004C3053" w:rsidRPr="004C3053" w:rsidRDefault="004C3053" w:rsidP="00380AC3">
      <w:pPr>
        <w:pStyle w:val="Akapitzlist"/>
        <w:spacing w:after="0" w:line="240" w:lineRule="auto"/>
        <w:ind w:left="709"/>
        <w:rPr>
          <w:rFonts w:cs="Arial"/>
          <w:b/>
        </w:rPr>
      </w:pPr>
      <w:r w:rsidRPr="004C3053">
        <w:rPr>
          <w:rFonts w:cs="Arial"/>
          <w:b/>
        </w:rPr>
        <w:t>Zestaw odczynników nr 1</w:t>
      </w:r>
    </w:p>
    <w:p w14:paraId="2F18DC2F" w14:textId="77777777" w:rsidR="007966D6" w:rsidRDefault="007966D6" w:rsidP="00380AC3">
      <w:pPr>
        <w:pStyle w:val="Akapitzlist"/>
        <w:spacing w:after="0" w:line="240" w:lineRule="auto"/>
        <w:ind w:left="709"/>
        <w:rPr>
          <w:rFonts w:cs="Arial"/>
          <w:b/>
          <w:u w:val="single"/>
        </w:rPr>
      </w:pPr>
    </w:p>
    <w:tbl>
      <w:tblPr>
        <w:tblW w:w="902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33"/>
        <w:gridCol w:w="4478"/>
        <w:gridCol w:w="949"/>
        <w:gridCol w:w="1288"/>
        <w:gridCol w:w="887"/>
        <w:gridCol w:w="887"/>
      </w:tblGrid>
      <w:tr w:rsidR="00077E7D" w:rsidRPr="003944E7" w14:paraId="1280169A" w14:textId="677C9ACC" w:rsidTr="00077E7D">
        <w:trPr>
          <w:trHeight w:val="299"/>
        </w:trPr>
        <w:tc>
          <w:tcPr>
            <w:tcW w:w="533" w:type="dxa"/>
            <w:shd w:val="clear" w:color="000000" w:fill="4472C4"/>
            <w:noWrap/>
            <w:vAlign w:val="center"/>
            <w:hideMark/>
          </w:tcPr>
          <w:p w14:paraId="6DBECD82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eastAsia="pl-PL"/>
              </w:rPr>
            </w:pPr>
            <w:proofErr w:type="spellStart"/>
            <w:r w:rsidRPr="003944E7">
              <w:rPr>
                <w:rFonts w:ascii="Calibri" w:eastAsia="Times New Roman" w:hAnsi="Calibri" w:cs="Calibri"/>
                <w:color w:val="FFFFFF"/>
                <w:lang w:eastAsia="pl-PL"/>
              </w:rPr>
              <w:t>Lp</w:t>
            </w:r>
            <w:proofErr w:type="spellEnd"/>
          </w:p>
        </w:tc>
        <w:tc>
          <w:tcPr>
            <w:tcW w:w="4478" w:type="dxa"/>
            <w:shd w:val="clear" w:color="000000" w:fill="4472C4"/>
            <w:noWrap/>
            <w:vAlign w:val="center"/>
            <w:hideMark/>
          </w:tcPr>
          <w:p w14:paraId="4BDED795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FFFFFF"/>
                <w:lang w:eastAsia="pl-PL"/>
              </w:rPr>
              <w:t>Nazwa</w:t>
            </w:r>
          </w:p>
        </w:tc>
        <w:tc>
          <w:tcPr>
            <w:tcW w:w="949" w:type="dxa"/>
            <w:shd w:val="clear" w:color="000000" w:fill="4472C4"/>
            <w:vAlign w:val="center"/>
            <w:hideMark/>
          </w:tcPr>
          <w:p w14:paraId="6926D9D8" w14:textId="3B4B28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FFFFFF"/>
                <w:lang w:eastAsia="pl-PL"/>
              </w:rPr>
              <w:t xml:space="preserve">Ilość </w:t>
            </w:r>
          </w:p>
        </w:tc>
        <w:tc>
          <w:tcPr>
            <w:tcW w:w="1288" w:type="dxa"/>
            <w:shd w:val="clear" w:color="000000" w:fill="4472C4"/>
          </w:tcPr>
          <w:p w14:paraId="6DDA9F91" w14:textId="0B800564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Cena jednostkowa</w:t>
            </w:r>
          </w:p>
        </w:tc>
        <w:tc>
          <w:tcPr>
            <w:tcW w:w="887" w:type="dxa"/>
            <w:shd w:val="clear" w:color="000000" w:fill="4472C4"/>
          </w:tcPr>
          <w:p w14:paraId="162B3457" w14:textId="62954D7A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Wartość netto</w:t>
            </w:r>
          </w:p>
        </w:tc>
        <w:tc>
          <w:tcPr>
            <w:tcW w:w="887" w:type="dxa"/>
            <w:shd w:val="clear" w:color="000000" w:fill="4472C4"/>
          </w:tcPr>
          <w:p w14:paraId="324B715B" w14:textId="46C6CE8A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Wartość brutto</w:t>
            </w:r>
          </w:p>
        </w:tc>
      </w:tr>
      <w:tr w:rsidR="004C3053" w:rsidRPr="004C3053" w14:paraId="1016E0A7" w14:textId="13488375" w:rsidTr="004C3053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56EFD155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1</w:t>
            </w:r>
          </w:p>
        </w:tc>
        <w:tc>
          <w:tcPr>
            <w:tcW w:w="4478" w:type="dxa"/>
            <w:shd w:val="clear" w:color="auto" w:fill="auto"/>
            <w:vAlign w:val="center"/>
          </w:tcPr>
          <w:p w14:paraId="493E9D58" w14:textId="38E7EB0C" w:rsidR="004C3053" w:rsidRPr="004C3053" w:rsidRDefault="004C3053" w:rsidP="004C30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  <w:proofErr w:type="spellStart"/>
            <w:r w:rsidRPr="0057390D">
              <w:rPr>
                <w:rFonts w:ascii="Calibri" w:hAnsi="Calibri" w:cs="Calibri"/>
                <w:color w:val="000000"/>
                <w:sz w:val="20"/>
                <w:szCs w:val="20"/>
                <w:lang w:val="en-GB"/>
              </w:rPr>
              <w:t>Diwodorofosforan</w:t>
            </w:r>
            <w:proofErr w:type="spellEnd"/>
            <w:r w:rsidRPr="0057390D">
              <w:rPr>
                <w:rFonts w:ascii="Calibri" w:hAnsi="Calibri" w:cs="Calibri"/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390D">
              <w:rPr>
                <w:rFonts w:ascii="Calibri" w:hAnsi="Calibri" w:cs="Calibri"/>
                <w:color w:val="000000"/>
                <w:sz w:val="20"/>
                <w:szCs w:val="20"/>
                <w:lang w:val="en-GB"/>
              </w:rPr>
              <w:t>amonu</w:t>
            </w:r>
            <w:proofErr w:type="spellEnd"/>
            <w:r w:rsidRPr="0057390D">
              <w:rPr>
                <w:rFonts w:ascii="Calibri" w:hAnsi="Calibri" w:cs="Calibri"/>
                <w:color w:val="000000"/>
                <w:sz w:val="20"/>
                <w:szCs w:val="20"/>
                <w:lang w:val="en-GB"/>
              </w:rPr>
              <w:t xml:space="preserve"> (Ammonium dihydrogen phosphate) EP</w:t>
            </w:r>
          </w:p>
        </w:tc>
        <w:tc>
          <w:tcPr>
            <w:tcW w:w="949" w:type="dxa"/>
            <w:shd w:val="clear" w:color="auto" w:fill="auto"/>
            <w:noWrap/>
            <w:vAlign w:val="center"/>
          </w:tcPr>
          <w:p w14:paraId="013CAF1F" w14:textId="13E0ACF6" w:rsidR="004C3053" w:rsidRPr="004C3053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 kg</w:t>
            </w:r>
          </w:p>
        </w:tc>
        <w:tc>
          <w:tcPr>
            <w:tcW w:w="1288" w:type="dxa"/>
          </w:tcPr>
          <w:p w14:paraId="6344A298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</w:p>
        </w:tc>
        <w:tc>
          <w:tcPr>
            <w:tcW w:w="887" w:type="dxa"/>
          </w:tcPr>
          <w:p w14:paraId="5F8DCB60" w14:textId="77286200" w:rsidR="004C3053" w:rsidRPr="004C3053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</w:p>
        </w:tc>
        <w:tc>
          <w:tcPr>
            <w:tcW w:w="887" w:type="dxa"/>
          </w:tcPr>
          <w:p w14:paraId="5FE7D959" w14:textId="1283A641" w:rsidR="004C3053" w:rsidRPr="004C3053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</w:p>
        </w:tc>
      </w:tr>
      <w:tr w:rsidR="004C3053" w:rsidRPr="003944E7" w14:paraId="69A2681D" w14:textId="5C8A0DDC" w:rsidTr="004C3053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58B51679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2</w:t>
            </w:r>
          </w:p>
        </w:tc>
        <w:tc>
          <w:tcPr>
            <w:tcW w:w="4478" w:type="dxa"/>
            <w:shd w:val="clear" w:color="auto" w:fill="auto"/>
            <w:vAlign w:val="center"/>
          </w:tcPr>
          <w:p w14:paraId="362C00F4" w14:textId="3430F949" w:rsidR="004C3053" w:rsidRPr="003944E7" w:rsidRDefault="004C3053" w:rsidP="004C30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Diwodorofosforan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potasu EP</w:t>
            </w:r>
          </w:p>
        </w:tc>
        <w:tc>
          <w:tcPr>
            <w:tcW w:w="949" w:type="dxa"/>
            <w:shd w:val="clear" w:color="auto" w:fill="auto"/>
            <w:noWrap/>
            <w:vAlign w:val="center"/>
          </w:tcPr>
          <w:p w14:paraId="05E2D217" w14:textId="2D580EA5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 kg</w:t>
            </w:r>
          </w:p>
        </w:tc>
        <w:tc>
          <w:tcPr>
            <w:tcW w:w="1288" w:type="dxa"/>
          </w:tcPr>
          <w:p w14:paraId="3C273754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2C786701" w14:textId="5B1E802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3742ABA8" w14:textId="5DC011D1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C3053" w:rsidRPr="003944E7" w14:paraId="7C43D200" w14:textId="13C013BE" w:rsidTr="004C3053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1680FD60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3</w:t>
            </w:r>
          </w:p>
        </w:tc>
        <w:tc>
          <w:tcPr>
            <w:tcW w:w="4478" w:type="dxa"/>
            <w:shd w:val="clear" w:color="auto" w:fill="auto"/>
            <w:vAlign w:val="center"/>
          </w:tcPr>
          <w:p w14:paraId="6D85015F" w14:textId="55D83BC3" w:rsidR="004C3053" w:rsidRPr="003944E7" w:rsidRDefault="004C3053" w:rsidP="004C30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(1-heksadecylo)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trimetyloamoniowy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bromek (CTAB) ≥ 99,0 %</w:t>
            </w:r>
          </w:p>
        </w:tc>
        <w:tc>
          <w:tcPr>
            <w:tcW w:w="949" w:type="dxa"/>
            <w:shd w:val="clear" w:color="auto" w:fill="auto"/>
            <w:noWrap/>
            <w:vAlign w:val="center"/>
          </w:tcPr>
          <w:p w14:paraId="36231E07" w14:textId="2636890A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 kg</w:t>
            </w:r>
          </w:p>
        </w:tc>
        <w:tc>
          <w:tcPr>
            <w:tcW w:w="1288" w:type="dxa"/>
          </w:tcPr>
          <w:p w14:paraId="6F8BA8AE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005989FF" w14:textId="47825F3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4AC20CFB" w14:textId="2214504E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C3053" w:rsidRPr="003944E7" w14:paraId="20901B96" w14:textId="1178D26D" w:rsidTr="004C3053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50DC3393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4</w:t>
            </w:r>
          </w:p>
        </w:tc>
        <w:tc>
          <w:tcPr>
            <w:tcW w:w="4478" w:type="dxa"/>
            <w:shd w:val="clear" w:color="auto" w:fill="auto"/>
            <w:vAlign w:val="center"/>
          </w:tcPr>
          <w:p w14:paraId="2AB365B2" w14:textId="6379844D" w:rsidR="004C3053" w:rsidRPr="003944E7" w:rsidRDefault="004C3053" w:rsidP="004C30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Laurylosiarczan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sodu (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zawartosć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homologu C12 ≥ 98,0 %)</w:t>
            </w:r>
          </w:p>
        </w:tc>
        <w:tc>
          <w:tcPr>
            <w:tcW w:w="949" w:type="dxa"/>
            <w:shd w:val="clear" w:color="auto" w:fill="auto"/>
            <w:noWrap/>
            <w:vAlign w:val="center"/>
          </w:tcPr>
          <w:p w14:paraId="4120C0C5" w14:textId="153407D9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 kg</w:t>
            </w:r>
          </w:p>
        </w:tc>
        <w:tc>
          <w:tcPr>
            <w:tcW w:w="1288" w:type="dxa"/>
          </w:tcPr>
          <w:p w14:paraId="494EAB9B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202B7AD4" w14:textId="5BD30409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632D5FE2" w14:textId="060F9DF5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C3053" w:rsidRPr="003944E7" w14:paraId="675465DB" w14:textId="5EC45B75" w:rsidTr="004C3053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537F110C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5</w:t>
            </w:r>
          </w:p>
        </w:tc>
        <w:tc>
          <w:tcPr>
            <w:tcW w:w="4478" w:type="dxa"/>
            <w:shd w:val="clear" w:color="auto" w:fill="auto"/>
            <w:vAlign w:val="center"/>
          </w:tcPr>
          <w:p w14:paraId="4CBDE51B" w14:textId="47D55D5B" w:rsidR="004C3053" w:rsidRPr="003944E7" w:rsidRDefault="004C3053" w:rsidP="004C30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Miedzi(II) siarczan 5-wodny cz.d.a.</w:t>
            </w:r>
          </w:p>
        </w:tc>
        <w:tc>
          <w:tcPr>
            <w:tcW w:w="949" w:type="dxa"/>
            <w:shd w:val="clear" w:color="auto" w:fill="auto"/>
            <w:noWrap/>
            <w:vAlign w:val="center"/>
          </w:tcPr>
          <w:p w14:paraId="1F505187" w14:textId="081DC0B0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 kg</w:t>
            </w:r>
          </w:p>
        </w:tc>
        <w:tc>
          <w:tcPr>
            <w:tcW w:w="1288" w:type="dxa"/>
          </w:tcPr>
          <w:p w14:paraId="085A3F4D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7514EDEB" w14:textId="6A1A2715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2DF58919" w14:textId="3F13C90E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C3053" w:rsidRPr="003944E7" w14:paraId="620CF1C7" w14:textId="3F9945A5" w:rsidTr="004C3053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2BD47D25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6</w:t>
            </w:r>
          </w:p>
        </w:tc>
        <w:tc>
          <w:tcPr>
            <w:tcW w:w="4478" w:type="dxa"/>
            <w:shd w:val="clear" w:color="auto" w:fill="auto"/>
            <w:vAlign w:val="center"/>
          </w:tcPr>
          <w:p w14:paraId="11D1AE37" w14:textId="5F6B4EAA" w:rsidR="004C3053" w:rsidRPr="003944E7" w:rsidRDefault="004C3053" w:rsidP="004C30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 M kwas solny EP</w:t>
            </w:r>
          </w:p>
        </w:tc>
        <w:tc>
          <w:tcPr>
            <w:tcW w:w="949" w:type="dxa"/>
            <w:shd w:val="clear" w:color="auto" w:fill="auto"/>
            <w:noWrap/>
            <w:vAlign w:val="center"/>
          </w:tcPr>
          <w:p w14:paraId="2EB49D8D" w14:textId="7875E3E5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5 L</w:t>
            </w:r>
          </w:p>
        </w:tc>
        <w:tc>
          <w:tcPr>
            <w:tcW w:w="1288" w:type="dxa"/>
          </w:tcPr>
          <w:p w14:paraId="3DF97AB3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576E86C4" w14:textId="093B2B51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7611A24E" w14:textId="3EF851FF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C3053" w:rsidRPr="003944E7" w14:paraId="7651A17A" w14:textId="1D8C8299" w:rsidTr="004C3053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25A44B0B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7</w:t>
            </w:r>
          </w:p>
        </w:tc>
        <w:tc>
          <w:tcPr>
            <w:tcW w:w="4478" w:type="dxa"/>
            <w:shd w:val="clear" w:color="auto" w:fill="auto"/>
            <w:vAlign w:val="center"/>
          </w:tcPr>
          <w:p w14:paraId="2ADFA01E" w14:textId="32B5AB19" w:rsidR="004C3053" w:rsidRPr="003944E7" w:rsidRDefault="004C3053" w:rsidP="004C30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Octan sodu bezwodny ≥ 99,0 %, cz.d.a., EP</w:t>
            </w:r>
          </w:p>
        </w:tc>
        <w:tc>
          <w:tcPr>
            <w:tcW w:w="949" w:type="dxa"/>
            <w:shd w:val="clear" w:color="auto" w:fill="auto"/>
            <w:noWrap/>
            <w:vAlign w:val="center"/>
          </w:tcPr>
          <w:p w14:paraId="5EEE481E" w14:textId="5DB4BEBA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 kg</w:t>
            </w:r>
          </w:p>
        </w:tc>
        <w:tc>
          <w:tcPr>
            <w:tcW w:w="1288" w:type="dxa"/>
          </w:tcPr>
          <w:p w14:paraId="36B12340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78596E1A" w14:textId="26E4E851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327AEF97" w14:textId="4634F2F5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C3053" w:rsidRPr="003944E7" w14:paraId="314BCBFA" w14:textId="31463CB0" w:rsidTr="004C3053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34ACCBD1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8</w:t>
            </w:r>
          </w:p>
        </w:tc>
        <w:tc>
          <w:tcPr>
            <w:tcW w:w="4478" w:type="dxa"/>
            <w:shd w:val="clear" w:color="auto" w:fill="auto"/>
            <w:vAlign w:val="center"/>
          </w:tcPr>
          <w:p w14:paraId="6413EC90" w14:textId="7E71A1AA" w:rsidR="004C3053" w:rsidRPr="003944E7" w:rsidRDefault="004C3053" w:rsidP="004C30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Sodu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diwodorofosforan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bezwodny ≥ 98,0 %, cz.d.a. EP</w:t>
            </w:r>
          </w:p>
        </w:tc>
        <w:tc>
          <w:tcPr>
            <w:tcW w:w="949" w:type="dxa"/>
            <w:shd w:val="clear" w:color="auto" w:fill="auto"/>
            <w:noWrap/>
            <w:vAlign w:val="center"/>
          </w:tcPr>
          <w:p w14:paraId="11A2E585" w14:textId="7A05CD31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 kg</w:t>
            </w:r>
          </w:p>
        </w:tc>
        <w:tc>
          <w:tcPr>
            <w:tcW w:w="1288" w:type="dxa"/>
          </w:tcPr>
          <w:p w14:paraId="180358E8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082D270F" w14:textId="44A20E1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6E92F4B1" w14:textId="19E1D821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C3053" w:rsidRPr="003944E7" w14:paraId="0522A50F" w14:textId="16C21274" w:rsidTr="004C3053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43DCF330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9</w:t>
            </w:r>
          </w:p>
        </w:tc>
        <w:tc>
          <w:tcPr>
            <w:tcW w:w="4478" w:type="dxa"/>
            <w:shd w:val="clear" w:color="auto" w:fill="auto"/>
            <w:vAlign w:val="center"/>
          </w:tcPr>
          <w:p w14:paraId="0E6A4937" w14:textId="6853F0D0" w:rsidR="004C3053" w:rsidRPr="003944E7" w:rsidRDefault="004C3053" w:rsidP="004C30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Roztwór wzorcowy do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pH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-metru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pH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>=4</w:t>
            </w:r>
          </w:p>
        </w:tc>
        <w:tc>
          <w:tcPr>
            <w:tcW w:w="949" w:type="dxa"/>
            <w:shd w:val="clear" w:color="auto" w:fill="auto"/>
            <w:noWrap/>
            <w:vAlign w:val="center"/>
          </w:tcPr>
          <w:p w14:paraId="1E964004" w14:textId="4B9DD905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5 L</w:t>
            </w:r>
          </w:p>
        </w:tc>
        <w:tc>
          <w:tcPr>
            <w:tcW w:w="1288" w:type="dxa"/>
          </w:tcPr>
          <w:p w14:paraId="032E45B2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01FF7C51" w14:textId="537679DF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2E4AB233" w14:textId="47401F59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C3053" w:rsidRPr="003944E7" w14:paraId="6DFAB02B" w14:textId="02A32200" w:rsidTr="004C3053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1D22EE7E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10</w:t>
            </w:r>
          </w:p>
        </w:tc>
        <w:tc>
          <w:tcPr>
            <w:tcW w:w="4478" w:type="dxa"/>
            <w:shd w:val="clear" w:color="auto" w:fill="auto"/>
            <w:vAlign w:val="center"/>
          </w:tcPr>
          <w:p w14:paraId="60241A88" w14:textId="774A57B7" w:rsidR="004C3053" w:rsidRPr="003944E7" w:rsidRDefault="004C3053" w:rsidP="004C30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Roztwór wzorcowy do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pH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-metru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pH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>=7</w:t>
            </w:r>
          </w:p>
        </w:tc>
        <w:tc>
          <w:tcPr>
            <w:tcW w:w="949" w:type="dxa"/>
            <w:shd w:val="clear" w:color="auto" w:fill="auto"/>
            <w:noWrap/>
            <w:vAlign w:val="center"/>
          </w:tcPr>
          <w:p w14:paraId="6E73DD38" w14:textId="019B775A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5 L</w:t>
            </w:r>
          </w:p>
        </w:tc>
        <w:tc>
          <w:tcPr>
            <w:tcW w:w="1288" w:type="dxa"/>
          </w:tcPr>
          <w:p w14:paraId="70F145C3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56CFED15" w14:textId="21345D70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475C1AD0" w14:textId="4150E0E1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C3053" w:rsidRPr="003944E7" w14:paraId="6EC30569" w14:textId="337D7BFA" w:rsidTr="004C3053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45454128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11</w:t>
            </w:r>
          </w:p>
        </w:tc>
        <w:tc>
          <w:tcPr>
            <w:tcW w:w="4478" w:type="dxa"/>
            <w:shd w:val="clear" w:color="auto" w:fill="auto"/>
            <w:vAlign w:val="center"/>
          </w:tcPr>
          <w:p w14:paraId="0CE165CA" w14:textId="7A1406DB" w:rsidR="004C3053" w:rsidRPr="003944E7" w:rsidRDefault="004C3053" w:rsidP="004C3053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Roztwór wzorcowy do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pH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-metru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pH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>=9</w:t>
            </w:r>
          </w:p>
        </w:tc>
        <w:tc>
          <w:tcPr>
            <w:tcW w:w="949" w:type="dxa"/>
            <w:shd w:val="clear" w:color="auto" w:fill="auto"/>
            <w:noWrap/>
            <w:vAlign w:val="center"/>
          </w:tcPr>
          <w:p w14:paraId="3B4F5D82" w14:textId="443E65B4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5 L</w:t>
            </w:r>
          </w:p>
        </w:tc>
        <w:tc>
          <w:tcPr>
            <w:tcW w:w="1288" w:type="dxa"/>
          </w:tcPr>
          <w:p w14:paraId="054FA45A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  <w:tc>
          <w:tcPr>
            <w:tcW w:w="887" w:type="dxa"/>
          </w:tcPr>
          <w:p w14:paraId="50D124EF" w14:textId="730E43E5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  <w:tc>
          <w:tcPr>
            <w:tcW w:w="887" w:type="dxa"/>
          </w:tcPr>
          <w:p w14:paraId="7009EB34" w14:textId="01C72B34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4C3053" w:rsidRPr="003944E7" w14:paraId="38F9EB02" w14:textId="47910B5F" w:rsidTr="004C3053">
        <w:trPr>
          <w:trHeight w:val="233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4AB38E65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12</w:t>
            </w:r>
          </w:p>
        </w:tc>
        <w:tc>
          <w:tcPr>
            <w:tcW w:w="4478" w:type="dxa"/>
            <w:shd w:val="clear" w:color="auto" w:fill="auto"/>
            <w:vAlign w:val="center"/>
          </w:tcPr>
          <w:p w14:paraId="656A9F44" w14:textId="6D57F7AB" w:rsidR="004C3053" w:rsidRPr="003944E7" w:rsidRDefault="004C3053" w:rsidP="004C3053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Metanol czysty (do mycia szkła)</w:t>
            </w:r>
          </w:p>
        </w:tc>
        <w:tc>
          <w:tcPr>
            <w:tcW w:w="949" w:type="dxa"/>
            <w:shd w:val="clear" w:color="auto" w:fill="auto"/>
            <w:noWrap/>
            <w:vAlign w:val="center"/>
          </w:tcPr>
          <w:p w14:paraId="0919AC76" w14:textId="28D0721A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0 L</w:t>
            </w:r>
          </w:p>
        </w:tc>
        <w:tc>
          <w:tcPr>
            <w:tcW w:w="1288" w:type="dxa"/>
          </w:tcPr>
          <w:p w14:paraId="2A35DEF3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  <w:tc>
          <w:tcPr>
            <w:tcW w:w="887" w:type="dxa"/>
          </w:tcPr>
          <w:p w14:paraId="6D9CDFA3" w14:textId="5B60C36C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  <w:tc>
          <w:tcPr>
            <w:tcW w:w="887" w:type="dxa"/>
          </w:tcPr>
          <w:p w14:paraId="226E217E" w14:textId="0282C3C4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4C3053" w:rsidRPr="003944E7" w14:paraId="76B20AD4" w14:textId="76079A6A" w:rsidTr="004C3053">
        <w:trPr>
          <w:trHeight w:val="223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66B971C8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13</w:t>
            </w:r>
          </w:p>
        </w:tc>
        <w:tc>
          <w:tcPr>
            <w:tcW w:w="4478" w:type="dxa"/>
            <w:shd w:val="clear" w:color="auto" w:fill="auto"/>
            <w:vAlign w:val="center"/>
          </w:tcPr>
          <w:p w14:paraId="734EFF7D" w14:textId="62C53B8D" w:rsidR="004C3053" w:rsidRPr="003944E7" w:rsidRDefault="004C3053" w:rsidP="004C3053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Kwas octowy min. 99,5% (lodowaty) HPLC</w:t>
            </w:r>
          </w:p>
        </w:tc>
        <w:tc>
          <w:tcPr>
            <w:tcW w:w="949" w:type="dxa"/>
            <w:shd w:val="clear" w:color="auto" w:fill="auto"/>
            <w:noWrap/>
            <w:vAlign w:val="center"/>
          </w:tcPr>
          <w:p w14:paraId="139282D6" w14:textId="5FB607DD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 L</w:t>
            </w:r>
          </w:p>
        </w:tc>
        <w:tc>
          <w:tcPr>
            <w:tcW w:w="1288" w:type="dxa"/>
          </w:tcPr>
          <w:p w14:paraId="579C4E6E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  <w:tc>
          <w:tcPr>
            <w:tcW w:w="887" w:type="dxa"/>
          </w:tcPr>
          <w:p w14:paraId="44842638" w14:textId="6FB6EC83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  <w:tc>
          <w:tcPr>
            <w:tcW w:w="887" w:type="dxa"/>
          </w:tcPr>
          <w:p w14:paraId="1CBBC4D4" w14:textId="363C5B3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4C3053" w:rsidRPr="003944E7" w14:paraId="53305AFD" w14:textId="6A7AB747" w:rsidTr="004C3053">
        <w:trPr>
          <w:trHeight w:val="227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275664F9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14</w:t>
            </w:r>
          </w:p>
        </w:tc>
        <w:tc>
          <w:tcPr>
            <w:tcW w:w="4478" w:type="dxa"/>
            <w:shd w:val="clear" w:color="auto" w:fill="auto"/>
            <w:vAlign w:val="center"/>
          </w:tcPr>
          <w:p w14:paraId="386C64F9" w14:textId="438A87BC" w:rsidR="004C3053" w:rsidRPr="003944E7" w:rsidRDefault="004C3053" w:rsidP="004C30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Kwas ortofosforowy 85%, cz.d.a., EP</w:t>
            </w:r>
          </w:p>
        </w:tc>
        <w:tc>
          <w:tcPr>
            <w:tcW w:w="949" w:type="dxa"/>
            <w:shd w:val="clear" w:color="auto" w:fill="auto"/>
            <w:noWrap/>
            <w:vAlign w:val="center"/>
          </w:tcPr>
          <w:p w14:paraId="26DBA407" w14:textId="6558A0DE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 L</w:t>
            </w:r>
          </w:p>
        </w:tc>
        <w:tc>
          <w:tcPr>
            <w:tcW w:w="1288" w:type="dxa"/>
          </w:tcPr>
          <w:p w14:paraId="33F1046B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50BAC2A1" w14:textId="2279C115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00D61CD4" w14:textId="1CBB18FF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077E7D" w:rsidRPr="003944E7" w14:paraId="00AAEBCE" w14:textId="77777777" w:rsidTr="00077E7D">
        <w:trPr>
          <w:trHeight w:val="299"/>
        </w:trPr>
        <w:tc>
          <w:tcPr>
            <w:tcW w:w="7248" w:type="dxa"/>
            <w:gridSpan w:val="4"/>
            <w:shd w:val="clear" w:color="auto" w:fill="auto"/>
            <w:noWrap/>
            <w:vAlign w:val="center"/>
          </w:tcPr>
          <w:p w14:paraId="68BB8787" w14:textId="7161AA6E" w:rsidR="00077E7D" w:rsidRPr="003944E7" w:rsidRDefault="00077E7D" w:rsidP="00077E7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Łącznie:</w:t>
            </w:r>
          </w:p>
        </w:tc>
        <w:tc>
          <w:tcPr>
            <w:tcW w:w="887" w:type="dxa"/>
          </w:tcPr>
          <w:p w14:paraId="7D4B3F20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4AC19CD8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</w:tbl>
    <w:p w14:paraId="47F0AACF" w14:textId="7D7036A5" w:rsidR="00280B33" w:rsidRDefault="00280B33" w:rsidP="00380AC3">
      <w:pPr>
        <w:pStyle w:val="Akapitzlist"/>
        <w:spacing w:after="0" w:line="240" w:lineRule="auto"/>
        <w:ind w:left="709"/>
        <w:rPr>
          <w:rFonts w:cs="Arial"/>
          <w:b/>
        </w:rPr>
      </w:pPr>
    </w:p>
    <w:p w14:paraId="1CAC44E0" w14:textId="77777777" w:rsidR="004C3053" w:rsidRDefault="004C3053" w:rsidP="00380AC3">
      <w:pPr>
        <w:pStyle w:val="Akapitzlist"/>
        <w:spacing w:after="0" w:line="240" w:lineRule="auto"/>
        <w:ind w:left="709"/>
        <w:rPr>
          <w:rFonts w:cs="Arial"/>
          <w:b/>
        </w:rPr>
      </w:pPr>
    </w:p>
    <w:p w14:paraId="46169A0A" w14:textId="77777777" w:rsidR="004C3053" w:rsidRDefault="004C3053" w:rsidP="00380AC3">
      <w:pPr>
        <w:pStyle w:val="Akapitzlist"/>
        <w:spacing w:after="0" w:line="240" w:lineRule="auto"/>
        <w:ind w:left="709"/>
        <w:rPr>
          <w:rFonts w:cs="Arial"/>
          <w:b/>
        </w:rPr>
      </w:pPr>
    </w:p>
    <w:p w14:paraId="2F9FDFC0" w14:textId="77777777" w:rsidR="004C3053" w:rsidRDefault="004C3053" w:rsidP="00380AC3">
      <w:pPr>
        <w:pStyle w:val="Akapitzlist"/>
        <w:spacing w:after="0" w:line="240" w:lineRule="auto"/>
        <w:ind w:left="709"/>
        <w:rPr>
          <w:rFonts w:cs="Arial"/>
          <w:b/>
        </w:rPr>
      </w:pPr>
    </w:p>
    <w:p w14:paraId="7005FA91" w14:textId="77777777" w:rsidR="004C3053" w:rsidRDefault="004C3053" w:rsidP="00380AC3">
      <w:pPr>
        <w:pStyle w:val="Akapitzlist"/>
        <w:spacing w:after="0" w:line="240" w:lineRule="auto"/>
        <w:ind w:left="709"/>
        <w:rPr>
          <w:rFonts w:cs="Arial"/>
          <w:b/>
        </w:rPr>
      </w:pPr>
    </w:p>
    <w:p w14:paraId="54ED4FD3" w14:textId="235787EB" w:rsidR="00E65F6C" w:rsidRDefault="004C3053" w:rsidP="00380AC3">
      <w:pPr>
        <w:pStyle w:val="Akapitzlist"/>
        <w:spacing w:after="0" w:line="240" w:lineRule="auto"/>
        <w:ind w:left="709"/>
        <w:rPr>
          <w:rFonts w:cs="Arial"/>
          <w:b/>
        </w:rPr>
      </w:pPr>
      <w:r>
        <w:rPr>
          <w:rFonts w:cs="Arial"/>
          <w:b/>
        </w:rPr>
        <w:lastRenderedPageBreak/>
        <w:t>Zestaw odczynników nr 2</w:t>
      </w:r>
    </w:p>
    <w:p w14:paraId="373397A4" w14:textId="77777777" w:rsidR="004C3053" w:rsidRDefault="004C3053" w:rsidP="00380AC3">
      <w:pPr>
        <w:pStyle w:val="Akapitzlist"/>
        <w:spacing w:after="0" w:line="240" w:lineRule="auto"/>
        <w:ind w:left="709"/>
        <w:rPr>
          <w:rFonts w:cs="Arial"/>
          <w:b/>
        </w:rPr>
      </w:pPr>
    </w:p>
    <w:tbl>
      <w:tblPr>
        <w:tblW w:w="902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33"/>
        <w:gridCol w:w="4478"/>
        <w:gridCol w:w="949"/>
        <w:gridCol w:w="1288"/>
        <w:gridCol w:w="887"/>
        <w:gridCol w:w="887"/>
      </w:tblGrid>
      <w:tr w:rsidR="004C3053" w:rsidRPr="003944E7" w14:paraId="5D5AE2CD" w14:textId="77777777" w:rsidTr="00920FBA">
        <w:trPr>
          <w:trHeight w:val="299"/>
        </w:trPr>
        <w:tc>
          <w:tcPr>
            <w:tcW w:w="533" w:type="dxa"/>
            <w:shd w:val="clear" w:color="000000" w:fill="4472C4"/>
            <w:noWrap/>
            <w:vAlign w:val="center"/>
            <w:hideMark/>
          </w:tcPr>
          <w:p w14:paraId="6021D013" w14:textId="77777777" w:rsidR="004C3053" w:rsidRPr="003944E7" w:rsidRDefault="004C3053" w:rsidP="00920F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eastAsia="pl-PL"/>
              </w:rPr>
            </w:pPr>
            <w:proofErr w:type="spellStart"/>
            <w:r w:rsidRPr="003944E7">
              <w:rPr>
                <w:rFonts w:ascii="Calibri" w:eastAsia="Times New Roman" w:hAnsi="Calibri" w:cs="Calibri"/>
                <w:color w:val="FFFFFF"/>
                <w:lang w:eastAsia="pl-PL"/>
              </w:rPr>
              <w:t>Lp</w:t>
            </w:r>
            <w:proofErr w:type="spellEnd"/>
          </w:p>
        </w:tc>
        <w:tc>
          <w:tcPr>
            <w:tcW w:w="4478" w:type="dxa"/>
            <w:shd w:val="clear" w:color="000000" w:fill="4472C4"/>
            <w:noWrap/>
            <w:vAlign w:val="center"/>
            <w:hideMark/>
          </w:tcPr>
          <w:p w14:paraId="0C386476" w14:textId="77777777" w:rsidR="004C3053" w:rsidRPr="003944E7" w:rsidRDefault="004C3053" w:rsidP="00920F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FFFFFF"/>
                <w:lang w:eastAsia="pl-PL"/>
              </w:rPr>
              <w:t>Nazwa</w:t>
            </w:r>
          </w:p>
        </w:tc>
        <w:tc>
          <w:tcPr>
            <w:tcW w:w="949" w:type="dxa"/>
            <w:shd w:val="clear" w:color="000000" w:fill="4472C4"/>
            <w:vAlign w:val="center"/>
            <w:hideMark/>
          </w:tcPr>
          <w:p w14:paraId="6A72CA7F" w14:textId="77777777" w:rsidR="004C3053" w:rsidRPr="003944E7" w:rsidRDefault="004C3053" w:rsidP="00920F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FFFFFF"/>
                <w:lang w:eastAsia="pl-PL"/>
              </w:rPr>
              <w:t xml:space="preserve">Ilość </w:t>
            </w:r>
          </w:p>
        </w:tc>
        <w:tc>
          <w:tcPr>
            <w:tcW w:w="1288" w:type="dxa"/>
            <w:shd w:val="clear" w:color="000000" w:fill="4472C4"/>
          </w:tcPr>
          <w:p w14:paraId="50CF5CDA" w14:textId="77777777" w:rsidR="004C3053" w:rsidRPr="003944E7" w:rsidRDefault="004C3053" w:rsidP="00920F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Cena jednostkowa</w:t>
            </w:r>
          </w:p>
        </w:tc>
        <w:tc>
          <w:tcPr>
            <w:tcW w:w="887" w:type="dxa"/>
            <w:shd w:val="clear" w:color="000000" w:fill="4472C4"/>
          </w:tcPr>
          <w:p w14:paraId="3E29F48E" w14:textId="77777777" w:rsidR="004C3053" w:rsidRPr="003944E7" w:rsidRDefault="004C3053" w:rsidP="00920F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Wartość netto</w:t>
            </w:r>
          </w:p>
        </w:tc>
        <w:tc>
          <w:tcPr>
            <w:tcW w:w="887" w:type="dxa"/>
            <w:shd w:val="clear" w:color="000000" w:fill="4472C4"/>
          </w:tcPr>
          <w:p w14:paraId="6A97D1DC" w14:textId="77777777" w:rsidR="004C3053" w:rsidRPr="003944E7" w:rsidRDefault="004C3053" w:rsidP="00920F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Wartość brutto</w:t>
            </w:r>
          </w:p>
        </w:tc>
      </w:tr>
      <w:tr w:rsidR="004C3053" w:rsidRPr="004C3053" w14:paraId="1CB816AB" w14:textId="77777777" w:rsidTr="00920FBA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02BBB24F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1</w:t>
            </w:r>
          </w:p>
        </w:tc>
        <w:tc>
          <w:tcPr>
            <w:tcW w:w="4478" w:type="dxa"/>
            <w:shd w:val="clear" w:color="auto" w:fill="auto"/>
            <w:vAlign w:val="center"/>
          </w:tcPr>
          <w:p w14:paraId="75B44063" w14:textId="5A44F359" w:rsidR="004C3053" w:rsidRPr="004C3053" w:rsidRDefault="004C3053" w:rsidP="004C30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r w:rsidRPr="004C3053">
              <w:rPr>
                <w:rFonts w:ascii="Calibri" w:hAnsi="Calibri" w:cs="Calibri"/>
                <w:color w:val="000000"/>
                <w:sz w:val="20"/>
                <w:szCs w:val="20"/>
              </w:rPr>
              <w:t>Acetonitryl</w:t>
            </w:r>
            <w:proofErr w:type="spellEnd"/>
            <w:r w:rsidRPr="004C305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HPLC, min. 99,9%, min. gradient </w:t>
            </w:r>
            <w:proofErr w:type="spellStart"/>
            <w:r w:rsidRPr="004C3053">
              <w:rPr>
                <w:rFonts w:ascii="Calibri" w:hAnsi="Calibri" w:cs="Calibri"/>
                <w:color w:val="000000"/>
                <w:sz w:val="20"/>
                <w:szCs w:val="20"/>
              </w:rPr>
              <w:t>grade</w:t>
            </w:r>
            <w:proofErr w:type="spellEnd"/>
            <w:r w:rsidRPr="004C305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; filtrowany przez filtr max. 0.2 µm, </w:t>
            </w:r>
            <w:proofErr w:type="spellStart"/>
            <w:r w:rsidRPr="004C3053">
              <w:rPr>
                <w:rFonts w:ascii="Calibri" w:hAnsi="Calibri" w:cs="Calibri"/>
                <w:color w:val="000000"/>
                <w:sz w:val="20"/>
                <w:szCs w:val="20"/>
              </w:rPr>
              <w:t>zaw</w:t>
            </w:r>
            <w:proofErr w:type="spellEnd"/>
            <w:r w:rsidRPr="004C305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wody max. 0,03%, absorbancja 254 </w:t>
            </w:r>
            <w:proofErr w:type="spellStart"/>
            <w:r w:rsidRPr="004C3053">
              <w:rPr>
                <w:rFonts w:ascii="Calibri" w:hAnsi="Calibri" w:cs="Calibri"/>
                <w:color w:val="000000"/>
                <w:sz w:val="20"/>
                <w:szCs w:val="20"/>
              </w:rPr>
              <w:t>nm</w:t>
            </w:r>
            <w:proofErr w:type="spellEnd"/>
            <w:r w:rsidRPr="004C305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max. 5 </w:t>
            </w:r>
            <w:proofErr w:type="spellStart"/>
            <w:r w:rsidRPr="004C3053">
              <w:rPr>
                <w:rFonts w:ascii="Calibri" w:hAnsi="Calibri" w:cs="Calibri"/>
                <w:color w:val="000000"/>
                <w:sz w:val="20"/>
                <w:szCs w:val="20"/>
              </w:rPr>
              <w:t>mAU</w:t>
            </w:r>
            <w:proofErr w:type="spellEnd"/>
          </w:p>
        </w:tc>
        <w:tc>
          <w:tcPr>
            <w:tcW w:w="949" w:type="dxa"/>
            <w:shd w:val="clear" w:color="auto" w:fill="auto"/>
            <w:noWrap/>
            <w:vAlign w:val="center"/>
          </w:tcPr>
          <w:p w14:paraId="1F16FEF2" w14:textId="5C225B75" w:rsidR="004C3053" w:rsidRPr="004C3053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00 L</w:t>
            </w:r>
          </w:p>
        </w:tc>
        <w:tc>
          <w:tcPr>
            <w:tcW w:w="1288" w:type="dxa"/>
          </w:tcPr>
          <w:p w14:paraId="503F4063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2595F1D4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046B2005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C3053" w:rsidRPr="003944E7" w14:paraId="5D3F4D19" w14:textId="77777777" w:rsidTr="00920FBA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5D4A5019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2</w:t>
            </w:r>
          </w:p>
        </w:tc>
        <w:tc>
          <w:tcPr>
            <w:tcW w:w="4478" w:type="dxa"/>
            <w:shd w:val="clear" w:color="auto" w:fill="auto"/>
            <w:vAlign w:val="center"/>
          </w:tcPr>
          <w:p w14:paraId="06EFAED8" w14:textId="22387A18" w:rsidR="004C3053" w:rsidRPr="003944E7" w:rsidRDefault="004C3053" w:rsidP="004C30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Metanol HPLC, min.99,8%, min. gradient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grade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; filtrowany przez filtr max. 0.2 µm,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zaw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wody max. 0,03%, absorbancja 254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nm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max. 5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mAU</w:t>
            </w:r>
            <w:proofErr w:type="spellEnd"/>
          </w:p>
        </w:tc>
        <w:tc>
          <w:tcPr>
            <w:tcW w:w="949" w:type="dxa"/>
            <w:shd w:val="clear" w:color="auto" w:fill="auto"/>
            <w:noWrap/>
            <w:vAlign w:val="center"/>
          </w:tcPr>
          <w:p w14:paraId="34134D31" w14:textId="2D1B910A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00 L</w:t>
            </w:r>
          </w:p>
        </w:tc>
        <w:tc>
          <w:tcPr>
            <w:tcW w:w="1288" w:type="dxa"/>
          </w:tcPr>
          <w:p w14:paraId="63851788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03E4A83B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7616A184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C3053" w:rsidRPr="003944E7" w14:paraId="120D6B90" w14:textId="77777777" w:rsidTr="00920FBA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607D9391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3</w:t>
            </w:r>
          </w:p>
        </w:tc>
        <w:tc>
          <w:tcPr>
            <w:tcW w:w="4478" w:type="dxa"/>
            <w:shd w:val="clear" w:color="auto" w:fill="auto"/>
            <w:vAlign w:val="center"/>
          </w:tcPr>
          <w:p w14:paraId="4C931990" w14:textId="6BB0BF9C" w:rsidR="004C3053" w:rsidRPr="003944E7" w:rsidRDefault="004C3053" w:rsidP="004C30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2-Propanol HPLC, min. 99,8% min. gradient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grade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; filtrowany przez filtr max. 0.2 µm, 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zaw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wody max. 0,05%</w:t>
            </w:r>
          </w:p>
        </w:tc>
        <w:tc>
          <w:tcPr>
            <w:tcW w:w="949" w:type="dxa"/>
            <w:shd w:val="clear" w:color="auto" w:fill="auto"/>
            <w:noWrap/>
            <w:vAlign w:val="center"/>
          </w:tcPr>
          <w:p w14:paraId="424874C4" w14:textId="1597F7F0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0 L</w:t>
            </w:r>
          </w:p>
        </w:tc>
        <w:tc>
          <w:tcPr>
            <w:tcW w:w="1288" w:type="dxa"/>
          </w:tcPr>
          <w:p w14:paraId="70B459AB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51E0E67D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3BF71C82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C3053" w:rsidRPr="003944E7" w14:paraId="1E197613" w14:textId="77777777" w:rsidTr="00920FBA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27E43FF7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4</w:t>
            </w:r>
          </w:p>
        </w:tc>
        <w:tc>
          <w:tcPr>
            <w:tcW w:w="4478" w:type="dxa"/>
            <w:shd w:val="clear" w:color="auto" w:fill="auto"/>
            <w:vAlign w:val="center"/>
          </w:tcPr>
          <w:p w14:paraId="7A76B999" w14:textId="76B3BC27" w:rsidR="004C3053" w:rsidRPr="003944E7" w:rsidRDefault="004C3053" w:rsidP="004C30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Etanol bezwodny HPLC; EP</w:t>
            </w:r>
          </w:p>
        </w:tc>
        <w:tc>
          <w:tcPr>
            <w:tcW w:w="949" w:type="dxa"/>
            <w:shd w:val="clear" w:color="auto" w:fill="auto"/>
            <w:noWrap/>
            <w:vAlign w:val="center"/>
          </w:tcPr>
          <w:p w14:paraId="37BB1EBD" w14:textId="020F7AB9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0 L</w:t>
            </w:r>
          </w:p>
        </w:tc>
        <w:tc>
          <w:tcPr>
            <w:tcW w:w="1288" w:type="dxa"/>
          </w:tcPr>
          <w:p w14:paraId="209711C1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5E90CB77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73DA7077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C3053" w:rsidRPr="003944E7" w14:paraId="0B544788" w14:textId="77777777" w:rsidTr="00920FBA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51D37FA8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5</w:t>
            </w:r>
          </w:p>
        </w:tc>
        <w:tc>
          <w:tcPr>
            <w:tcW w:w="4478" w:type="dxa"/>
            <w:shd w:val="clear" w:color="auto" w:fill="auto"/>
            <w:vAlign w:val="center"/>
          </w:tcPr>
          <w:p w14:paraId="39D5382F" w14:textId="6846275E" w:rsidR="004C3053" w:rsidRPr="003944E7" w:rsidRDefault="004C3053" w:rsidP="004C30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THF HPLC min 99,0%; filtrowany przez filtr 0.2 µm, </w:t>
            </w:r>
          </w:p>
        </w:tc>
        <w:tc>
          <w:tcPr>
            <w:tcW w:w="949" w:type="dxa"/>
            <w:shd w:val="clear" w:color="auto" w:fill="auto"/>
            <w:noWrap/>
            <w:vAlign w:val="center"/>
          </w:tcPr>
          <w:p w14:paraId="43D928FB" w14:textId="26E3B81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 L</w:t>
            </w:r>
          </w:p>
        </w:tc>
        <w:tc>
          <w:tcPr>
            <w:tcW w:w="1288" w:type="dxa"/>
          </w:tcPr>
          <w:p w14:paraId="7D061114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6CCA1BAE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2094E650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C3053" w:rsidRPr="003944E7" w14:paraId="43C55D64" w14:textId="77777777" w:rsidTr="00920FBA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3B48F649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6</w:t>
            </w:r>
          </w:p>
        </w:tc>
        <w:tc>
          <w:tcPr>
            <w:tcW w:w="4478" w:type="dxa"/>
            <w:shd w:val="clear" w:color="auto" w:fill="auto"/>
            <w:vAlign w:val="center"/>
          </w:tcPr>
          <w:p w14:paraId="791D2C1A" w14:textId="7AF5FAFE" w:rsidR="004C3053" w:rsidRPr="003944E7" w:rsidRDefault="004C3053" w:rsidP="004C30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r w:rsidRPr="002933AF">
              <w:rPr>
                <w:rFonts w:ascii="Calibri" w:hAnsi="Calibri" w:cs="Calibri"/>
                <w:color w:val="000000"/>
                <w:sz w:val="20"/>
                <w:szCs w:val="20"/>
              </w:rPr>
              <w:t>Trietyloamina</w:t>
            </w:r>
            <w:proofErr w:type="spellEnd"/>
            <w:r w:rsidRPr="002933AF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HPLC, min.99,</w:t>
            </w:r>
            <w:r w:rsidR="002933AF" w:rsidRPr="002933AF">
              <w:rPr>
                <w:rFonts w:ascii="Calibri" w:hAnsi="Calibri" w:cs="Calibri"/>
                <w:color w:val="000000"/>
                <w:sz w:val="20"/>
                <w:szCs w:val="20"/>
              </w:rPr>
              <w:t>5</w:t>
            </w:r>
            <w:r w:rsidRPr="002933AF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949" w:type="dxa"/>
            <w:shd w:val="clear" w:color="auto" w:fill="auto"/>
            <w:noWrap/>
            <w:vAlign w:val="center"/>
          </w:tcPr>
          <w:p w14:paraId="6F31DCA0" w14:textId="091A1CA2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3 L</w:t>
            </w:r>
          </w:p>
        </w:tc>
        <w:tc>
          <w:tcPr>
            <w:tcW w:w="1288" w:type="dxa"/>
          </w:tcPr>
          <w:p w14:paraId="66E9D7A4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34028F9C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614C3620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C3053" w:rsidRPr="003944E7" w14:paraId="046D6F8B" w14:textId="77777777" w:rsidTr="00920FBA">
        <w:trPr>
          <w:trHeight w:val="299"/>
        </w:trPr>
        <w:tc>
          <w:tcPr>
            <w:tcW w:w="7248" w:type="dxa"/>
            <w:gridSpan w:val="4"/>
            <w:shd w:val="clear" w:color="auto" w:fill="auto"/>
            <w:noWrap/>
            <w:vAlign w:val="center"/>
          </w:tcPr>
          <w:p w14:paraId="4B447FF1" w14:textId="77777777" w:rsidR="004C3053" w:rsidRPr="003944E7" w:rsidRDefault="004C3053" w:rsidP="00920F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Łącznie:</w:t>
            </w:r>
          </w:p>
        </w:tc>
        <w:tc>
          <w:tcPr>
            <w:tcW w:w="887" w:type="dxa"/>
          </w:tcPr>
          <w:p w14:paraId="1DED0DF4" w14:textId="77777777" w:rsidR="004C3053" w:rsidRPr="003944E7" w:rsidRDefault="004C3053" w:rsidP="00920F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2A3D1578" w14:textId="77777777" w:rsidR="004C3053" w:rsidRPr="003944E7" w:rsidRDefault="004C3053" w:rsidP="00920F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</w:tbl>
    <w:p w14:paraId="5CF28D41" w14:textId="77777777" w:rsidR="004C3053" w:rsidRDefault="004C3053" w:rsidP="00380AC3">
      <w:pPr>
        <w:pStyle w:val="Akapitzlist"/>
        <w:spacing w:after="0" w:line="240" w:lineRule="auto"/>
        <w:ind w:left="709"/>
        <w:rPr>
          <w:rFonts w:cs="Arial"/>
          <w:b/>
        </w:rPr>
      </w:pPr>
    </w:p>
    <w:p w14:paraId="0E40C5A1" w14:textId="49C927E7" w:rsidR="00E65F6C" w:rsidRDefault="004C3053" w:rsidP="00E65F6C">
      <w:pPr>
        <w:spacing w:after="0" w:line="240" w:lineRule="auto"/>
        <w:ind w:firstLine="708"/>
        <w:contextualSpacing/>
        <w:rPr>
          <w:rFonts w:cs="Arial"/>
          <w:b/>
          <w:u w:val="single"/>
        </w:rPr>
      </w:pPr>
      <w:bookmarkStart w:id="0" w:name="_Hlk48288924"/>
      <w:r>
        <w:rPr>
          <w:rFonts w:cs="Arial"/>
          <w:b/>
          <w:u w:val="single"/>
        </w:rPr>
        <w:t xml:space="preserve">CZĘŚĆ 2 </w:t>
      </w:r>
    </w:p>
    <w:p w14:paraId="450C9379" w14:textId="2BAA1007" w:rsidR="004C3053" w:rsidRDefault="004C3053" w:rsidP="00E65F6C">
      <w:pPr>
        <w:spacing w:after="0" w:line="240" w:lineRule="auto"/>
        <w:ind w:firstLine="708"/>
        <w:contextualSpacing/>
        <w:rPr>
          <w:rFonts w:cs="Arial"/>
          <w:b/>
          <w:u w:val="single"/>
        </w:rPr>
      </w:pPr>
    </w:p>
    <w:p w14:paraId="36359DCE" w14:textId="10CD5E63" w:rsidR="004C3053" w:rsidRPr="004C3053" w:rsidRDefault="004C3053" w:rsidP="00E65F6C">
      <w:pPr>
        <w:spacing w:after="0" w:line="240" w:lineRule="auto"/>
        <w:ind w:firstLine="708"/>
        <w:contextualSpacing/>
        <w:rPr>
          <w:rFonts w:cs="Arial"/>
          <w:b/>
          <w:lang w:val="en-GB"/>
        </w:rPr>
      </w:pPr>
      <w:r w:rsidRPr="004C3053">
        <w:rPr>
          <w:rFonts w:cs="Arial"/>
          <w:b/>
        </w:rPr>
        <w:t>Zestaw materiałów zużywalnych nr 1</w:t>
      </w:r>
    </w:p>
    <w:p w14:paraId="65EA6916" w14:textId="77777777" w:rsidR="00E65F6C" w:rsidRPr="00672253" w:rsidRDefault="00E65F6C" w:rsidP="00E65F6C">
      <w:pPr>
        <w:spacing w:after="0" w:line="240" w:lineRule="auto"/>
        <w:contextualSpacing/>
        <w:rPr>
          <w:rFonts w:cs="Arial"/>
          <w:b/>
          <w:bCs/>
          <w:u w:val="single"/>
          <w:lang w:val="en-GB"/>
        </w:rPr>
      </w:pPr>
    </w:p>
    <w:tbl>
      <w:tblPr>
        <w:tblW w:w="90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24"/>
        <w:gridCol w:w="3720"/>
        <w:gridCol w:w="1325"/>
        <w:gridCol w:w="1288"/>
        <w:gridCol w:w="1102"/>
        <w:gridCol w:w="1102"/>
      </w:tblGrid>
      <w:tr w:rsidR="00077E7D" w:rsidRPr="00672253" w14:paraId="27552E9A" w14:textId="14A1D3D4" w:rsidTr="004C3053">
        <w:trPr>
          <w:trHeight w:val="605"/>
          <w:jc w:val="center"/>
        </w:trPr>
        <w:tc>
          <w:tcPr>
            <w:tcW w:w="524" w:type="dxa"/>
            <w:shd w:val="clear" w:color="000000" w:fill="4472C4"/>
            <w:noWrap/>
            <w:vAlign w:val="center"/>
            <w:hideMark/>
          </w:tcPr>
          <w:p w14:paraId="6CCE4DCA" w14:textId="77777777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proofErr w:type="spellStart"/>
            <w:r w:rsidRPr="00672253">
              <w:rPr>
                <w:rFonts w:eastAsia="Times New Roman" w:cstheme="minorHAnsi"/>
                <w:color w:val="FFFFFF" w:themeColor="background1"/>
                <w:lang w:val="en-GB" w:eastAsia="pl-PL"/>
              </w:rPr>
              <w:t>Lp</w:t>
            </w:r>
            <w:proofErr w:type="spellEnd"/>
          </w:p>
        </w:tc>
        <w:tc>
          <w:tcPr>
            <w:tcW w:w="3720" w:type="dxa"/>
            <w:shd w:val="clear" w:color="000000" w:fill="4472C4"/>
            <w:noWrap/>
            <w:vAlign w:val="center"/>
            <w:hideMark/>
          </w:tcPr>
          <w:p w14:paraId="418B29FB" w14:textId="77777777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proofErr w:type="spellStart"/>
            <w:r w:rsidRPr="00672253">
              <w:rPr>
                <w:rFonts w:eastAsia="Times New Roman" w:cstheme="minorHAnsi"/>
                <w:color w:val="FFFFFF" w:themeColor="background1"/>
                <w:lang w:val="en-GB" w:eastAsia="pl-PL"/>
              </w:rPr>
              <w:t>Nazwa</w:t>
            </w:r>
            <w:proofErr w:type="spellEnd"/>
          </w:p>
        </w:tc>
        <w:tc>
          <w:tcPr>
            <w:tcW w:w="1325" w:type="dxa"/>
            <w:shd w:val="clear" w:color="000000" w:fill="4472C4"/>
            <w:vAlign w:val="center"/>
            <w:hideMark/>
          </w:tcPr>
          <w:p w14:paraId="382966B0" w14:textId="646C0E36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proofErr w:type="spellStart"/>
            <w:r w:rsidRPr="00672253">
              <w:rPr>
                <w:rFonts w:eastAsia="Times New Roman" w:cstheme="minorHAnsi"/>
                <w:color w:val="FFFFFF" w:themeColor="background1"/>
                <w:lang w:val="en-GB" w:eastAsia="pl-PL"/>
              </w:rPr>
              <w:t>Ilość</w:t>
            </w:r>
            <w:proofErr w:type="spellEnd"/>
          </w:p>
        </w:tc>
        <w:tc>
          <w:tcPr>
            <w:tcW w:w="1288" w:type="dxa"/>
            <w:shd w:val="clear" w:color="000000" w:fill="4472C4"/>
            <w:vAlign w:val="center"/>
          </w:tcPr>
          <w:p w14:paraId="15E1C3D1" w14:textId="2E1598CE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Cena jednostkowa</w:t>
            </w:r>
          </w:p>
        </w:tc>
        <w:tc>
          <w:tcPr>
            <w:tcW w:w="1102" w:type="dxa"/>
            <w:shd w:val="clear" w:color="000000" w:fill="4472C4"/>
            <w:vAlign w:val="center"/>
          </w:tcPr>
          <w:p w14:paraId="73EC5EDD" w14:textId="0D93E7E9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Wartość netto</w:t>
            </w:r>
          </w:p>
        </w:tc>
        <w:tc>
          <w:tcPr>
            <w:tcW w:w="1102" w:type="dxa"/>
            <w:shd w:val="clear" w:color="000000" w:fill="4472C4"/>
            <w:vAlign w:val="center"/>
          </w:tcPr>
          <w:p w14:paraId="1F4833E0" w14:textId="7E349DA6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Wartość brutto</w:t>
            </w:r>
          </w:p>
        </w:tc>
      </w:tr>
      <w:tr w:rsidR="004C3053" w:rsidRPr="00672253" w14:paraId="23028392" w14:textId="2FFAD345" w:rsidTr="004C3053">
        <w:trPr>
          <w:trHeight w:val="363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09E99A6C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1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61D5D7DB" w14:textId="131DD9D0" w:rsidR="004C3053" w:rsidRPr="007109D2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Kolba miarowa klasa A z certyfikatem serii, korek PE lub PP - 2000 ml</w:t>
            </w:r>
          </w:p>
        </w:tc>
        <w:tc>
          <w:tcPr>
            <w:tcW w:w="13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09F86C9" w14:textId="202E5FEE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0 sztuk</w:t>
            </w:r>
          </w:p>
        </w:tc>
        <w:tc>
          <w:tcPr>
            <w:tcW w:w="128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A61D4FA" w14:textId="77777777" w:rsid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70BF24C" w14:textId="77777777" w:rsid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487CF10" w14:textId="77777777" w:rsid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</w:tr>
      <w:tr w:rsidR="004C3053" w:rsidRPr="00672253" w14:paraId="1AD17A8B" w14:textId="291F8037" w:rsidTr="004C3053">
        <w:trPr>
          <w:trHeight w:val="363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327E3482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2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2EB1291B" w14:textId="7B39C9EA" w:rsidR="004C3053" w:rsidRPr="007109D2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kolba płaskodenna z szeroką szyją, bez szlifu, poj. 6 L</w:t>
            </w:r>
          </w:p>
        </w:tc>
        <w:tc>
          <w:tcPr>
            <w:tcW w:w="13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BC68B0E" w14:textId="4E489B88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 sztuk</w:t>
            </w:r>
          </w:p>
        </w:tc>
        <w:tc>
          <w:tcPr>
            <w:tcW w:w="128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3BCE53E" w14:textId="77777777" w:rsid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9B69707" w14:textId="77777777" w:rsid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8868AEF" w14:textId="77777777" w:rsid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</w:tr>
      <w:tr w:rsidR="004C3053" w:rsidRPr="00672253" w14:paraId="2F5E2AC9" w14:textId="1C8CBB35" w:rsidTr="004C3053">
        <w:trPr>
          <w:trHeight w:val="387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7156F3E5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3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2FD78A62" w14:textId="73040F8A" w:rsidR="004C3053" w:rsidRPr="007109D2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kolba płaskodenna z szeroką szyją, bez szlifu, poj. 10 L</w:t>
            </w:r>
          </w:p>
        </w:tc>
        <w:tc>
          <w:tcPr>
            <w:tcW w:w="132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D50C9E5" w14:textId="1065065D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 sztuk</w:t>
            </w:r>
          </w:p>
        </w:tc>
        <w:tc>
          <w:tcPr>
            <w:tcW w:w="128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C3792F0" w14:textId="77777777" w:rsid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B3F836D" w14:textId="77777777" w:rsid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5DF6A590" w14:textId="77777777" w:rsid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</w:tr>
      <w:tr w:rsidR="004C3053" w:rsidRPr="00672253" w14:paraId="13334D73" w14:textId="5A3A5FD3" w:rsidTr="004C3053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4A9C3DA1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4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66F536CE" w14:textId="7DD512F2" w:rsidR="004C3053" w:rsidRPr="004C3053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komora chromatograficzna (separacyjna) do TLC, do płytek o wymiarach 20x20 cm, z pokrywą z uchwytem, z rowkami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wewn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87AE36" w14:textId="054F7091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 sztuka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B26C1" w14:textId="77777777" w:rsid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A1EC6" w14:textId="77777777" w:rsid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B0BAE" w14:textId="77777777" w:rsid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</w:tr>
      <w:tr w:rsidR="004C3053" w:rsidRPr="00672253" w14:paraId="4C047D53" w14:textId="677BC682" w:rsidTr="004C3053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322EE3C2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5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4BE45F0B" w14:textId="7244CAD1" w:rsidR="004C3053" w:rsidRPr="004C3053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Krystalizator z wylewem o średnicy 115 mm ze szkła Boro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8F06CC" w14:textId="2D7CB86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7A4E1" w14:textId="77777777" w:rsid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BDF29" w14:textId="77777777" w:rsid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B6131" w14:textId="77777777" w:rsid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</w:tr>
      <w:tr w:rsidR="004C3053" w:rsidRPr="00672253" w14:paraId="67EF65D9" w14:textId="77777777" w:rsidTr="004C3053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00F039AA" w14:textId="662318CF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>
              <w:rPr>
                <w:rFonts w:eastAsia="Times New Roman" w:cstheme="minorHAnsi"/>
                <w:lang w:val="en-GB" w:eastAsia="pl-PL"/>
              </w:rPr>
              <w:t>6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1AE0D93F" w14:textId="5425AC56" w:rsidR="004C3053" w:rsidRPr="00672253" w:rsidRDefault="004C3053" w:rsidP="004C3053">
            <w:pPr>
              <w:spacing w:after="0" w:line="240" w:lineRule="auto"/>
              <w:rPr>
                <w:rFonts w:eastAsia="Times New Roman" w:cstheme="minorHAnsi"/>
                <w:lang w:val="en-GB"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Słoik szklany z nakrętką o poj. 4000 ml, wysokość 253 mm, średnica zewn. 133 mm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FAF8FD" w14:textId="30D198E3" w:rsid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EE29B" w14:textId="77777777" w:rsid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82AA0" w14:textId="77777777" w:rsid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81F8F" w14:textId="77777777" w:rsid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</w:tr>
      <w:tr w:rsidR="004C3053" w:rsidRPr="00672253" w14:paraId="5F8E6644" w14:textId="77777777" w:rsidTr="004C3053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20632FA0" w14:textId="6B7BBB60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>
              <w:rPr>
                <w:rFonts w:eastAsia="Times New Roman" w:cstheme="minorHAnsi"/>
                <w:lang w:val="en-GB" w:eastAsia="pl-PL"/>
              </w:rPr>
              <w:t>7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1826DB47" w14:textId="4451352F" w:rsidR="004C3053" w:rsidRPr="00672253" w:rsidRDefault="004C3053" w:rsidP="004C3053">
            <w:pPr>
              <w:spacing w:after="0" w:line="240" w:lineRule="auto"/>
              <w:rPr>
                <w:rFonts w:eastAsia="Times New Roman" w:cstheme="minorHAnsi"/>
                <w:lang w:val="en-GB"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Słoik szklany z nakrętką o poj. 2000 ml, wysokość 214 mm, średnica zewn. 124 mm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B6F794" w14:textId="3EB705EA" w:rsid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4B8DC" w14:textId="77777777" w:rsid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4D6CC" w14:textId="77777777" w:rsid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101C9" w14:textId="77777777" w:rsid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</w:tr>
      <w:tr w:rsidR="004C3053" w:rsidRPr="00672253" w14:paraId="566F1E3B" w14:textId="77777777" w:rsidTr="004C3053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1EFF89E1" w14:textId="04D04D96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>
              <w:rPr>
                <w:rFonts w:eastAsia="Times New Roman" w:cstheme="minorHAnsi"/>
                <w:lang w:val="en-GB" w:eastAsia="pl-PL"/>
              </w:rPr>
              <w:t>8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4C593D7A" w14:textId="7A723306" w:rsidR="004C3053" w:rsidRPr="004C3053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Butelka ze szkła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borokrzemowego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>, bezbarwna z podziałką, 5000 ml , w komplecie z nakrętką GL45 z tworzywa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9848C4" w14:textId="65BD49FC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C39B4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E9891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FB4FD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2627D76C" w14:textId="77777777" w:rsidTr="004C3053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17AAFD77" w14:textId="463D22C6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>
              <w:rPr>
                <w:rFonts w:eastAsia="Times New Roman" w:cstheme="minorHAnsi"/>
                <w:lang w:val="en-GB" w:eastAsia="pl-PL"/>
              </w:rPr>
              <w:t>9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15CA6ABE" w14:textId="0A1C5D0D" w:rsidR="004C3053" w:rsidRPr="004C3053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Pipety Pasteura, szklane, dł. 150 mm (do jednorazowego użytku w laboratoriach)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6DAA75" w14:textId="776DDA7E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00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0FD28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CB947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CB926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5F4232D4" w14:textId="77777777" w:rsidTr="004C3053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073BFF14" w14:textId="3ABFCA81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>
              <w:rPr>
                <w:rFonts w:eastAsia="Times New Roman" w:cstheme="minorHAnsi"/>
                <w:lang w:val="en-GB" w:eastAsia="pl-PL"/>
              </w:rPr>
              <w:t>10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23B545C9" w14:textId="7D2A768A" w:rsidR="004C3053" w:rsidRPr="004C3053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Pipety Pasteura, szklane, dł. 230mm (do jednorazowego użytku w laboratoriach)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42E73D" w14:textId="085DB9C8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50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E0A58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F9D20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B8F39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077E7D" w:rsidRPr="00672253" w14:paraId="1FC6A98D" w14:textId="77777777" w:rsidTr="004C3053">
        <w:trPr>
          <w:trHeight w:val="412"/>
          <w:jc w:val="center"/>
        </w:trPr>
        <w:tc>
          <w:tcPr>
            <w:tcW w:w="6857" w:type="dxa"/>
            <w:gridSpan w:val="4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94B446" w14:textId="27B1268B" w:rsidR="00077E7D" w:rsidRDefault="00077E7D" w:rsidP="00077E7D">
            <w:pPr>
              <w:spacing w:after="0" w:line="240" w:lineRule="auto"/>
              <w:jc w:val="right"/>
              <w:rPr>
                <w:rFonts w:eastAsia="Times New Roman" w:cstheme="minorHAnsi"/>
                <w:lang w:val="en-GB" w:eastAsia="pl-PL"/>
              </w:rPr>
            </w:pPr>
            <w:proofErr w:type="spellStart"/>
            <w:r>
              <w:rPr>
                <w:rFonts w:eastAsia="Times New Roman" w:cstheme="minorHAnsi"/>
                <w:lang w:val="en-GB" w:eastAsia="pl-PL"/>
              </w:rPr>
              <w:t>Łącznie</w:t>
            </w:r>
            <w:proofErr w:type="spellEnd"/>
            <w:r>
              <w:rPr>
                <w:rFonts w:eastAsia="Times New Roman" w:cstheme="minorHAnsi"/>
                <w:lang w:val="en-GB" w:eastAsia="pl-PL"/>
              </w:rPr>
              <w:t>:</w:t>
            </w: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4E959" w14:textId="77777777" w:rsidR="00077E7D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8E859" w14:textId="77777777" w:rsidR="00077E7D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</w:tr>
    </w:tbl>
    <w:p w14:paraId="7954D16E" w14:textId="77777777" w:rsidR="00E65F6C" w:rsidRPr="00672253" w:rsidRDefault="00E65F6C" w:rsidP="00E65F6C">
      <w:pPr>
        <w:pStyle w:val="Akapitzlist"/>
        <w:spacing w:after="0" w:line="240" w:lineRule="auto"/>
        <w:ind w:left="709"/>
        <w:rPr>
          <w:rFonts w:cs="Arial"/>
          <w:b/>
          <w:u w:val="single"/>
          <w:lang w:val="en-GB"/>
        </w:rPr>
      </w:pPr>
    </w:p>
    <w:bookmarkEnd w:id="0"/>
    <w:p w14:paraId="45F56D48" w14:textId="77777777" w:rsidR="004C3053" w:rsidRDefault="004C3053" w:rsidP="004C3053">
      <w:pPr>
        <w:spacing w:after="0" w:line="240" w:lineRule="auto"/>
        <w:ind w:firstLine="708"/>
        <w:contextualSpacing/>
        <w:rPr>
          <w:rFonts w:cs="Arial"/>
          <w:b/>
        </w:rPr>
      </w:pPr>
    </w:p>
    <w:p w14:paraId="64863292" w14:textId="77777777" w:rsidR="004C3053" w:rsidRDefault="004C3053" w:rsidP="004C3053">
      <w:pPr>
        <w:spacing w:after="0" w:line="240" w:lineRule="auto"/>
        <w:ind w:firstLine="708"/>
        <w:contextualSpacing/>
        <w:rPr>
          <w:rFonts w:cs="Arial"/>
          <w:b/>
        </w:rPr>
      </w:pPr>
    </w:p>
    <w:p w14:paraId="6D675521" w14:textId="77777777" w:rsidR="004C3053" w:rsidRDefault="004C3053" w:rsidP="004C3053">
      <w:pPr>
        <w:spacing w:after="0" w:line="240" w:lineRule="auto"/>
        <w:ind w:firstLine="708"/>
        <w:contextualSpacing/>
        <w:rPr>
          <w:rFonts w:cs="Arial"/>
          <w:b/>
        </w:rPr>
      </w:pPr>
    </w:p>
    <w:p w14:paraId="360E890C" w14:textId="77777777" w:rsidR="004C3053" w:rsidRDefault="004C3053" w:rsidP="004C3053">
      <w:pPr>
        <w:spacing w:after="0" w:line="240" w:lineRule="auto"/>
        <w:ind w:firstLine="708"/>
        <w:contextualSpacing/>
        <w:rPr>
          <w:rFonts w:cs="Arial"/>
          <w:b/>
        </w:rPr>
      </w:pPr>
    </w:p>
    <w:p w14:paraId="7F403934" w14:textId="77777777" w:rsidR="004C3053" w:rsidRDefault="004C3053" w:rsidP="004C3053">
      <w:pPr>
        <w:spacing w:after="0" w:line="240" w:lineRule="auto"/>
        <w:ind w:firstLine="708"/>
        <w:contextualSpacing/>
        <w:rPr>
          <w:rFonts w:cs="Arial"/>
          <w:b/>
        </w:rPr>
      </w:pPr>
    </w:p>
    <w:p w14:paraId="64167575" w14:textId="77777777" w:rsidR="004C3053" w:rsidRDefault="004C3053" w:rsidP="004C3053">
      <w:pPr>
        <w:spacing w:after="0" w:line="240" w:lineRule="auto"/>
        <w:ind w:firstLine="708"/>
        <w:contextualSpacing/>
        <w:rPr>
          <w:rFonts w:cs="Arial"/>
          <w:b/>
        </w:rPr>
      </w:pPr>
    </w:p>
    <w:p w14:paraId="554DFEA6" w14:textId="5DDF8C4E" w:rsidR="004C3053" w:rsidRPr="004C3053" w:rsidRDefault="004C3053" w:rsidP="004C3053">
      <w:pPr>
        <w:spacing w:after="0" w:line="240" w:lineRule="auto"/>
        <w:ind w:firstLine="708"/>
        <w:contextualSpacing/>
        <w:rPr>
          <w:rFonts w:cs="Arial"/>
          <w:b/>
          <w:lang w:val="en-GB"/>
        </w:rPr>
      </w:pPr>
      <w:r w:rsidRPr="004C3053">
        <w:rPr>
          <w:rFonts w:cs="Arial"/>
          <w:b/>
        </w:rPr>
        <w:lastRenderedPageBreak/>
        <w:t xml:space="preserve">Zestaw materiałów zużywalnych nr </w:t>
      </w:r>
      <w:r>
        <w:rPr>
          <w:rFonts w:cs="Arial"/>
          <w:b/>
        </w:rPr>
        <w:t>2</w:t>
      </w:r>
    </w:p>
    <w:p w14:paraId="2C2F04B7" w14:textId="77777777" w:rsidR="004C3053" w:rsidRPr="00672253" w:rsidRDefault="004C3053" w:rsidP="004C3053">
      <w:pPr>
        <w:spacing w:after="0" w:line="240" w:lineRule="auto"/>
        <w:contextualSpacing/>
        <w:rPr>
          <w:rFonts w:cs="Arial"/>
          <w:b/>
          <w:bCs/>
          <w:u w:val="single"/>
          <w:lang w:val="en-GB"/>
        </w:rPr>
      </w:pPr>
    </w:p>
    <w:tbl>
      <w:tblPr>
        <w:tblW w:w="90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24"/>
        <w:gridCol w:w="3720"/>
        <w:gridCol w:w="1325"/>
        <w:gridCol w:w="1288"/>
        <w:gridCol w:w="1102"/>
        <w:gridCol w:w="1102"/>
      </w:tblGrid>
      <w:tr w:rsidR="004C3053" w:rsidRPr="00672253" w14:paraId="5D12CFC0" w14:textId="77777777" w:rsidTr="00920FBA">
        <w:trPr>
          <w:trHeight w:val="605"/>
          <w:jc w:val="center"/>
        </w:trPr>
        <w:tc>
          <w:tcPr>
            <w:tcW w:w="524" w:type="dxa"/>
            <w:shd w:val="clear" w:color="000000" w:fill="4472C4"/>
            <w:noWrap/>
            <w:vAlign w:val="center"/>
            <w:hideMark/>
          </w:tcPr>
          <w:p w14:paraId="22D4B53A" w14:textId="77777777" w:rsidR="004C3053" w:rsidRPr="006722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proofErr w:type="spellStart"/>
            <w:r w:rsidRPr="00672253">
              <w:rPr>
                <w:rFonts w:eastAsia="Times New Roman" w:cstheme="minorHAnsi"/>
                <w:color w:val="FFFFFF" w:themeColor="background1"/>
                <w:lang w:val="en-GB" w:eastAsia="pl-PL"/>
              </w:rPr>
              <w:t>Lp</w:t>
            </w:r>
            <w:proofErr w:type="spellEnd"/>
          </w:p>
        </w:tc>
        <w:tc>
          <w:tcPr>
            <w:tcW w:w="3720" w:type="dxa"/>
            <w:shd w:val="clear" w:color="000000" w:fill="4472C4"/>
            <w:noWrap/>
            <w:vAlign w:val="center"/>
            <w:hideMark/>
          </w:tcPr>
          <w:p w14:paraId="55393641" w14:textId="77777777" w:rsidR="004C3053" w:rsidRPr="006722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proofErr w:type="spellStart"/>
            <w:r w:rsidRPr="00672253">
              <w:rPr>
                <w:rFonts w:eastAsia="Times New Roman" w:cstheme="minorHAnsi"/>
                <w:color w:val="FFFFFF" w:themeColor="background1"/>
                <w:lang w:val="en-GB" w:eastAsia="pl-PL"/>
              </w:rPr>
              <w:t>Nazwa</w:t>
            </w:r>
            <w:proofErr w:type="spellEnd"/>
          </w:p>
        </w:tc>
        <w:tc>
          <w:tcPr>
            <w:tcW w:w="1325" w:type="dxa"/>
            <w:shd w:val="clear" w:color="000000" w:fill="4472C4"/>
            <w:vAlign w:val="center"/>
            <w:hideMark/>
          </w:tcPr>
          <w:p w14:paraId="0EE340B2" w14:textId="77777777" w:rsidR="004C3053" w:rsidRPr="006722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proofErr w:type="spellStart"/>
            <w:r w:rsidRPr="00672253">
              <w:rPr>
                <w:rFonts w:eastAsia="Times New Roman" w:cstheme="minorHAnsi"/>
                <w:color w:val="FFFFFF" w:themeColor="background1"/>
                <w:lang w:val="en-GB" w:eastAsia="pl-PL"/>
              </w:rPr>
              <w:t>Ilość</w:t>
            </w:r>
            <w:proofErr w:type="spellEnd"/>
          </w:p>
        </w:tc>
        <w:tc>
          <w:tcPr>
            <w:tcW w:w="1288" w:type="dxa"/>
            <w:shd w:val="clear" w:color="000000" w:fill="4472C4"/>
            <w:vAlign w:val="center"/>
          </w:tcPr>
          <w:p w14:paraId="3F35A16A" w14:textId="77777777" w:rsidR="004C3053" w:rsidRPr="006722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Cena jednostkowa</w:t>
            </w:r>
          </w:p>
        </w:tc>
        <w:tc>
          <w:tcPr>
            <w:tcW w:w="1102" w:type="dxa"/>
            <w:shd w:val="clear" w:color="000000" w:fill="4472C4"/>
            <w:vAlign w:val="center"/>
          </w:tcPr>
          <w:p w14:paraId="077E348E" w14:textId="77777777" w:rsidR="004C3053" w:rsidRPr="006722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Wartość netto</w:t>
            </w:r>
          </w:p>
        </w:tc>
        <w:tc>
          <w:tcPr>
            <w:tcW w:w="1102" w:type="dxa"/>
            <w:shd w:val="clear" w:color="000000" w:fill="4472C4"/>
            <w:vAlign w:val="center"/>
          </w:tcPr>
          <w:p w14:paraId="0FB2E549" w14:textId="77777777" w:rsidR="004C3053" w:rsidRPr="006722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Wartość brutto</w:t>
            </w:r>
          </w:p>
        </w:tc>
      </w:tr>
      <w:tr w:rsidR="004C3053" w:rsidRPr="00672253" w14:paraId="0AB3789A" w14:textId="77777777" w:rsidTr="00920FBA">
        <w:trPr>
          <w:trHeight w:val="363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35B8D55D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1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0EDE17BF" w14:textId="75354C30" w:rsidR="004C3053" w:rsidRPr="007109D2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Strzykawki jednorazowe (2-częściowe, PP/PE, nie zawierające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lateksui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PVC), końcówka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Luer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Lock zakręcana; 5 ml</w:t>
            </w:r>
          </w:p>
        </w:tc>
        <w:tc>
          <w:tcPr>
            <w:tcW w:w="13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941AE62" w14:textId="6C550FC8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00 sztuk</w:t>
            </w:r>
          </w:p>
        </w:tc>
        <w:tc>
          <w:tcPr>
            <w:tcW w:w="128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7CBE80D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4921DB5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48A5A35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6A9D10BA" w14:textId="77777777" w:rsidTr="00920FBA">
        <w:trPr>
          <w:trHeight w:val="363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22265B27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2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3483AB47" w14:textId="18B8C8B3" w:rsidR="004C3053" w:rsidRPr="007109D2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Filtry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strzykawkowe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do HPLC z membraną polietylenu; wielkość porów 0,45 µm; średnica membrany 25 - 30 mm</w:t>
            </w:r>
          </w:p>
        </w:tc>
        <w:tc>
          <w:tcPr>
            <w:tcW w:w="13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A4EA0E7" w14:textId="5EABB7A1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00 sztuk</w:t>
            </w:r>
          </w:p>
        </w:tc>
        <w:tc>
          <w:tcPr>
            <w:tcW w:w="128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57F9D26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BBCB5D6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198B679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07F0371A" w14:textId="77777777" w:rsidTr="00920FBA">
        <w:trPr>
          <w:trHeight w:val="387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2697A86E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3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23255D47" w14:textId="03F826DD" w:rsidR="004C3053" w:rsidRPr="007109D2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Filtry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strzykawkowe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do HPLC z membraną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mikrowłókna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szklanego; wielkość porów 0,45 µm; średnica membrany 25 - 30 mm</w:t>
            </w:r>
          </w:p>
        </w:tc>
        <w:tc>
          <w:tcPr>
            <w:tcW w:w="132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B78340C" w14:textId="006827D0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00 sztuk</w:t>
            </w:r>
          </w:p>
        </w:tc>
        <w:tc>
          <w:tcPr>
            <w:tcW w:w="128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D71A698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0C110757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04533A4C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2F7C0D28" w14:textId="77777777" w:rsidTr="00920FBA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257E8A7B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4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029366B5" w14:textId="61F7A9BA" w:rsidR="004C3053" w:rsidRPr="004C3053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Filtry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strzykawkowe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do HPLC z membraną polipropylenu; wielkość porów 0,45 µm; średnica membrany 25 - 30 mm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D7CEF2" w14:textId="30D810A6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00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B05AA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851CF3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4A072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49E1FCC8" w14:textId="77777777" w:rsidTr="00920FBA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451185E8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5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4C4AEEF8" w14:textId="75371C4F" w:rsidR="004C3053" w:rsidRPr="004C3053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Filtry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strzykawkowe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do HPLC z membraną hydrofobową z PVDF; wielkość porów 0,45 µm; średnica membrany 25 - 30 mm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BE8A31" w14:textId="5180B551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00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85B6F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87EE0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83123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0FEB1197" w14:textId="77777777" w:rsidTr="00920FBA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7DAB622A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>
              <w:rPr>
                <w:rFonts w:eastAsia="Times New Roman" w:cstheme="minorHAnsi"/>
                <w:lang w:val="en-GB" w:eastAsia="pl-PL"/>
              </w:rPr>
              <w:t>6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32E1D979" w14:textId="5E45F770" w:rsidR="004C3053" w:rsidRPr="004C3053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Filtry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strzykawkowe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do HPLC z membraną hydrofobową z regenerowanej celulozy; wielkość porów 0,45 µm; średnica membrany 25 - 30 mm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60C64F" w14:textId="09CC3EA1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00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485E4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1305A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8D332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0D97EC6C" w14:textId="77777777" w:rsidTr="00920FBA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480E7AF6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>
              <w:rPr>
                <w:rFonts w:eastAsia="Times New Roman" w:cstheme="minorHAnsi"/>
                <w:lang w:val="en-GB" w:eastAsia="pl-PL"/>
              </w:rPr>
              <w:t>7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6E90168A" w14:textId="3D325D87" w:rsidR="004C3053" w:rsidRPr="004C3053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Filtry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strzykawkowe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do HPLC z membraną hydrofilową z Nylonu; wielkość porów 0,45 µm; średnica membrany 25 - 30 mm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BDB0E8" w14:textId="227F0FD1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00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88907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D95BA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5E5A6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54815E22" w14:textId="77777777" w:rsidTr="00920FBA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185599EB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>
              <w:rPr>
                <w:rFonts w:eastAsia="Times New Roman" w:cstheme="minorHAnsi"/>
                <w:lang w:val="en-GB" w:eastAsia="pl-PL"/>
              </w:rPr>
              <w:t>8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26FE8611" w14:textId="503AD5B7" w:rsidR="004C3053" w:rsidRPr="004C3053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Filtry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strzykawkowe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do HPLC z membraną hydrofobową z PTFE; wielkość porów 0,45 µm; średnica membrany 25 - 30 mm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6A0EC6" w14:textId="366C183B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00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5782E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043AC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0D17C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40C235F8" w14:textId="77777777" w:rsidTr="00920FBA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02052143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>
              <w:rPr>
                <w:rFonts w:eastAsia="Times New Roman" w:cstheme="minorHAnsi"/>
                <w:lang w:val="en-GB" w:eastAsia="pl-PL"/>
              </w:rPr>
              <w:t>9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19D9B1D4" w14:textId="7C25A6DE" w:rsidR="004C3053" w:rsidRPr="004C3053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Filtry do zestawu filtracji faz (membrany z regenerowanej celulozy, krążki (RC55), 0,45 µm, 47 mm)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87C51E" w14:textId="56699B5B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00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1FC19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109A6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BF27B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37E2F818" w14:textId="77777777" w:rsidTr="00920FBA">
        <w:trPr>
          <w:trHeight w:val="412"/>
          <w:jc w:val="center"/>
        </w:trPr>
        <w:tc>
          <w:tcPr>
            <w:tcW w:w="6857" w:type="dxa"/>
            <w:gridSpan w:val="4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C19231" w14:textId="77777777" w:rsidR="004C3053" w:rsidRDefault="004C3053" w:rsidP="00920FBA">
            <w:pPr>
              <w:spacing w:after="0" w:line="240" w:lineRule="auto"/>
              <w:jc w:val="right"/>
              <w:rPr>
                <w:rFonts w:eastAsia="Times New Roman" w:cstheme="minorHAnsi"/>
                <w:lang w:val="en-GB" w:eastAsia="pl-PL"/>
              </w:rPr>
            </w:pPr>
            <w:proofErr w:type="spellStart"/>
            <w:r>
              <w:rPr>
                <w:rFonts w:eastAsia="Times New Roman" w:cstheme="minorHAnsi"/>
                <w:lang w:val="en-GB" w:eastAsia="pl-PL"/>
              </w:rPr>
              <w:t>Łącznie</w:t>
            </w:r>
            <w:proofErr w:type="spellEnd"/>
            <w:r>
              <w:rPr>
                <w:rFonts w:eastAsia="Times New Roman" w:cstheme="minorHAnsi"/>
                <w:lang w:val="en-GB" w:eastAsia="pl-PL"/>
              </w:rPr>
              <w:t>:</w:t>
            </w: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25E54" w14:textId="77777777" w:rsidR="004C30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9B85F" w14:textId="77777777" w:rsidR="004C30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</w:tr>
    </w:tbl>
    <w:p w14:paraId="7473C5C0" w14:textId="2C79C5E8" w:rsidR="006B1162" w:rsidRDefault="006B1162" w:rsidP="00DA511C">
      <w:pPr>
        <w:pStyle w:val="punktowaniezwyke"/>
        <w:numPr>
          <w:ilvl w:val="0"/>
          <w:numId w:val="0"/>
        </w:numPr>
        <w:spacing w:after="120" w:line="276" w:lineRule="auto"/>
        <w:rPr>
          <w:b/>
          <w:bCs/>
          <w:u w:val="single"/>
        </w:rPr>
      </w:pPr>
    </w:p>
    <w:p w14:paraId="216D1D44" w14:textId="79F64E2C" w:rsidR="004C3053" w:rsidRPr="004C3053" w:rsidRDefault="004C3053" w:rsidP="004C3053">
      <w:pPr>
        <w:spacing w:after="0" w:line="240" w:lineRule="auto"/>
        <w:ind w:firstLine="708"/>
        <w:contextualSpacing/>
        <w:rPr>
          <w:rFonts w:cs="Arial"/>
          <w:b/>
          <w:lang w:val="en-GB"/>
        </w:rPr>
      </w:pPr>
      <w:r w:rsidRPr="004C3053">
        <w:rPr>
          <w:rFonts w:cs="Arial"/>
          <w:b/>
        </w:rPr>
        <w:t xml:space="preserve">Zestaw materiałów zużywalnych nr </w:t>
      </w:r>
      <w:r>
        <w:rPr>
          <w:rFonts w:cs="Arial"/>
          <w:b/>
        </w:rPr>
        <w:t>3</w:t>
      </w:r>
    </w:p>
    <w:p w14:paraId="72086D07" w14:textId="77777777" w:rsidR="004C3053" w:rsidRPr="00672253" w:rsidRDefault="004C3053" w:rsidP="004C3053">
      <w:pPr>
        <w:spacing w:after="0" w:line="240" w:lineRule="auto"/>
        <w:contextualSpacing/>
        <w:rPr>
          <w:rFonts w:cs="Arial"/>
          <w:b/>
          <w:bCs/>
          <w:u w:val="single"/>
          <w:lang w:val="en-GB"/>
        </w:rPr>
      </w:pPr>
    </w:p>
    <w:tbl>
      <w:tblPr>
        <w:tblW w:w="90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24"/>
        <w:gridCol w:w="3720"/>
        <w:gridCol w:w="1325"/>
        <w:gridCol w:w="1288"/>
        <w:gridCol w:w="1102"/>
        <w:gridCol w:w="1102"/>
      </w:tblGrid>
      <w:tr w:rsidR="004C3053" w:rsidRPr="00672253" w14:paraId="2D32FA69" w14:textId="77777777" w:rsidTr="00920FBA">
        <w:trPr>
          <w:trHeight w:val="605"/>
          <w:jc w:val="center"/>
        </w:trPr>
        <w:tc>
          <w:tcPr>
            <w:tcW w:w="524" w:type="dxa"/>
            <w:shd w:val="clear" w:color="000000" w:fill="4472C4"/>
            <w:noWrap/>
            <w:vAlign w:val="center"/>
            <w:hideMark/>
          </w:tcPr>
          <w:p w14:paraId="484B8FA4" w14:textId="77777777" w:rsidR="004C3053" w:rsidRPr="006722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proofErr w:type="spellStart"/>
            <w:r w:rsidRPr="00672253">
              <w:rPr>
                <w:rFonts w:eastAsia="Times New Roman" w:cstheme="minorHAnsi"/>
                <w:color w:val="FFFFFF" w:themeColor="background1"/>
                <w:lang w:val="en-GB" w:eastAsia="pl-PL"/>
              </w:rPr>
              <w:t>Lp</w:t>
            </w:r>
            <w:proofErr w:type="spellEnd"/>
          </w:p>
        </w:tc>
        <w:tc>
          <w:tcPr>
            <w:tcW w:w="3720" w:type="dxa"/>
            <w:shd w:val="clear" w:color="000000" w:fill="4472C4"/>
            <w:noWrap/>
            <w:vAlign w:val="center"/>
            <w:hideMark/>
          </w:tcPr>
          <w:p w14:paraId="15D26836" w14:textId="77777777" w:rsidR="004C3053" w:rsidRPr="006722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proofErr w:type="spellStart"/>
            <w:r w:rsidRPr="00672253">
              <w:rPr>
                <w:rFonts w:eastAsia="Times New Roman" w:cstheme="minorHAnsi"/>
                <w:color w:val="FFFFFF" w:themeColor="background1"/>
                <w:lang w:val="en-GB" w:eastAsia="pl-PL"/>
              </w:rPr>
              <w:t>Nazwa</w:t>
            </w:r>
            <w:proofErr w:type="spellEnd"/>
          </w:p>
        </w:tc>
        <w:tc>
          <w:tcPr>
            <w:tcW w:w="1325" w:type="dxa"/>
            <w:shd w:val="clear" w:color="000000" w:fill="4472C4"/>
            <w:vAlign w:val="center"/>
            <w:hideMark/>
          </w:tcPr>
          <w:p w14:paraId="43F4AD18" w14:textId="77777777" w:rsidR="004C3053" w:rsidRPr="006722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proofErr w:type="spellStart"/>
            <w:r w:rsidRPr="00672253">
              <w:rPr>
                <w:rFonts w:eastAsia="Times New Roman" w:cstheme="minorHAnsi"/>
                <w:color w:val="FFFFFF" w:themeColor="background1"/>
                <w:lang w:val="en-GB" w:eastAsia="pl-PL"/>
              </w:rPr>
              <w:t>Ilość</w:t>
            </w:r>
            <w:proofErr w:type="spellEnd"/>
          </w:p>
        </w:tc>
        <w:tc>
          <w:tcPr>
            <w:tcW w:w="1288" w:type="dxa"/>
            <w:shd w:val="clear" w:color="000000" w:fill="4472C4"/>
            <w:vAlign w:val="center"/>
          </w:tcPr>
          <w:p w14:paraId="1CA14484" w14:textId="77777777" w:rsidR="004C3053" w:rsidRPr="006722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Cena jednostkowa</w:t>
            </w:r>
          </w:p>
        </w:tc>
        <w:tc>
          <w:tcPr>
            <w:tcW w:w="1102" w:type="dxa"/>
            <w:shd w:val="clear" w:color="000000" w:fill="4472C4"/>
            <w:vAlign w:val="center"/>
          </w:tcPr>
          <w:p w14:paraId="71CE4AC6" w14:textId="77777777" w:rsidR="004C3053" w:rsidRPr="006722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Wartość netto</w:t>
            </w:r>
          </w:p>
        </w:tc>
        <w:tc>
          <w:tcPr>
            <w:tcW w:w="1102" w:type="dxa"/>
            <w:shd w:val="clear" w:color="000000" w:fill="4472C4"/>
            <w:vAlign w:val="center"/>
          </w:tcPr>
          <w:p w14:paraId="1217916F" w14:textId="77777777" w:rsidR="004C3053" w:rsidRPr="006722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Wartość brutto</w:t>
            </w:r>
          </w:p>
        </w:tc>
      </w:tr>
      <w:tr w:rsidR="004C3053" w:rsidRPr="00672253" w14:paraId="31A103E9" w14:textId="77777777" w:rsidTr="00920FBA">
        <w:trPr>
          <w:trHeight w:val="363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17BD52A2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1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5517C513" w14:textId="6C560A19" w:rsidR="004C3053" w:rsidRPr="007109D2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Fiolki HPLC 1,5ml, szkło bezbarwne,  zakręcane ND9 lub ND10, płaskodenne, z polem opisu</w:t>
            </w:r>
          </w:p>
        </w:tc>
        <w:tc>
          <w:tcPr>
            <w:tcW w:w="13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BF05AE6" w14:textId="31C84D84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000 sztuk</w:t>
            </w:r>
          </w:p>
        </w:tc>
        <w:tc>
          <w:tcPr>
            <w:tcW w:w="128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EDBD9BC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33CD344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F81CCF6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35B0ABED" w14:textId="77777777" w:rsidTr="00920FBA">
        <w:trPr>
          <w:trHeight w:val="363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091FD5F1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2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255F3F4A" w14:textId="3BCE50E0" w:rsidR="004C3053" w:rsidRPr="007109D2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Fiolki HPLC 1,5ml, szkło oranżowe,  zakręcane ND9 lub ND10, płaskodenne, z polem opisu</w:t>
            </w:r>
          </w:p>
        </w:tc>
        <w:tc>
          <w:tcPr>
            <w:tcW w:w="13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20BD153" w14:textId="714910BF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000 sztuk</w:t>
            </w:r>
          </w:p>
        </w:tc>
        <w:tc>
          <w:tcPr>
            <w:tcW w:w="128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A6A3605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7A721A0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1C1DFB9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4AB30DF6" w14:textId="77777777" w:rsidTr="00920FBA">
        <w:trPr>
          <w:trHeight w:val="387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55C07658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3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5388E03D" w14:textId="7501870D" w:rsidR="004C3053" w:rsidRPr="007109D2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Zakrętka do fiolek HPLC 1,5ml, ND9 lub ND10, z tworzywa z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septą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silikon/PTFE</w:t>
            </w:r>
          </w:p>
        </w:tc>
        <w:tc>
          <w:tcPr>
            <w:tcW w:w="132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50F6EEF" w14:textId="7B7B9C61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000 sztuk</w:t>
            </w:r>
          </w:p>
        </w:tc>
        <w:tc>
          <w:tcPr>
            <w:tcW w:w="128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C1F9A71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374D629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1448DF81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18C498DB" w14:textId="77777777" w:rsidTr="00920FBA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522B75C0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4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6851295A" w14:textId="56A6EA38" w:rsidR="004C3053" w:rsidRPr="004C3053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Zakrętka do fiolek HPLC 1,5ml, ND9 lub ND10, z tworzywa z naciętą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septą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silikon/PTFE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AC6366" w14:textId="3301EE6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000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E03A4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E7E46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F1925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24447DB2" w14:textId="77777777" w:rsidTr="00920FBA">
        <w:trPr>
          <w:trHeight w:val="412"/>
          <w:jc w:val="center"/>
        </w:trPr>
        <w:tc>
          <w:tcPr>
            <w:tcW w:w="6857" w:type="dxa"/>
            <w:gridSpan w:val="4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6BE09B" w14:textId="77777777" w:rsidR="004C3053" w:rsidRDefault="004C3053" w:rsidP="00920FBA">
            <w:pPr>
              <w:spacing w:after="0" w:line="240" w:lineRule="auto"/>
              <w:jc w:val="right"/>
              <w:rPr>
                <w:rFonts w:eastAsia="Times New Roman" w:cstheme="minorHAnsi"/>
                <w:lang w:val="en-GB" w:eastAsia="pl-PL"/>
              </w:rPr>
            </w:pPr>
            <w:proofErr w:type="spellStart"/>
            <w:r>
              <w:rPr>
                <w:rFonts w:eastAsia="Times New Roman" w:cstheme="minorHAnsi"/>
                <w:lang w:val="en-GB" w:eastAsia="pl-PL"/>
              </w:rPr>
              <w:t>Łącznie</w:t>
            </w:r>
            <w:proofErr w:type="spellEnd"/>
            <w:r>
              <w:rPr>
                <w:rFonts w:eastAsia="Times New Roman" w:cstheme="minorHAnsi"/>
                <w:lang w:val="en-GB" w:eastAsia="pl-PL"/>
              </w:rPr>
              <w:t>:</w:t>
            </w: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45295" w14:textId="77777777" w:rsidR="004C30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0E16A" w14:textId="77777777" w:rsidR="004C30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</w:tr>
    </w:tbl>
    <w:p w14:paraId="7296D580" w14:textId="64A29397" w:rsidR="004C3053" w:rsidRDefault="004C3053" w:rsidP="004C3053">
      <w:pPr>
        <w:pStyle w:val="punktowaniezwyke"/>
        <w:numPr>
          <w:ilvl w:val="0"/>
          <w:numId w:val="0"/>
        </w:numPr>
        <w:spacing w:after="120" w:line="276" w:lineRule="auto"/>
        <w:rPr>
          <w:b/>
          <w:bCs/>
          <w:u w:val="single"/>
        </w:rPr>
      </w:pPr>
    </w:p>
    <w:p w14:paraId="5B49ACC9" w14:textId="77777777" w:rsidR="004C3053" w:rsidRDefault="004C3053" w:rsidP="004C3053">
      <w:pPr>
        <w:spacing w:after="0" w:line="240" w:lineRule="auto"/>
        <w:ind w:firstLine="708"/>
        <w:contextualSpacing/>
        <w:rPr>
          <w:rFonts w:cs="Arial"/>
          <w:b/>
        </w:rPr>
      </w:pPr>
    </w:p>
    <w:p w14:paraId="4378BF09" w14:textId="77777777" w:rsidR="004C3053" w:rsidRDefault="004C3053" w:rsidP="004C3053">
      <w:pPr>
        <w:spacing w:after="0" w:line="240" w:lineRule="auto"/>
        <w:ind w:firstLine="708"/>
        <w:contextualSpacing/>
        <w:rPr>
          <w:rFonts w:cs="Arial"/>
          <w:b/>
        </w:rPr>
      </w:pPr>
    </w:p>
    <w:p w14:paraId="2C6E2CE5" w14:textId="77777777" w:rsidR="004C3053" w:rsidRDefault="004C3053" w:rsidP="004C3053">
      <w:pPr>
        <w:spacing w:after="0" w:line="240" w:lineRule="auto"/>
        <w:ind w:firstLine="708"/>
        <w:contextualSpacing/>
        <w:rPr>
          <w:rFonts w:cs="Arial"/>
          <w:b/>
        </w:rPr>
      </w:pPr>
    </w:p>
    <w:p w14:paraId="75193B64" w14:textId="0A45A240" w:rsidR="004C3053" w:rsidRPr="004C3053" w:rsidRDefault="004C3053" w:rsidP="004C3053">
      <w:pPr>
        <w:spacing w:after="0" w:line="240" w:lineRule="auto"/>
        <w:ind w:firstLine="708"/>
        <w:contextualSpacing/>
        <w:rPr>
          <w:rFonts w:cs="Arial"/>
          <w:b/>
          <w:lang w:val="en-GB"/>
        </w:rPr>
      </w:pPr>
      <w:r w:rsidRPr="004C3053">
        <w:rPr>
          <w:rFonts w:cs="Arial"/>
          <w:b/>
        </w:rPr>
        <w:lastRenderedPageBreak/>
        <w:t xml:space="preserve">Zestaw materiałów zużywalnych nr </w:t>
      </w:r>
      <w:r>
        <w:rPr>
          <w:rFonts w:cs="Arial"/>
          <w:b/>
        </w:rPr>
        <w:t>4</w:t>
      </w:r>
    </w:p>
    <w:p w14:paraId="640856A0" w14:textId="77777777" w:rsidR="004C3053" w:rsidRPr="00672253" w:rsidRDefault="004C3053" w:rsidP="004C3053">
      <w:pPr>
        <w:spacing w:after="0" w:line="240" w:lineRule="auto"/>
        <w:contextualSpacing/>
        <w:rPr>
          <w:rFonts w:cs="Arial"/>
          <w:b/>
          <w:bCs/>
          <w:u w:val="single"/>
          <w:lang w:val="en-GB"/>
        </w:rPr>
      </w:pPr>
    </w:p>
    <w:tbl>
      <w:tblPr>
        <w:tblW w:w="90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24"/>
        <w:gridCol w:w="3720"/>
        <w:gridCol w:w="1325"/>
        <w:gridCol w:w="1288"/>
        <w:gridCol w:w="1102"/>
        <w:gridCol w:w="1102"/>
      </w:tblGrid>
      <w:tr w:rsidR="004C3053" w:rsidRPr="00672253" w14:paraId="65BA8204" w14:textId="77777777" w:rsidTr="00920FBA">
        <w:trPr>
          <w:trHeight w:val="605"/>
          <w:jc w:val="center"/>
        </w:trPr>
        <w:tc>
          <w:tcPr>
            <w:tcW w:w="524" w:type="dxa"/>
            <w:shd w:val="clear" w:color="000000" w:fill="4472C4"/>
            <w:noWrap/>
            <w:vAlign w:val="center"/>
            <w:hideMark/>
          </w:tcPr>
          <w:p w14:paraId="2EF01629" w14:textId="77777777" w:rsidR="004C3053" w:rsidRPr="006722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proofErr w:type="spellStart"/>
            <w:r w:rsidRPr="00672253">
              <w:rPr>
                <w:rFonts w:eastAsia="Times New Roman" w:cstheme="minorHAnsi"/>
                <w:color w:val="FFFFFF" w:themeColor="background1"/>
                <w:lang w:val="en-GB" w:eastAsia="pl-PL"/>
              </w:rPr>
              <w:t>Lp</w:t>
            </w:r>
            <w:proofErr w:type="spellEnd"/>
          </w:p>
        </w:tc>
        <w:tc>
          <w:tcPr>
            <w:tcW w:w="3720" w:type="dxa"/>
            <w:shd w:val="clear" w:color="000000" w:fill="4472C4"/>
            <w:noWrap/>
            <w:vAlign w:val="center"/>
            <w:hideMark/>
          </w:tcPr>
          <w:p w14:paraId="4B8EFB29" w14:textId="77777777" w:rsidR="004C3053" w:rsidRPr="006722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proofErr w:type="spellStart"/>
            <w:r w:rsidRPr="00672253">
              <w:rPr>
                <w:rFonts w:eastAsia="Times New Roman" w:cstheme="minorHAnsi"/>
                <w:color w:val="FFFFFF" w:themeColor="background1"/>
                <w:lang w:val="en-GB" w:eastAsia="pl-PL"/>
              </w:rPr>
              <w:t>Nazwa</w:t>
            </w:r>
            <w:proofErr w:type="spellEnd"/>
          </w:p>
        </w:tc>
        <w:tc>
          <w:tcPr>
            <w:tcW w:w="1325" w:type="dxa"/>
            <w:shd w:val="clear" w:color="000000" w:fill="4472C4"/>
            <w:vAlign w:val="center"/>
            <w:hideMark/>
          </w:tcPr>
          <w:p w14:paraId="47462CAF" w14:textId="77777777" w:rsidR="004C3053" w:rsidRPr="006722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proofErr w:type="spellStart"/>
            <w:r w:rsidRPr="00672253">
              <w:rPr>
                <w:rFonts w:eastAsia="Times New Roman" w:cstheme="minorHAnsi"/>
                <w:color w:val="FFFFFF" w:themeColor="background1"/>
                <w:lang w:val="en-GB" w:eastAsia="pl-PL"/>
              </w:rPr>
              <w:t>Ilość</w:t>
            </w:r>
            <w:proofErr w:type="spellEnd"/>
          </w:p>
        </w:tc>
        <w:tc>
          <w:tcPr>
            <w:tcW w:w="1288" w:type="dxa"/>
            <w:shd w:val="clear" w:color="000000" w:fill="4472C4"/>
            <w:vAlign w:val="center"/>
          </w:tcPr>
          <w:p w14:paraId="6A2D18C7" w14:textId="77777777" w:rsidR="004C3053" w:rsidRPr="006722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Cena jednostkowa</w:t>
            </w:r>
          </w:p>
        </w:tc>
        <w:tc>
          <w:tcPr>
            <w:tcW w:w="1102" w:type="dxa"/>
            <w:shd w:val="clear" w:color="000000" w:fill="4472C4"/>
            <w:vAlign w:val="center"/>
          </w:tcPr>
          <w:p w14:paraId="5F1C7703" w14:textId="77777777" w:rsidR="004C3053" w:rsidRPr="006722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Wartość netto</w:t>
            </w:r>
          </w:p>
        </w:tc>
        <w:tc>
          <w:tcPr>
            <w:tcW w:w="1102" w:type="dxa"/>
            <w:shd w:val="clear" w:color="000000" w:fill="4472C4"/>
            <w:vAlign w:val="center"/>
          </w:tcPr>
          <w:p w14:paraId="620E9D6E" w14:textId="77777777" w:rsidR="004C3053" w:rsidRPr="006722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Wartość brutto</w:t>
            </w:r>
          </w:p>
        </w:tc>
      </w:tr>
      <w:tr w:rsidR="004C3053" w:rsidRPr="00672253" w14:paraId="465B517C" w14:textId="77777777" w:rsidTr="00920FBA">
        <w:trPr>
          <w:trHeight w:val="363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3F1AB35D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1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7E5FBD70" w14:textId="3BAECDF3" w:rsidR="004C3053" w:rsidRPr="007109D2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Moździerz agatowy (z tłuczkiem), poj. 50 ml</w:t>
            </w:r>
          </w:p>
        </w:tc>
        <w:tc>
          <w:tcPr>
            <w:tcW w:w="13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9F37CE8" w14:textId="09DBDEBE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 sztuka</w:t>
            </w:r>
          </w:p>
        </w:tc>
        <w:tc>
          <w:tcPr>
            <w:tcW w:w="128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D0B96A3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09EDA8F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93376A3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642918F4" w14:textId="77777777" w:rsidTr="00920FBA">
        <w:trPr>
          <w:trHeight w:val="363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3851EF11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2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3A4D4408" w14:textId="7EE69360" w:rsidR="004C3053" w:rsidRPr="007109D2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Moździerz z wylewem, szorstki ok. 75 ml</w:t>
            </w:r>
          </w:p>
        </w:tc>
        <w:tc>
          <w:tcPr>
            <w:tcW w:w="13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137AD1D" w14:textId="261F07B2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 sztuk</w:t>
            </w:r>
          </w:p>
        </w:tc>
        <w:tc>
          <w:tcPr>
            <w:tcW w:w="128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FF912F2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158867C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C2C2235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27D732D5" w14:textId="77777777" w:rsidTr="00920FBA">
        <w:trPr>
          <w:trHeight w:val="387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17AF3058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3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36DE626E" w14:textId="6EB0D7DD" w:rsidR="004C3053" w:rsidRPr="007109D2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łuczek porcelanowy, szorstki, dł. ok. 100 mm</w:t>
            </w:r>
          </w:p>
        </w:tc>
        <w:tc>
          <w:tcPr>
            <w:tcW w:w="132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C72F439" w14:textId="0E86285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 sztuk</w:t>
            </w:r>
          </w:p>
        </w:tc>
        <w:tc>
          <w:tcPr>
            <w:tcW w:w="128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310FF584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C4A9561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4518E91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768160B2" w14:textId="77777777" w:rsidTr="00920FBA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05C5ED46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4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152C4C62" w14:textId="11561B38" w:rsidR="004C3053" w:rsidRPr="004C3053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Pipety Pasteura z PE, ze skalą, o poj. 3,0 ml, długości 150 mm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7AF6AF" w14:textId="0F774F30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000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6826D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643D3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4C049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209A07D9" w14:textId="77777777" w:rsidTr="00920FBA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518C7593" w14:textId="19BD1726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>
              <w:rPr>
                <w:rFonts w:eastAsia="Times New Roman" w:cstheme="minorHAnsi"/>
                <w:lang w:val="en-GB" w:eastAsia="pl-PL"/>
              </w:rPr>
              <w:t>5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14875F8C" w14:textId="2F5EF668" w:rsidR="004C3053" w:rsidRDefault="004C3053" w:rsidP="004C3053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Zlewka pomiarowa PP z uchwytem o poj. 1000 ml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693ADA" w14:textId="39FF6E48" w:rsidR="004C3053" w:rsidRDefault="004C3053" w:rsidP="004C3053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3917D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14F82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42C09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677C82AE" w14:textId="77777777" w:rsidTr="00920FBA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55D82112" w14:textId="062DCB00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eastAsia="Times New Roman" w:cstheme="minorHAnsi"/>
                <w:lang w:eastAsia="pl-PL"/>
              </w:rPr>
              <w:t>6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5F798A47" w14:textId="691FBD0F" w:rsidR="004C3053" w:rsidRDefault="004C3053" w:rsidP="004C3053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Zlewka pomiarowa PP z uchwytem o poj. 2000 ml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BA9E5B" w14:textId="54A5555B" w:rsidR="004C3053" w:rsidRDefault="004C3053" w:rsidP="004C3053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9FDBA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774EE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D9651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3C1A359A" w14:textId="77777777" w:rsidTr="00920FBA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67519CE7" w14:textId="25D16956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eastAsia="Times New Roman" w:cstheme="minorHAnsi"/>
                <w:lang w:eastAsia="pl-PL"/>
              </w:rPr>
              <w:t>7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40FD3571" w14:textId="01A4DB05" w:rsidR="004C3053" w:rsidRDefault="004C3053" w:rsidP="004C3053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ryskawka, pojemność – 250 ml z szerokim wlewem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F7FCA1" w14:textId="0136051A" w:rsidR="004C3053" w:rsidRDefault="004C3053" w:rsidP="004C3053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37864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E6E3D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8192A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642CFAF5" w14:textId="77777777" w:rsidTr="00920FBA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6E986578" w14:textId="6DC2D3C4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eastAsia="Times New Roman" w:cstheme="minorHAnsi"/>
                <w:lang w:eastAsia="pl-PL"/>
              </w:rPr>
              <w:t>8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6779B21D" w14:textId="2C72F7E1" w:rsidR="004C3053" w:rsidRDefault="004C3053" w:rsidP="004C3053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Parafilm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M szer. 50mm, dł. 75m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B2F6C0" w14:textId="4A353260" w:rsidR="004C3053" w:rsidRDefault="004C3053" w:rsidP="004C3053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 sztuka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0F306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80DC4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4D0DA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3F06E32F" w14:textId="77777777" w:rsidTr="00920FBA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0DC1A90C" w14:textId="66430A00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eastAsia="Times New Roman" w:cstheme="minorHAnsi"/>
                <w:lang w:eastAsia="pl-PL"/>
              </w:rPr>
              <w:t>9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597ED8C5" w14:textId="519C3AE5" w:rsidR="004C3053" w:rsidRDefault="004C3053" w:rsidP="004C3053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Parafilm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M szer. 100mm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dł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38m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4EEC3C" w14:textId="75DA6F41" w:rsidR="004C3053" w:rsidRDefault="004C3053" w:rsidP="004C3053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1 sztuka 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99E80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27322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7C901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4CAB673E" w14:textId="77777777" w:rsidTr="00920FBA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611299A7" w14:textId="18FE1728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eastAsia="Times New Roman" w:cstheme="minorHAnsi"/>
                <w:lang w:eastAsia="pl-PL"/>
              </w:rPr>
              <w:t>10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219D859E" w14:textId="718C4575" w:rsidR="004C3053" w:rsidRDefault="004C3053" w:rsidP="004C3053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ca z melaminy na instrumenty laboratoryjne 240x180x17-20mm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1BD218" w14:textId="7880EC49" w:rsidR="004C3053" w:rsidRDefault="004C3053" w:rsidP="004C3053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7B870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B72BC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D6C2B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3E0E6AEE" w14:textId="77777777" w:rsidTr="00920FBA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2EA90E95" w14:textId="17151385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eastAsia="Times New Roman" w:cstheme="minorHAnsi"/>
                <w:lang w:eastAsia="pl-PL"/>
              </w:rPr>
              <w:t>11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26A132E3" w14:textId="2D518EFE" w:rsidR="004C3053" w:rsidRDefault="004C3053" w:rsidP="004C3053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Kuweta laboratoryjna PP o poj. 0,5 - 1,0 l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29F041" w14:textId="60ECFB92" w:rsidR="004C3053" w:rsidRDefault="004C3053" w:rsidP="004C3053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2B386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DE136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5C409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42BBF36C" w14:textId="77777777" w:rsidTr="00920FBA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1E1FE995" w14:textId="2DE572B9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eastAsia="Times New Roman" w:cstheme="minorHAnsi"/>
                <w:lang w:eastAsia="pl-PL"/>
              </w:rPr>
              <w:t>12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4950CB1A" w14:textId="2CE778EC" w:rsidR="004C3053" w:rsidRDefault="004C3053" w:rsidP="004C3053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Kuweta laboratoryjna PP o poj. 1,5 - 2,0 l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8C7358" w14:textId="76E71EF2" w:rsidR="004C3053" w:rsidRDefault="004C3053" w:rsidP="004C3053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1DB13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E3528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9FD6C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75195F06" w14:textId="77777777" w:rsidTr="00920FBA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773E45EB" w14:textId="7A3C4F0C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eastAsia="Times New Roman" w:cstheme="minorHAnsi"/>
                <w:lang w:eastAsia="pl-PL"/>
              </w:rPr>
              <w:t>13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2B0D4820" w14:textId="4716B69F" w:rsidR="004C3053" w:rsidRDefault="004C3053" w:rsidP="004C3053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Kuweta laboratoryjna PP o poj. 3,0 - 5,0 l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94C1ED" w14:textId="282D6F5B" w:rsidR="004C3053" w:rsidRDefault="004C3053" w:rsidP="004C3053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073D1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80726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6F7B3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458B76C2" w14:textId="77777777" w:rsidTr="00920FBA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6BCD9D9E" w14:textId="1072205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eastAsia="Times New Roman" w:cstheme="minorHAnsi"/>
                <w:lang w:eastAsia="pl-PL"/>
              </w:rPr>
              <w:t>14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4A24B6C0" w14:textId="4D68D724" w:rsidR="004C3053" w:rsidRDefault="004C3053" w:rsidP="004C3053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Kuweta laboratoryjna PP o poj. 9,0 - 11 l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83C36E" w14:textId="49EF5B10" w:rsidR="004C3053" w:rsidRDefault="004C3053" w:rsidP="004C3053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D5171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A26E8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3575E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0F7A5A6E" w14:textId="77777777" w:rsidTr="00920FBA">
        <w:trPr>
          <w:trHeight w:val="412"/>
          <w:jc w:val="center"/>
        </w:trPr>
        <w:tc>
          <w:tcPr>
            <w:tcW w:w="6857" w:type="dxa"/>
            <w:gridSpan w:val="4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6784FF" w14:textId="77777777" w:rsidR="004C3053" w:rsidRDefault="004C3053" w:rsidP="00920FBA">
            <w:pPr>
              <w:spacing w:after="0" w:line="240" w:lineRule="auto"/>
              <w:jc w:val="right"/>
              <w:rPr>
                <w:rFonts w:eastAsia="Times New Roman" w:cstheme="minorHAnsi"/>
                <w:lang w:val="en-GB" w:eastAsia="pl-PL"/>
              </w:rPr>
            </w:pPr>
            <w:proofErr w:type="spellStart"/>
            <w:r>
              <w:rPr>
                <w:rFonts w:eastAsia="Times New Roman" w:cstheme="minorHAnsi"/>
                <w:lang w:val="en-GB" w:eastAsia="pl-PL"/>
              </w:rPr>
              <w:t>Łącznie</w:t>
            </w:r>
            <w:proofErr w:type="spellEnd"/>
            <w:r>
              <w:rPr>
                <w:rFonts w:eastAsia="Times New Roman" w:cstheme="minorHAnsi"/>
                <w:lang w:val="en-GB" w:eastAsia="pl-PL"/>
              </w:rPr>
              <w:t>:</w:t>
            </w: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6200E" w14:textId="77777777" w:rsidR="004C30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85E67" w14:textId="77777777" w:rsidR="004C30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</w:tr>
    </w:tbl>
    <w:p w14:paraId="4C04F434" w14:textId="77777777" w:rsidR="004C3053" w:rsidRDefault="004C3053" w:rsidP="004C3053">
      <w:pPr>
        <w:pStyle w:val="punktowaniezwyke"/>
        <w:numPr>
          <w:ilvl w:val="0"/>
          <w:numId w:val="0"/>
        </w:numPr>
        <w:spacing w:after="120" w:line="276" w:lineRule="auto"/>
        <w:rPr>
          <w:b/>
          <w:bCs/>
          <w:u w:val="single"/>
        </w:rPr>
      </w:pPr>
    </w:p>
    <w:p w14:paraId="42803007" w14:textId="77A70F29" w:rsidR="008F1443" w:rsidRPr="00726580" w:rsidRDefault="008F1443" w:rsidP="00394CC6">
      <w:pPr>
        <w:pStyle w:val="punktowaniezwyke"/>
        <w:spacing w:line="360" w:lineRule="auto"/>
      </w:pPr>
      <w:r>
        <w:t>Oświadczamy, że cena netto</w:t>
      </w:r>
      <w:r w:rsidR="0073615A">
        <w:t xml:space="preserve"> określona w pkt. 3 zawiera wszystkie koszty, jakie ponosi </w:t>
      </w:r>
      <w:r w:rsidR="0073615A" w:rsidRPr="00726580">
        <w:t>Zamawiający w przypadku wyboru niniejszej</w:t>
      </w:r>
      <w:r w:rsidRPr="00726580">
        <w:t xml:space="preserve"> </w:t>
      </w:r>
      <w:r w:rsidR="0073615A" w:rsidRPr="00726580">
        <w:t>oferty</w:t>
      </w:r>
      <w:r w:rsidR="00C34B14" w:rsidRPr="00726580">
        <w:t>, w tym koszty dostawy zamówienia</w:t>
      </w:r>
      <w:r w:rsidR="0073615A" w:rsidRPr="00726580">
        <w:t>.</w:t>
      </w:r>
    </w:p>
    <w:p w14:paraId="4ABF46DF" w14:textId="2B4AF313" w:rsidR="00E716C1" w:rsidRPr="00726580" w:rsidRDefault="00D74126" w:rsidP="00394CC6">
      <w:pPr>
        <w:pStyle w:val="punktowaniezwyke"/>
        <w:spacing w:line="360" w:lineRule="auto"/>
      </w:pPr>
      <w:bookmarkStart w:id="1" w:name="_Hlk31102672"/>
      <w:r w:rsidRPr="00726580">
        <w:t>Dekla</w:t>
      </w:r>
      <w:r w:rsidR="00726580" w:rsidRPr="00726580">
        <w:t xml:space="preserve">rujemy realizację jednostkowych </w:t>
      </w:r>
      <w:r w:rsidRPr="00726580">
        <w:t xml:space="preserve">zamówień realizowanych w ramach umowy </w:t>
      </w:r>
      <w:r w:rsidR="00726580" w:rsidRPr="00726580">
        <w:t xml:space="preserve">w terminie </w:t>
      </w:r>
      <w:r w:rsidR="00E716C1" w:rsidRPr="00726580">
        <w:t>______</w:t>
      </w:r>
      <w:r w:rsidR="00726580" w:rsidRPr="00726580">
        <w:t xml:space="preserve"> dni roboczych </w:t>
      </w:r>
      <w:r w:rsidRPr="00726580">
        <w:t>od d</w:t>
      </w:r>
      <w:r w:rsidR="00726580" w:rsidRPr="00726580">
        <w:t>nia</w:t>
      </w:r>
      <w:r w:rsidRPr="00726580">
        <w:t xml:space="preserve"> złożenia zamówienia.</w:t>
      </w:r>
    </w:p>
    <w:bookmarkEnd w:id="1"/>
    <w:p w14:paraId="270EBA0C" w14:textId="77777777" w:rsidR="00E716C1" w:rsidRDefault="00E716C1" w:rsidP="00394CC6">
      <w:pPr>
        <w:pStyle w:val="punktowaniezwyke"/>
        <w:spacing w:line="360" w:lineRule="auto"/>
      </w:pPr>
      <w:r>
        <w:t>Termin płatności faktury będzie wynosił: ___________</w:t>
      </w:r>
    </w:p>
    <w:p w14:paraId="7B041A73" w14:textId="77777777" w:rsidR="00E716C1" w:rsidRDefault="00E716C1" w:rsidP="00394CC6">
      <w:pPr>
        <w:pStyle w:val="punktowaniezwyke"/>
        <w:spacing w:line="360" w:lineRule="auto"/>
      </w:pPr>
      <w:r>
        <w:t>U</w:t>
      </w:r>
      <w:r w:rsidRPr="00E716C1">
        <w:t>ważamy się za związanych niniejszą</w:t>
      </w:r>
      <w:r>
        <w:t xml:space="preserve"> ofertą przez okres ___________ </w:t>
      </w:r>
      <w:r w:rsidR="00021656">
        <w:t>dni</w:t>
      </w:r>
      <w:r w:rsidRPr="00E716C1">
        <w:t xml:space="preserve"> od upływu terminu składania ofert.</w:t>
      </w:r>
    </w:p>
    <w:p w14:paraId="6777A18A" w14:textId="77777777" w:rsidR="00E716C1" w:rsidRDefault="00E716C1" w:rsidP="00394CC6">
      <w:pPr>
        <w:pStyle w:val="punktowaniezwyke"/>
        <w:spacing w:line="360" w:lineRule="auto"/>
      </w:pPr>
      <w:r w:rsidRPr="00E716C1">
        <w:t xml:space="preserve">Oświadczamy, że zapoznaliśmy się z treścią zapytania ofertowego i uznajemy się za związanych określonymi w nim wymaganiami i zasadami postępowania i nie wnosimy do niego zastrzeżeń oraz przyjmujemy w całości warunki w nim zawarte, jak również, że uzyskaliśmy wszelkie niezbędne informacje do przygotowania oferty. </w:t>
      </w:r>
    </w:p>
    <w:p w14:paraId="737D1D65" w14:textId="77777777" w:rsidR="00E716C1" w:rsidRDefault="00E716C1" w:rsidP="00394CC6">
      <w:pPr>
        <w:pStyle w:val="punktowaniezwyke"/>
        <w:spacing w:line="360" w:lineRule="auto"/>
      </w:pPr>
      <w:r>
        <w:t>Oświadczamy, że w przypadku przyznania nam zamówienia, zobowiązujemy się do zawarcia umowy w miejscu i terminie wskazanym przez Zamawiającego.</w:t>
      </w:r>
    </w:p>
    <w:p w14:paraId="21DDABF9" w14:textId="77777777" w:rsidR="008F1443" w:rsidRDefault="00E716C1" w:rsidP="00394CC6">
      <w:pPr>
        <w:pStyle w:val="punktowaniezwyke"/>
        <w:spacing w:line="360" w:lineRule="auto"/>
      </w:pPr>
      <w:r>
        <w:t xml:space="preserve">Oświadczamy, że oferta nie zawiera informacji stanowiących / zawiera informacje stanowiące tajemnicę przedsiębiorstwa w rozumieniu przepisów o zwalczaniu nieuczciwej konkurencji*. </w:t>
      </w:r>
      <w:r>
        <w:lastRenderedPageBreak/>
        <w:t>Informacje takie zawarte są w następujących dokumentach</w:t>
      </w:r>
      <w:r w:rsidR="005D2E39">
        <w:rPr>
          <w:rStyle w:val="Odwoanieprzypisudolnego"/>
        </w:rPr>
        <w:footnoteReference w:id="1"/>
      </w:r>
      <w:r>
        <w:t>*: ___________________</w:t>
      </w:r>
      <w:r w:rsidR="00394CC6">
        <w:t>_________</w:t>
      </w:r>
    </w:p>
    <w:p w14:paraId="501B21BC" w14:textId="77777777" w:rsidR="00394CC6" w:rsidRDefault="00394CC6" w:rsidP="00394CC6">
      <w:pPr>
        <w:pStyle w:val="punktowaniezwyke"/>
        <w:spacing w:line="360" w:lineRule="auto"/>
      </w:pPr>
      <w:r>
        <w:t>Potwierdzamy spełnienie warunków udziału w postepowaniu konkursowym, w tym:</w:t>
      </w:r>
    </w:p>
    <w:p w14:paraId="1AD7CF47" w14:textId="57246A02" w:rsidR="00394CC6" w:rsidRDefault="00394CC6" w:rsidP="00C34B14">
      <w:pPr>
        <w:pStyle w:val="punktowaniezwyke"/>
        <w:numPr>
          <w:ilvl w:val="0"/>
          <w:numId w:val="17"/>
        </w:numPr>
        <w:spacing w:line="360" w:lineRule="auto"/>
      </w:pPr>
      <w:r>
        <w:t>posiadamy niezbędną wiedzę i doświadczenie oraz dysponujemy potencjałem technicznym i osobami zdolnymi do wykonania zamówienia;</w:t>
      </w:r>
    </w:p>
    <w:p w14:paraId="64379F06" w14:textId="45472148" w:rsidR="00394CC6" w:rsidRDefault="00394CC6" w:rsidP="00C34B14">
      <w:pPr>
        <w:pStyle w:val="punktowaniezwyke"/>
        <w:numPr>
          <w:ilvl w:val="0"/>
          <w:numId w:val="17"/>
        </w:numPr>
        <w:spacing w:line="360" w:lineRule="auto"/>
      </w:pPr>
      <w:r>
        <w:t>znajdujemy się w sytuacji ekonomicznej i finansowej, która pozwala na należyte wykonanie zamówienia;</w:t>
      </w:r>
    </w:p>
    <w:p w14:paraId="44DC86EA" w14:textId="7AA47A27" w:rsidR="00394CC6" w:rsidRDefault="00394CC6" w:rsidP="00C34B14">
      <w:pPr>
        <w:pStyle w:val="punktowaniezwyke"/>
        <w:numPr>
          <w:ilvl w:val="0"/>
          <w:numId w:val="17"/>
        </w:numPr>
        <w:spacing w:line="360" w:lineRule="auto"/>
      </w:pPr>
      <w:r>
        <w:t>będziemy dążyć będą do realizacji zamówienia w sposób korzystny dla środowiska, poprzez zapewnienie minimalizacji zużycia materiałów, surowców, energii, itp.</w:t>
      </w:r>
    </w:p>
    <w:p w14:paraId="5B30A1C3" w14:textId="77777777" w:rsidR="0010535C" w:rsidRDefault="0010535C" w:rsidP="00394CC6">
      <w:pPr>
        <w:pStyle w:val="punktowaniezwyke"/>
        <w:numPr>
          <w:ilvl w:val="0"/>
          <w:numId w:val="0"/>
        </w:numPr>
        <w:spacing w:line="276" w:lineRule="auto"/>
        <w:ind w:left="426"/>
      </w:pPr>
    </w:p>
    <w:p w14:paraId="5976FD3E" w14:textId="77777777" w:rsidR="00394CC6" w:rsidRDefault="00394CC6" w:rsidP="00394CC6">
      <w:pPr>
        <w:pStyle w:val="punktowaniezwyke"/>
        <w:numPr>
          <w:ilvl w:val="0"/>
          <w:numId w:val="0"/>
        </w:numPr>
        <w:spacing w:line="276" w:lineRule="auto"/>
        <w:ind w:left="426"/>
      </w:pPr>
    </w:p>
    <w:p w14:paraId="44DE07F8" w14:textId="77777777" w:rsidR="00394CC6" w:rsidRDefault="00394CC6" w:rsidP="00394CC6">
      <w:pPr>
        <w:pStyle w:val="punktowaniezwyke"/>
        <w:numPr>
          <w:ilvl w:val="0"/>
          <w:numId w:val="0"/>
        </w:numPr>
        <w:spacing w:line="276" w:lineRule="auto"/>
        <w:ind w:left="426"/>
      </w:pPr>
    </w:p>
    <w:p w14:paraId="14E483C5" w14:textId="77777777" w:rsidR="0073615A" w:rsidRDefault="0073615A" w:rsidP="00E716C1">
      <w:pPr>
        <w:pStyle w:val="punktowaniezwyke"/>
        <w:numPr>
          <w:ilvl w:val="0"/>
          <w:numId w:val="0"/>
        </w:numPr>
        <w:spacing w:line="276" w:lineRule="auto"/>
        <w:ind w:left="426"/>
      </w:pPr>
      <w:r>
        <w:t xml:space="preserve"> </w:t>
      </w:r>
      <w:r w:rsidR="00394CC6">
        <w:t>_________________________</w:t>
      </w:r>
      <w:r w:rsidR="00394CC6">
        <w:tab/>
      </w:r>
      <w:r w:rsidR="00394CC6">
        <w:tab/>
      </w:r>
      <w:r w:rsidR="00394CC6">
        <w:tab/>
      </w:r>
      <w:r w:rsidR="00394CC6">
        <w:tab/>
        <w:t>___________________________</w:t>
      </w:r>
    </w:p>
    <w:p w14:paraId="6308045E" w14:textId="4C96D8CB" w:rsidR="00380AC3" w:rsidRPr="00DA511C" w:rsidRDefault="00394CC6" w:rsidP="00DA511C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708"/>
        <w:jc w:val="right"/>
        <w:rPr>
          <w:rFonts w:cs="Arial"/>
          <w:sz w:val="18"/>
        </w:rPr>
      </w:pPr>
      <w:r>
        <w:rPr>
          <w:rFonts w:cs="Arial"/>
          <w:sz w:val="18"/>
        </w:rPr>
        <w:t xml:space="preserve">      </w:t>
      </w:r>
      <w:r w:rsidRPr="00394CC6">
        <w:rPr>
          <w:rFonts w:cs="Arial"/>
          <w:sz w:val="18"/>
        </w:rPr>
        <w:t>Miejscowość, data</w:t>
      </w:r>
      <w:r>
        <w:rPr>
          <w:rFonts w:cs="Arial"/>
          <w:sz w:val="18"/>
        </w:rPr>
        <w:tab/>
      </w:r>
      <w:r>
        <w:rPr>
          <w:rFonts w:cs="Arial"/>
          <w:sz w:val="18"/>
        </w:rPr>
        <w:tab/>
      </w:r>
      <w:r>
        <w:rPr>
          <w:rFonts w:cs="Arial"/>
          <w:sz w:val="18"/>
        </w:rPr>
        <w:tab/>
      </w:r>
      <w:r>
        <w:rPr>
          <w:rFonts w:cs="Arial"/>
          <w:sz w:val="18"/>
        </w:rPr>
        <w:tab/>
        <w:t>(</w:t>
      </w:r>
      <w:r w:rsidRPr="00394CC6">
        <w:rPr>
          <w:rFonts w:cs="Arial"/>
          <w:sz w:val="18"/>
        </w:rPr>
        <w:t>podpis Of</w:t>
      </w:r>
      <w:r>
        <w:rPr>
          <w:rFonts w:cs="Arial"/>
          <w:sz w:val="18"/>
        </w:rPr>
        <w:t xml:space="preserve">erenta lub osoby uprawnionej do </w:t>
      </w:r>
      <w:r w:rsidRPr="00394CC6">
        <w:rPr>
          <w:rFonts w:cs="Arial"/>
          <w:sz w:val="18"/>
        </w:rPr>
        <w:t>jego reprezentowania</w:t>
      </w:r>
    </w:p>
    <w:p w14:paraId="1D1362CF" w14:textId="383E1048" w:rsidR="00380AC3" w:rsidRDefault="00380AC3" w:rsidP="004E41C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  <w:r>
        <w:rPr>
          <w:rFonts w:cs="Arial"/>
        </w:rPr>
        <w:br w:type="page"/>
      </w:r>
    </w:p>
    <w:p w14:paraId="40035E44" w14:textId="77777777" w:rsidR="00380AC3" w:rsidRDefault="00380AC3" w:rsidP="004E41C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462FE469" w14:textId="450D7BC8" w:rsidR="00394CC6" w:rsidRPr="00C15223" w:rsidRDefault="00394CC6" w:rsidP="00394CC6">
      <w:pPr>
        <w:spacing w:line="240" w:lineRule="auto"/>
        <w:jc w:val="right"/>
        <w:rPr>
          <w:rFonts w:cs="Arial"/>
          <w:sz w:val="18"/>
        </w:rPr>
      </w:pPr>
      <w:r w:rsidRPr="00C15223">
        <w:rPr>
          <w:rFonts w:cs="Arial"/>
          <w:sz w:val="18"/>
        </w:rPr>
        <w:t xml:space="preserve">Załącznik nr </w:t>
      </w:r>
      <w:r>
        <w:rPr>
          <w:rFonts w:cs="Arial"/>
          <w:sz w:val="18"/>
        </w:rPr>
        <w:t>2</w:t>
      </w:r>
      <w:r w:rsidRPr="00C15223">
        <w:rPr>
          <w:rFonts w:cs="Arial"/>
          <w:sz w:val="18"/>
        </w:rPr>
        <w:t xml:space="preserve"> do Zaproszenia do składania ofert nr </w:t>
      </w:r>
      <w:r w:rsidR="004C3053">
        <w:rPr>
          <w:rFonts w:cs="Arial"/>
          <w:sz w:val="18"/>
        </w:rPr>
        <w:t>1</w:t>
      </w:r>
      <w:r w:rsidR="00C34B14">
        <w:rPr>
          <w:rFonts w:cs="Arial"/>
          <w:sz w:val="18"/>
        </w:rPr>
        <w:t>/202</w:t>
      </w:r>
      <w:r w:rsidR="004C3053">
        <w:rPr>
          <w:rFonts w:cs="Arial"/>
          <w:sz w:val="18"/>
        </w:rPr>
        <w:t>1</w:t>
      </w:r>
    </w:p>
    <w:p w14:paraId="365A63D7" w14:textId="77777777" w:rsidR="00394CC6" w:rsidRDefault="00394CC6" w:rsidP="004E41C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44B504D3" w14:textId="77777777" w:rsidR="00394CC6" w:rsidRDefault="00394CC6" w:rsidP="004E41C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6F86E4B2" w14:textId="77777777" w:rsidR="00394CC6" w:rsidRDefault="00394CC6" w:rsidP="004E41C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25007CE6" w14:textId="77777777" w:rsidR="00394CC6" w:rsidRPr="00394CC6" w:rsidRDefault="00394CC6" w:rsidP="00394CC6">
      <w:pPr>
        <w:spacing w:after="0" w:line="240" w:lineRule="auto"/>
        <w:jc w:val="center"/>
        <w:rPr>
          <w:rFonts w:cs="Arial"/>
          <w:b/>
        </w:rPr>
      </w:pPr>
      <w:r w:rsidRPr="00394CC6">
        <w:rPr>
          <w:rFonts w:cs="Arial"/>
          <w:b/>
        </w:rPr>
        <w:t>Oświadczenie w przedmiocie powiązań</w:t>
      </w:r>
    </w:p>
    <w:p w14:paraId="1EC43D54" w14:textId="77777777" w:rsidR="00394CC6" w:rsidRPr="00394CC6" w:rsidRDefault="00394CC6" w:rsidP="00394CC6">
      <w:pPr>
        <w:spacing w:after="0" w:line="240" w:lineRule="auto"/>
        <w:jc w:val="center"/>
        <w:rPr>
          <w:rFonts w:cs="Arial"/>
          <w:b/>
        </w:rPr>
      </w:pPr>
      <w:r w:rsidRPr="00394CC6">
        <w:rPr>
          <w:rFonts w:cs="Arial"/>
          <w:b/>
        </w:rPr>
        <w:t>osobowych i kapitałowych z Zamawiającym</w:t>
      </w:r>
      <w:r w:rsidR="00A16029">
        <w:rPr>
          <w:rStyle w:val="Odwoanieprzypisudolnego"/>
          <w:rFonts w:cs="Arial"/>
          <w:b/>
        </w:rPr>
        <w:footnoteReference w:id="2"/>
      </w:r>
    </w:p>
    <w:p w14:paraId="697174B6" w14:textId="77777777" w:rsidR="00394CC6" w:rsidRDefault="00394CC6" w:rsidP="004E41C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409768F9" w14:textId="77777777" w:rsidR="00D52434" w:rsidRPr="00D52434" w:rsidRDefault="00D52434" w:rsidP="00D52434">
      <w:pPr>
        <w:pStyle w:val="poziom1"/>
        <w:rPr>
          <w:b w:val="0"/>
        </w:rPr>
      </w:pPr>
      <w:r w:rsidRPr="00EF5B74">
        <w:rPr>
          <w:b w:val="0"/>
        </w:rPr>
        <w:t>Ja, niżej podpisany,</w:t>
      </w:r>
      <w:r>
        <w:t xml:space="preserve"> </w:t>
      </w:r>
      <w:r w:rsidRPr="00D52434">
        <w:rPr>
          <w:b w:val="0"/>
        </w:rPr>
        <w:t xml:space="preserve">reprezentując </w:t>
      </w:r>
      <w:r w:rsidR="00394CC6" w:rsidRPr="00D52434">
        <w:rPr>
          <w:b w:val="0"/>
        </w:rPr>
        <w:t>_____________________</w:t>
      </w:r>
      <w:r w:rsidRPr="00D52434">
        <w:rPr>
          <w:b w:val="0"/>
        </w:rPr>
        <w:t>___________________________</w:t>
      </w:r>
      <w:r>
        <w:t xml:space="preserve"> </w:t>
      </w:r>
      <w:r w:rsidRPr="00D52434">
        <w:rPr>
          <w:b w:val="0"/>
        </w:rPr>
        <w:t xml:space="preserve">oświadczam iż </w:t>
      </w:r>
      <w:r w:rsidRPr="00EF5B74">
        <w:t>dostawca nie jest powiązany z Zamawiającym</w:t>
      </w:r>
      <w:r w:rsidRPr="00D52434">
        <w:rPr>
          <w:b w:val="0"/>
        </w:rPr>
        <w:t xml:space="preserve"> osobowo lub kapitałowo. </w:t>
      </w:r>
    </w:p>
    <w:p w14:paraId="0BA2DFCB" w14:textId="77777777" w:rsidR="00D52434" w:rsidRDefault="00D52434" w:rsidP="00D5243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02701F3B" w14:textId="77777777" w:rsidR="00D52434" w:rsidRPr="00D52434" w:rsidRDefault="00D52434" w:rsidP="00D52434">
      <w:pPr>
        <w:pStyle w:val="Akapitzlist"/>
        <w:widowControl w:val="0"/>
        <w:autoSpaceDE w:val="0"/>
        <w:autoSpaceDN w:val="0"/>
        <w:adjustRightInd w:val="0"/>
        <w:spacing w:after="0" w:line="360" w:lineRule="auto"/>
        <w:ind w:left="0"/>
        <w:jc w:val="both"/>
        <w:rPr>
          <w:rFonts w:cs="Arial"/>
        </w:rPr>
      </w:pPr>
      <w:r w:rsidRPr="00D52434">
        <w:rPr>
          <w:rFonts w:cs="Arial"/>
        </w:rPr>
        <w:t>Przez powiązania kapitałowe lub osobowe rozumie się̨ wzajemne powiązania między Zamawiającym lub osobami upoważnionymi do zaciągania zobowiązań́ w imieniu Zamawiającego lub osobami wykonującymi w imieniu Zamawiającego czynności związane z przygotowaniem i przeprowadzeniem procedury wyboru Dostawcy a Dostawcą polegające w szczególności na:</w:t>
      </w:r>
    </w:p>
    <w:p w14:paraId="226ABB8E" w14:textId="77777777" w:rsidR="00D52434" w:rsidRPr="00D52434" w:rsidRDefault="00D52434" w:rsidP="00D52434">
      <w:pPr>
        <w:pStyle w:val="poziom2"/>
      </w:pPr>
      <w:r w:rsidRPr="00D52434">
        <w:t>uczestniczeniu w spółce jako wspólnik spółki cywilnej lub spółki osobowej;</w:t>
      </w:r>
    </w:p>
    <w:p w14:paraId="73A9F500" w14:textId="77777777" w:rsidR="00D52434" w:rsidRPr="00D52434" w:rsidRDefault="00D52434" w:rsidP="00D52434">
      <w:pPr>
        <w:pStyle w:val="poziom2"/>
      </w:pPr>
      <w:r w:rsidRPr="00D52434">
        <w:t>posiadaniu co najmniej 10 % udziałów lub akcji;</w:t>
      </w:r>
    </w:p>
    <w:p w14:paraId="5A28FD9B" w14:textId="77777777" w:rsidR="00D52434" w:rsidRDefault="00D52434" w:rsidP="00D52434">
      <w:pPr>
        <w:pStyle w:val="poziom2"/>
      </w:pPr>
      <w:r w:rsidRPr="00D52434">
        <w:t>pełnieniu funkcji członka organu nadzorczego lub zarządzają</w:t>
      </w:r>
      <w:r>
        <w:t>cego, prokurenta, pełnomocnika;</w:t>
      </w:r>
    </w:p>
    <w:p w14:paraId="7195FFD8" w14:textId="77777777" w:rsidR="00394CC6" w:rsidRDefault="00D52434" w:rsidP="00D52434">
      <w:pPr>
        <w:pStyle w:val="poziom2"/>
      </w:pPr>
      <w:r w:rsidRPr="00D52434">
        <w:t>pozostawaniu w związku małżeńskim, w stosunku pokrewieństwa lub powinowactwa w linii prostej, pokrewieństwa drugiego stopnia lub powinowactwa drugiego stopnia w linii bocznej lub w stosunku przysposobienia, opieki lub kurateli.</w:t>
      </w:r>
    </w:p>
    <w:p w14:paraId="2284E7D3" w14:textId="77777777" w:rsidR="00394CC6" w:rsidRDefault="00394CC6" w:rsidP="004E41C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5FBE41EC" w14:textId="77777777" w:rsidR="00D52434" w:rsidRPr="00D52434" w:rsidRDefault="00D52434" w:rsidP="00D52434">
      <w:pPr>
        <w:pStyle w:val="poziom1"/>
        <w:jc w:val="both"/>
      </w:pPr>
      <w:r w:rsidRPr="00EF5B74">
        <w:rPr>
          <w:b w:val="0"/>
        </w:rPr>
        <w:t>Ja, niżej podpisany,</w:t>
      </w:r>
      <w:r w:rsidRPr="00D52434">
        <w:rPr>
          <w:b w:val="0"/>
        </w:rPr>
        <w:t xml:space="preserve"> reprezentując ________________________________________________</w:t>
      </w:r>
      <w:r>
        <w:t xml:space="preserve"> </w:t>
      </w:r>
      <w:r w:rsidRPr="00D52434">
        <w:rPr>
          <w:b w:val="0"/>
        </w:rPr>
        <w:t xml:space="preserve">oświadczam iż </w:t>
      </w:r>
      <w:r w:rsidRPr="00EF5B74">
        <w:t>dostawca</w:t>
      </w:r>
      <w:r>
        <w:t xml:space="preserve"> jest </w:t>
      </w:r>
      <w:r w:rsidRPr="00D52434">
        <w:t>powiązany z Zama</w:t>
      </w:r>
      <w:r>
        <w:t xml:space="preserve">wiającym </w:t>
      </w:r>
      <w:r w:rsidRPr="00D52434">
        <w:rPr>
          <w:b w:val="0"/>
        </w:rPr>
        <w:t>osobowo lub kapitałowo</w:t>
      </w:r>
      <w:r w:rsidRPr="00D52434">
        <w:rPr>
          <w:rFonts w:eastAsia="Calibri" w:cs="Calibri"/>
          <w:b w:val="0"/>
          <w:sz w:val="20"/>
          <w:szCs w:val="20"/>
          <w:lang w:eastAsia="ar-SA"/>
        </w:rPr>
        <w:t xml:space="preserve"> </w:t>
      </w:r>
      <w:r>
        <w:rPr>
          <w:rFonts w:eastAsia="Calibri" w:cs="Calibri"/>
          <w:b w:val="0"/>
          <w:sz w:val="20"/>
          <w:szCs w:val="20"/>
          <w:lang w:eastAsia="ar-SA"/>
        </w:rPr>
        <w:br/>
      </w:r>
      <w:r w:rsidR="00EF5B74">
        <w:rPr>
          <w:b w:val="0"/>
        </w:rPr>
        <w:t>z Zamawiającym</w:t>
      </w:r>
      <w:r w:rsidRPr="00D52434">
        <w:rPr>
          <w:b w:val="0"/>
        </w:rPr>
        <w:t>/osobami upoważnionymi do zaciągania zob</w:t>
      </w:r>
      <w:r w:rsidR="00EF5B74">
        <w:rPr>
          <w:b w:val="0"/>
        </w:rPr>
        <w:t>owiązań w imieniu Zamawiającego</w:t>
      </w:r>
      <w:r w:rsidRPr="00D52434">
        <w:rPr>
          <w:b w:val="0"/>
        </w:rPr>
        <w:t xml:space="preserve">/osobami wykonującymi w imieniu Zamawiającego czynności związane </w:t>
      </w:r>
      <w:r>
        <w:rPr>
          <w:b w:val="0"/>
        </w:rPr>
        <w:br/>
      </w:r>
      <w:r w:rsidRPr="00D52434">
        <w:rPr>
          <w:b w:val="0"/>
        </w:rPr>
        <w:t>z przygotowaniem i przeprowadz</w:t>
      </w:r>
      <w:r w:rsidR="00EF5B74">
        <w:rPr>
          <w:b w:val="0"/>
        </w:rPr>
        <w:t>eniem procedury wyboru Dostawcy</w:t>
      </w:r>
      <w:r w:rsidR="00EF5B74">
        <w:rPr>
          <w:rStyle w:val="Odwoanieprzypisudolnego"/>
          <w:b w:val="0"/>
        </w:rPr>
        <w:footnoteReference w:id="3"/>
      </w:r>
      <w:r w:rsidRPr="00D52434">
        <w:rPr>
          <w:b w:val="0"/>
        </w:rPr>
        <w:t xml:space="preserve"> w następujący sposób (proszę wskazać sposób powiązań określony w</w:t>
      </w:r>
      <w:r>
        <w:rPr>
          <w:b w:val="0"/>
        </w:rPr>
        <w:t xml:space="preserve"> lit.</w:t>
      </w:r>
      <w:r w:rsidRPr="00D52434">
        <w:rPr>
          <w:b w:val="0"/>
        </w:rPr>
        <w:t xml:space="preserve"> </w:t>
      </w:r>
      <w:r>
        <w:rPr>
          <w:b w:val="0"/>
        </w:rPr>
        <w:t>a - d ust. I</w:t>
      </w:r>
      <w:r w:rsidR="00EF5B74">
        <w:rPr>
          <w:b w:val="0"/>
        </w:rPr>
        <w:t xml:space="preserve"> powyżej)</w:t>
      </w:r>
      <w:r w:rsidRPr="00D52434">
        <w:rPr>
          <w:b w:val="0"/>
        </w:rPr>
        <w:t>:</w:t>
      </w:r>
      <w:r w:rsidR="00EF5B74">
        <w:rPr>
          <w:b w:val="0"/>
        </w:rPr>
        <w:t xml:space="preserve"> _____________________</w:t>
      </w:r>
    </w:p>
    <w:p w14:paraId="20F3E463" w14:textId="77777777" w:rsidR="00D52434" w:rsidRDefault="00D52434" w:rsidP="00D52434">
      <w:pPr>
        <w:pStyle w:val="poziom1"/>
        <w:numPr>
          <w:ilvl w:val="0"/>
          <w:numId w:val="0"/>
        </w:numPr>
        <w:ind w:left="426"/>
      </w:pPr>
    </w:p>
    <w:p w14:paraId="478D61C9" w14:textId="77777777" w:rsidR="00EF5B74" w:rsidRDefault="00EF5B74" w:rsidP="004E41C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15ED423A" w14:textId="77777777" w:rsidR="00EF5B74" w:rsidRDefault="00EF5B74" w:rsidP="004E41C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4A125541" w14:textId="77777777" w:rsidR="00EF5B74" w:rsidRPr="00640C8E" w:rsidRDefault="00EF5B74" w:rsidP="00EF5B74">
      <w:pPr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 xml:space="preserve">  </w:t>
      </w:r>
      <w:r w:rsidRPr="00640C8E">
        <w:rPr>
          <w:rFonts w:cs="Calibri"/>
          <w:sz w:val="20"/>
          <w:szCs w:val="20"/>
        </w:rPr>
        <w:t xml:space="preserve">......................................................... </w:t>
      </w:r>
      <w:r w:rsidRPr="00640C8E">
        <w:rPr>
          <w:rFonts w:cs="Calibri"/>
          <w:sz w:val="20"/>
          <w:szCs w:val="20"/>
        </w:rPr>
        <w:tab/>
      </w:r>
      <w:r w:rsidRPr="00640C8E">
        <w:rPr>
          <w:rFonts w:cs="Calibri"/>
          <w:sz w:val="20"/>
          <w:szCs w:val="20"/>
        </w:rPr>
        <w:tab/>
      </w:r>
      <w:r w:rsidRPr="00640C8E">
        <w:rPr>
          <w:rFonts w:cs="Calibri"/>
          <w:sz w:val="20"/>
          <w:szCs w:val="20"/>
        </w:rPr>
        <w:tab/>
      </w:r>
      <w:r w:rsidRPr="00640C8E">
        <w:rPr>
          <w:rFonts w:cs="Calibri"/>
          <w:sz w:val="20"/>
          <w:szCs w:val="20"/>
        </w:rPr>
        <w:tab/>
      </w:r>
      <w:r w:rsidRPr="00640C8E">
        <w:rPr>
          <w:rFonts w:cs="Calibri"/>
          <w:sz w:val="20"/>
          <w:szCs w:val="20"/>
        </w:rPr>
        <w:tab/>
      </w:r>
      <w:r>
        <w:rPr>
          <w:rFonts w:cs="Calibri"/>
          <w:sz w:val="20"/>
          <w:szCs w:val="20"/>
        </w:rPr>
        <w:t>…</w:t>
      </w:r>
      <w:r w:rsidRPr="00640C8E">
        <w:rPr>
          <w:rFonts w:cs="Calibri"/>
          <w:sz w:val="20"/>
          <w:szCs w:val="20"/>
        </w:rPr>
        <w:t>………………………………………………</w:t>
      </w:r>
    </w:p>
    <w:p w14:paraId="1EC25238" w14:textId="77777777" w:rsidR="00380AC3" w:rsidRDefault="00EF5B74" w:rsidP="00380AC3">
      <w:pPr>
        <w:ind w:left="6372" w:hanging="5663"/>
        <w:rPr>
          <w:rFonts w:cs="Calibri"/>
          <w:sz w:val="16"/>
          <w:szCs w:val="20"/>
        </w:rPr>
      </w:pPr>
      <w:r>
        <w:rPr>
          <w:rFonts w:cs="Calibri"/>
          <w:sz w:val="16"/>
          <w:szCs w:val="20"/>
        </w:rPr>
        <w:t>Miejscowość, data</w:t>
      </w:r>
      <w:r>
        <w:rPr>
          <w:rFonts w:cs="Calibri"/>
          <w:sz w:val="16"/>
          <w:szCs w:val="20"/>
        </w:rPr>
        <w:tab/>
        <w:t xml:space="preserve">/czytelny podpis </w:t>
      </w:r>
      <w:r w:rsidRPr="00105BCE">
        <w:rPr>
          <w:rFonts w:cs="Calibri"/>
          <w:sz w:val="16"/>
          <w:szCs w:val="20"/>
        </w:rPr>
        <w:t>Wykonawcy/osoby/</w:t>
      </w:r>
      <w:r>
        <w:rPr>
          <w:rFonts w:cs="Calibri"/>
          <w:sz w:val="16"/>
          <w:szCs w:val="20"/>
        </w:rPr>
        <w:t xml:space="preserve"> osób uprawnionych </w:t>
      </w:r>
      <w:r w:rsidRPr="00105BCE">
        <w:rPr>
          <w:rFonts w:cs="Calibri"/>
          <w:sz w:val="16"/>
          <w:szCs w:val="20"/>
        </w:rPr>
        <w:t>do w</w:t>
      </w:r>
      <w:r>
        <w:rPr>
          <w:rFonts w:cs="Calibri"/>
          <w:sz w:val="16"/>
          <w:szCs w:val="20"/>
        </w:rPr>
        <w:t>ystępowania w imieniu Wykonawcy</w:t>
      </w:r>
      <w:r>
        <w:rPr>
          <w:rStyle w:val="Odwoanieprzypisudolnego"/>
          <w:rFonts w:cs="Calibri"/>
          <w:sz w:val="16"/>
          <w:szCs w:val="20"/>
        </w:rPr>
        <w:footnoteReference w:id="4"/>
      </w:r>
    </w:p>
    <w:p w14:paraId="6A66DA5A" w14:textId="1FD8F0CF" w:rsidR="00373E47" w:rsidRDefault="00373E47" w:rsidP="00380AC3">
      <w:pPr>
        <w:ind w:left="6372" w:hanging="5663"/>
        <w:rPr>
          <w:rFonts w:cs="Arial"/>
        </w:rPr>
      </w:pPr>
    </w:p>
    <w:p w14:paraId="29E8E1D7" w14:textId="77777777" w:rsidR="00726580" w:rsidRDefault="00726580" w:rsidP="00373E47">
      <w:pPr>
        <w:spacing w:line="240" w:lineRule="auto"/>
        <w:jc w:val="right"/>
        <w:rPr>
          <w:rFonts w:cs="Arial"/>
          <w:sz w:val="18"/>
        </w:rPr>
      </w:pPr>
    </w:p>
    <w:p w14:paraId="06D39B32" w14:textId="6470BA45" w:rsidR="00373E47" w:rsidRPr="00C15223" w:rsidRDefault="00373E47" w:rsidP="00373E47">
      <w:pPr>
        <w:spacing w:line="240" w:lineRule="auto"/>
        <w:jc w:val="right"/>
        <w:rPr>
          <w:rFonts w:cs="Arial"/>
          <w:sz w:val="18"/>
        </w:rPr>
      </w:pPr>
      <w:r w:rsidRPr="00C15223">
        <w:rPr>
          <w:rFonts w:cs="Arial"/>
          <w:sz w:val="18"/>
        </w:rPr>
        <w:t xml:space="preserve">Załącznik nr </w:t>
      </w:r>
      <w:r>
        <w:rPr>
          <w:rFonts w:cs="Arial"/>
          <w:sz w:val="18"/>
        </w:rPr>
        <w:t>3</w:t>
      </w:r>
      <w:r w:rsidRPr="00C15223">
        <w:rPr>
          <w:rFonts w:cs="Arial"/>
          <w:sz w:val="18"/>
        </w:rPr>
        <w:t xml:space="preserve"> do Zaproszenia do składania ofert nr </w:t>
      </w:r>
      <w:r w:rsidR="004C3053">
        <w:rPr>
          <w:rFonts w:cs="Arial"/>
          <w:sz w:val="18"/>
        </w:rPr>
        <w:t>1</w:t>
      </w:r>
      <w:r w:rsidR="00C34B14">
        <w:rPr>
          <w:rFonts w:cs="Arial"/>
          <w:sz w:val="18"/>
        </w:rPr>
        <w:t>/202</w:t>
      </w:r>
      <w:r w:rsidR="004C3053">
        <w:rPr>
          <w:rFonts w:cs="Arial"/>
          <w:sz w:val="18"/>
        </w:rPr>
        <w:t>1</w:t>
      </w:r>
    </w:p>
    <w:p w14:paraId="7EF5813C" w14:textId="77777777" w:rsidR="00EF5B74" w:rsidRDefault="00EF5B74" w:rsidP="004E41C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2B6BE438" w14:textId="77777777" w:rsidR="00373E47" w:rsidRPr="00373E47" w:rsidRDefault="00373E47" w:rsidP="00373E47">
      <w:pPr>
        <w:spacing w:after="0" w:line="240" w:lineRule="auto"/>
        <w:jc w:val="center"/>
        <w:rPr>
          <w:rFonts w:cs="Arial"/>
          <w:b/>
        </w:rPr>
      </w:pPr>
    </w:p>
    <w:p w14:paraId="651EF0EA" w14:textId="77777777" w:rsidR="00373E47" w:rsidRPr="00373E47" w:rsidRDefault="00373E47" w:rsidP="00373E47">
      <w:pPr>
        <w:spacing w:after="0" w:line="240" w:lineRule="auto"/>
        <w:jc w:val="center"/>
        <w:rPr>
          <w:rFonts w:cs="Arial"/>
          <w:b/>
        </w:rPr>
      </w:pPr>
      <w:r w:rsidRPr="00373E47">
        <w:rPr>
          <w:rFonts w:cs="Arial"/>
          <w:b/>
        </w:rPr>
        <w:t>OŚWIADCZENIE W ZAKRESIE WYPEŁNIENIA OBOWIĄZKÓW INFORMACYJNYCH PRZEWIDZIANYCH W ART. 13 LUB ART. 14 RODO</w:t>
      </w:r>
    </w:p>
    <w:p w14:paraId="6F0D202A" w14:textId="77777777" w:rsidR="00373E47" w:rsidRPr="00F12530" w:rsidRDefault="00373E47" w:rsidP="00373E47">
      <w:pPr>
        <w:jc w:val="center"/>
        <w:rPr>
          <w:rFonts w:eastAsia="Times New Roman" w:cstheme="minorHAnsi"/>
          <w:sz w:val="20"/>
          <w:szCs w:val="20"/>
          <w:lang w:eastAsia="pl-PL"/>
        </w:rPr>
      </w:pPr>
    </w:p>
    <w:p w14:paraId="6597DF52" w14:textId="77777777" w:rsidR="00373E47" w:rsidRDefault="00373E47" w:rsidP="00373E47">
      <w:pPr>
        <w:pStyle w:val="NormalnyWeb"/>
        <w:jc w:val="both"/>
        <w:rPr>
          <w:rFonts w:asciiTheme="minorHAnsi" w:hAnsiTheme="minorHAnsi" w:cstheme="minorHAnsi"/>
          <w:b/>
          <w:color w:val="000000"/>
          <w:sz w:val="18"/>
          <w:szCs w:val="18"/>
          <w:vertAlign w:val="superscript"/>
        </w:rPr>
      </w:pPr>
      <w:r w:rsidRPr="00F12530">
        <w:rPr>
          <w:rFonts w:asciiTheme="minorHAnsi" w:hAnsiTheme="minorHAnsi" w:cstheme="minorHAnsi"/>
          <w:b/>
          <w:color w:val="000000"/>
          <w:sz w:val="18"/>
          <w:szCs w:val="18"/>
        </w:rPr>
        <w:t>Oświadczam, że wypełniłem obowiązki informacyjne przewidziane w art. 13 lub art. 14 RODO</w:t>
      </w:r>
      <w:r w:rsidRPr="00F12530">
        <w:rPr>
          <w:rFonts w:asciiTheme="minorHAnsi" w:hAnsiTheme="minorHAnsi" w:cstheme="minorHAnsi"/>
          <w:b/>
          <w:color w:val="000000"/>
          <w:sz w:val="18"/>
          <w:szCs w:val="18"/>
          <w:vertAlign w:val="superscript"/>
        </w:rPr>
        <w:t>1)</w:t>
      </w:r>
      <w:r w:rsidRPr="00F12530">
        <w:rPr>
          <w:rFonts w:asciiTheme="minorHAnsi" w:hAnsiTheme="minorHAnsi" w:cstheme="minorHAnsi"/>
          <w:b/>
          <w:color w:val="000000"/>
          <w:sz w:val="18"/>
          <w:szCs w:val="18"/>
        </w:rPr>
        <w:t xml:space="preserve"> wobec osób fizycznych, </w:t>
      </w:r>
      <w:r w:rsidRPr="00F12530">
        <w:rPr>
          <w:rFonts w:asciiTheme="minorHAnsi" w:hAnsiTheme="minorHAnsi" w:cstheme="minorHAnsi"/>
          <w:b/>
          <w:sz w:val="18"/>
          <w:szCs w:val="18"/>
        </w:rPr>
        <w:t>od których dane osobowe bezpośrednio lub pośrednio pozyskałem</w:t>
      </w:r>
      <w:r w:rsidRPr="00F12530">
        <w:rPr>
          <w:rFonts w:asciiTheme="minorHAnsi" w:hAnsiTheme="minorHAnsi" w:cstheme="minorHAnsi"/>
          <w:b/>
          <w:color w:val="000000"/>
          <w:sz w:val="18"/>
          <w:szCs w:val="18"/>
        </w:rPr>
        <w:t xml:space="preserve"> w celu ubiegania się o udzielenie zamówienia publicznego w niniejszym postępowaniu</w:t>
      </w:r>
      <w:r w:rsidRPr="00F12530">
        <w:rPr>
          <w:rFonts w:asciiTheme="minorHAnsi" w:hAnsiTheme="minorHAnsi" w:cstheme="minorHAnsi"/>
          <w:b/>
          <w:sz w:val="18"/>
          <w:szCs w:val="18"/>
        </w:rPr>
        <w:t>.</w:t>
      </w:r>
      <w:r w:rsidRPr="00F12530">
        <w:rPr>
          <w:rFonts w:asciiTheme="minorHAnsi" w:hAnsiTheme="minorHAnsi" w:cstheme="minorHAnsi"/>
          <w:b/>
          <w:color w:val="000000"/>
          <w:sz w:val="18"/>
          <w:szCs w:val="18"/>
          <w:vertAlign w:val="superscript"/>
        </w:rPr>
        <w:t>2)</w:t>
      </w:r>
    </w:p>
    <w:p w14:paraId="0E5F3491" w14:textId="77777777" w:rsidR="00373E47" w:rsidRDefault="00373E47" w:rsidP="00373E47">
      <w:pPr>
        <w:pStyle w:val="NormalnyWeb"/>
        <w:jc w:val="both"/>
        <w:rPr>
          <w:rFonts w:asciiTheme="minorHAnsi" w:hAnsiTheme="minorHAnsi" w:cstheme="minorHAnsi"/>
          <w:b/>
          <w:sz w:val="18"/>
          <w:szCs w:val="18"/>
        </w:rPr>
      </w:pPr>
    </w:p>
    <w:p w14:paraId="7570681A" w14:textId="77777777" w:rsidR="00373E47" w:rsidRPr="00F12530" w:rsidRDefault="00373E47" w:rsidP="00373E47">
      <w:pPr>
        <w:pStyle w:val="NormalnyWeb"/>
        <w:jc w:val="both"/>
        <w:rPr>
          <w:rFonts w:asciiTheme="minorHAnsi" w:hAnsiTheme="minorHAnsi" w:cstheme="minorHAnsi"/>
          <w:b/>
          <w:sz w:val="18"/>
          <w:szCs w:val="18"/>
        </w:rPr>
      </w:pPr>
    </w:p>
    <w:p w14:paraId="7456ADF2" w14:textId="77777777" w:rsidR="00373E47" w:rsidRDefault="00373E47" w:rsidP="00373E47">
      <w:pPr>
        <w:spacing w:after="0" w:line="240" w:lineRule="auto"/>
        <w:ind w:left="3540" w:firstLine="708"/>
        <w:jc w:val="both"/>
        <w:rPr>
          <w:rFonts w:eastAsia="Times New Roman" w:cstheme="minorHAnsi"/>
          <w:bCs/>
          <w:sz w:val="18"/>
          <w:szCs w:val="18"/>
          <w:lang w:eastAsia="pl-PL"/>
        </w:rPr>
      </w:pPr>
      <w:r w:rsidRPr="00F12530">
        <w:rPr>
          <w:rFonts w:eastAsia="Times New Roman" w:cstheme="minorHAnsi"/>
          <w:bCs/>
          <w:sz w:val="18"/>
          <w:szCs w:val="18"/>
          <w:lang w:eastAsia="pl-PL"/>
        </w:rPr>
        <w:t xml:space="preserve">       </w:t>
      </w:r>
      <w:r w:rsidRPr="00F12530">
        <w:rPr>
          <w:rFonts w:eastAsia="Times New Roman" w:cstheme="minorHAnsi"/>
          <w:bCs/>
          <w:sz w:val="18"/>
          <w:szCs w:val="18"/>
          <w:lang w:eastAsia="pl-PL"/>
        </w:rPr>
        <w:tab/>
      </w:r>
      <w:r w:rsidRPr="00F12530">
        <w:rPr>
          <w:rFonts w:eastAsia="Times New Roman" w:cstheme="minorHAnsi"/>
          <w:bCs/>
          <w:sz w:val="18"/>
          <w:szCs w:val="18"/>
          <w:lang w:eastAsia="pl-PL"/>
        </w:rPr>
        <w:tab/>
        <w:t xml:space="preserve">   </w:t>
      </w:r>
      <w:r w:rsidRPr="00F12530">
        <w:rPr>
          <w:rFonts w:eastAsia="Times New Roman" w:cstheme="minorHAnsi"/>
          <w:bCs/>
          <w:sz w:val="18"/>
          <w:szCs w:val="18"/>
          <w:lang w:eastAsia="pl-PL"/>
        </w:rPr>
        <w:tab/>
      </w:r>
    </w:p>
    <w:p w14:paraId="3C5C0A89" w14:textId="77777777" w:rsidR="00373E47" w:rsidRPr="00F12530" w:rsidRDefault="00373E47" w:rsidP="00373E47">
      <w:pPr>
        <w:spacing w:after="0" w:line="240" w:lineRule="auto"/>
        <w:ind w:left="5103" w:firstLine="708"/>
        <w:jc w:val="both"/>
        <w:rPr>
          <w:rFonts w:eastAsia="Times New Roman" w:cstheme="minorHAnsi"/>
          <w:bCs/>
          <w:sz w:val="18"/>
          <w:szCs w:val="18"/>
          <w:lang w:eastAsia="pl-PL"/>
        </w:rPr>
      </w:pPr>
      <w:r>
        <w:rPr>
          <w:rFonts w:eastAsia="Times New Roman" w:cstheme="minorHAnsi"/>
          <w:bCs/>
          <w:sz w:val="18"/>
          <w:szCs w:val="18"/>
          <w:lang w:eastAsia="pl-PL"/>
        </w:rPr>
        <w:t>____________________________</w:t>
      </w:r>
    </w:p>
    <w:p w14:paraId="320CF9B8" w14:textId="77777777" w:rsidR="00373E47" w:rsidRPr="00F12530" w:rsidRDefault="00373E47" w:rsidP="00373E47">
      <w:pPr>
        <w:spacing w:after="0" w:line="240" w:lineRule="auto"/>
        <w:ind w:left="4596" w:firstLine="360"/>
        <w:jc w:val="center"/>
        <w:rPr>
          <w:rFonts w:eastAsia="Times New Roman" w:cstheme="minorHAnsi"/>
          <w:bCs/>
          <w:i/>
          <w:sz w:val="18"/>
          <w:szCs w:val="18"/>
          <w:lang w:eastAsia="pl-PL"/>
        </w:rPr>
      </w:pPr>
      <w:r w:rsidRPr="00F12530">
        <w:rPr>
          <w:rFonts w:eastAsia="Times New Roman" w:cstheme="minorHAnsi"/>
          <w:bCs/>
          <w:i/>
          <w:sz w:val="18"/>
          <w:szCs w:val="18"/>
          <w:lang w:eastAsia="pl-PL"/>
        </w:rPr>
        <w:t>podpis/y osoby/osób upoważnionej/</w:t>
      </w:r>
      <w:proofErr w:type="spellStart"/>
      <w:r w:rsidRPr="00F12530">
        <w:rPr>
          <w:rFonts w:eastAsia="Times New Roman" w:cstheme="minorHAnsi"/>
          <w:bCs/>
          <w:i/>
          <w:sz w:val="18"/>
          <w:szCs w:val="18"/>
          <w:lang w:eastAsia="pl-PL"/>
        </w:rPr>
        <w:t>ych</w:t>
      </w:r>
      <w:proofErr w:type="spellEnd"/>
    </w:p>
    <w:p w14:paraId="36D4DA6A" w14:textId="77777777" w:rsidR="00373E47" w:rsidRPr="00F12530" w:rsidRDefault="00373E47" w:rsidP="00373E47">
      <w:pPr>
        <w:spacing w:after="0" w:line="240" w:lineRule="auto"/>
        <w:ind w:left="4236" w:firstLine="360"/>
        <w:jc w:val="center"/>
        <w:rPr>
          <w:rFonts w:eastAsia="Times New Roman" w:cstheme="minorHAnsi"/>
          <w:bCs/>
          <w:i/>
          <w:sz w:val="18"/>
          <w:szCs w:val="18"/>
          <w:lang w:eastAsia="pl-PL"/>
        </w:rPr>
      </w:pPr>
      <w:r w:rsidRPr="00F12530">
        <w:rPr>
          <w:rFonts w:eastAsia="Times New Roman" w:cstheme="minorHAnsi"/>
          <w:bCs/>
          <w:i/>
          <w:sz w:val="18"/>
          <w:szCs w:val="18"/>
          <w:lang w:eastAsia="pl-PL"/>
        </w:rPr>
        <w:t>do występowania w imieniu wykonawcy</w:t>
      </w:r>
    </w:p>
    <w:p w14:paraId="1ECBF4CB" w14:textId="77777777" w:rsidR="00373E47" w:rsidRPr="00F12530" w:rsidRDefault="00373E47" w:rsidP="00373E47">
      <w:pPr>
        <w:spacing w:after="0" w:line="240" w:lineRule="auto"/>
        <w:ind w:left="4236" w:firstLine="360"/>
        <w:jc w:val="center"/>
        <w:rPr>
          <w:rFonts w:eastAsia="Times New Roman" w:cstheme="minorHAnsi"/>
          <w:bCs/>
          <w:i/>
          <w:sz w:val="18"/>
          <w:szCs w:val="18"/>
          <w:lang w:eastAsia="pl-PL"/>
        </w:rPr>
      </w:pPr>
    </w:p>
    <w:p w14:paraId="117AD2E3" w14:textId="77777777" w:rsidR="00373E47" w:rsidRDefault="00373E47" w:rsidP="00373E47">
      <w:pPr>
        <w:spacing w:after="0" w:line="240" w:lineRule="auto"/>
        <w:jc w:val="both"/>
        <w:rPr>
          <w:rFonts w:eastAsia="Times New Roman" w:cstheme="minorHAnsi"/>
          <w:i/>
          <w:sz w:val="16"/>
          <w:szCs w:val="16"/>
          <w:lang w:eastAsia="pl-PL"/>
        </w:rPr>
      </w:pPr>
    </w:p>
    <w:p w14:paraId="2FF8F85A" w14:textId="77777777" w:rsidR="00C127B4" w:rsidRDefault="00C127B4" w:rsidP="00373E47">
      <w:pPr>
        <w:spacing w:after="0" w:line="240" w:lineRule="auto"/>
        <w:jc w:val="both"/>
        <w:rPr>
          <w:rFonts w:eastAsia="Times New Roman" w:cstheme="minorHAnsi"/>
          <w:i/>
          <w:sz w:val="16"/>
          <w:szCs w:val="16"/>
          <w:lang w:eastAsia="pl-PL"/>
        </w:rPr>
      </w:pPr>
    </w:p>
    <w:p w14:paraId="7D5C5CC6" w14:textId="77777777" w:rsidR="00C127B4" w:rsidRPr="00F12530" w:rsidRDefault="00C127B4" w:rsidP="00373E47">
      <w:pPr>
        <w:spacing w:after="0" w:line="240" w:lineRule="auto"/>
        <w:jc w:val="both"/>
        <w:rPr>
          <w:rFonts w:eastAsia="Times New Roman" w:cstheme="minorHAnsi"/>
          <w:i/>
          <w:sz w:val="16"/>
          <w:szCs w:val="16"/>
          <w:lang w:eastAsia="pl-PL"/>
        </w:rPr>
      </w:pPr>
    </w:p>
    <w:p w14:paraId="5B600E17" w14:textId="77777777" w:rsidR="00373E47" w:rsidRPr="00F12530" w:rsidRDefault="00373E47" w:rsidP="00373E47">
      <w:pPr>
        <w:spacing w:after="0" w:line="240" w:lineRule="auto"/>
        <w:jc w:val="both"/>
        <w:rPr>
          <w:rFonts w:eastAsia="Times New Roman" w:cstheme="minorHAnsi"/>
          <w:i/>
          <w:sz w:val="18"/>
          <w:szCs w:val="18"/>
          <w:lang w:eastAsia="pl-PL"/>
        </w:rPr>
      </w:pPr>
    </w:p>
    <w:p w14:paraId="0F09736E" w14:textId="77777777" w:rsidR="00373E47" w:rsidRPr="00F12530" w:rsidRDefault="00373E47" w:rsidP="00373E47">
      <w:pPr>
        <w:pStyle w:val="Tekstprzypisudolnego"/>
        <w:jc w:val="both"/>
        <w:rPr>
          <w:rFonts w:cstheme="minorHAnsi"/>
          <w:sz w:val="16"/>
          <w:szCs w:val="16"/>
        </w:rPr>
      </w:pPr>
      <w:r w:rsidRPr="00F12530">
        <w:rPr>
          <w:rFonts w:cstheme="minorHAnsi"/>
          <w:color w:val="000000"/>
          <w:sz w:val="16"/>
          <w:szCs w:val="16"/>
          <w:vertAlign w:val="superscript"/>
        </w:rPr>
        <w:t>1)</w:t>
      </w:r>
      <w:r w:rsidRPr="00F12530">
        <w:rPr>
          <w:rFonts w:cstheme="minorHAnsi"/>
          <w:b/>
          <w:color w:val="000000"/>
          <w:sz w:val="16"/>
          <w:szCs w:val="16"/>
        </w:rPr>
        <w:t xml:space="preserve"> </w:t>
      </w:r>
      <w:r w:rsidRPr="00F12530">
        <w:rPr>
          <w:rFonts w:cstheme="minorHAnsi"/>
          <w:sz w:val="16"/>
          <w:szCs w:val="16"/>
        </w:rPr>
        <w:t xml:space="preserve"> Rozporządzenie Parlamentu Europejskiego i Rady (UE) 2016/679 z dnia 27 kwietnia 2016 r. w sprawie ochrony osób fizycznych w związku z przetwarzaniem danych osobowych i w sprawie swobodnego przepływu takich danych oraz uchylenia dyrektywy 95/46/WE (ogólne rozporządzenie o ochronie danych) (Dz. Urz. UE L 119 z 04.05.2016, str. 1). </w:t>
      </w:r>
    </w:p>
    <w:p w14:paraId="789E0C16" w14:textId="77777777" w:rsidR="00373E47" w:rsidRDefault="00373E47" w:rsidP="00373E47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16"/>
          <w:szCs w:val="16"/>
        </w:rPr>
      </w:pPr>
      <w:r w:rsidRPr="00F12530">
        <w:rPr>
          <w:rFonts w:asciiTheme="minorHAnsi" w:hAnsiTheme="minorHAnsi" w:cstheme="minorHAnsi"/>
          <w:color w:val="000000"/>
          <w:sz w:val="16"/>
          <w:szCs w:val="16"/>
          <w:vertAlign w:val="superscript"/>
        </w:rPr>
        <w:t>2)</w:t>
      </w:r>
      <w:r w:rsidRPr="00F12530">
        <w:rPr>
          <w:rFonts w:asciiTheme="minorHAnsi" w:hAnsiTheme="minorHAnsi" w:cstheme="minorHAnsi"/>
          <w:color w:val="000000"/>
          <w:sz w:val="16"/>
          <w:szCs w:val="16"/>
        </w:rPr>
        <w:t xml:space="preserve"> W przypadku gdy wykonawca </w:t>
      </w:r>
      <w:r w:rsidRPr="00F12530">
        <w:rPr>
          <w:rFonts w:asciiTheme="minorHAnsi" w:hAnsiTheme="minorHAnsi" w:cstheme="minorHAnsi"/>
          <w:sz w:val="16"/>
          <w:szCs w:val="16"/>
        </w:rPr>
        <w:t>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6242B2FB" w14:textId="77777777" w:rsidR="00373E47" w:rsidRDefault="00373E47" w:rsidP="00373E47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16"/>
          <w:szCs w:val="16"/>
        </w:rPr>
      </w:pPr>
    </w:p>
    <w:p w14:paraId="33D9454A" w14:textId="77777777" w:rsidR="00EF5B74" w:rsidRDefault="00EF5B74" w:rsidP="004E41C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3143F642" w14:textId="77777777" w:rsidR="00EF5B74" w:rsidRDefault="00EF5B74" w:rsidP="004E41C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174B1BAB" w14:textId="77777777" w:rsidR="00EF5B74" w:rsidRDefault="00EF5B74" w:rsidP="004E41C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377132DB" w14:textId="77777777" w:rsidR="00EC5BAE" w:rsidRPr="00EC5BAE" w:rsidRDefault="00EC5BAE" w:rsidP="00EC5BAE">
      <w:pPr>
        <w:spacing w:after="0" w:line="360" w:lineRule="auto"/>
        <w:rPr>
          <w:rFonts w:cs="Arial"/>
        </w:rPr>
      </w:pPr>
    </w:p>
    <w:sectPr w:rsidR="00EC5BAE" w:rsidRPr="00EC5BAE" w:rsidSect="00507638">
      <w:headerReference w:type="default" r:id="rId8"/>
      <w:type w:val="continuous"/>
      <w:pgSz w:w="11906" w:h="16838"/>
      <w:pgMar w:top="1418" w:right="1417" w:bottom="851" w:left="1418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84C767" w14:textId="77777777" w:rsidR="00313854" w:rsidRDefault="00313854" w:rsidP="005130A2">
      <w:pPr>
        <w:spacing w:after="0" w:line="240" w:lineRule="auto"/>
      </w:pPr>
      <w:r>
        <w:separator/>
      </w:r>
    </w:p>
  </w:endnote>
  <w:endnote w:type="continuationSeparator" w:id="0">
    <w:p w14:paraId="3D161A5A" w14:textId="77777777" w:rsidR="00313854" w:rsidRDefault="00313854" w:rsidP="005130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88C534" w14:textId="77777777" w:rsidR="00313854" w:rsidRDefault="00313854" w:rsidP="005130A2">
      <w:pPr>
        <w:spacing w:after="0" w:line="240" w:lineRule="auto"/>
      </w:pPr>
      <w:r>
        <w:separator/>
      </w:r>
    </w:p>
  </w:footnote>
  <w:footnote w:type="continuationSeparator" w:id="0">
    <w:p w14:paraId="13587E2B" w14:textId="77777777" w:rsidR="00313854" w:rsidRDefault="00313854" w:rsidP="005130A2">
      <w:pPr>
        <w:spacing w:after="0" w:line="240" w:lineRule="auto"/>
      </w:pPr>
      <w:r>
        <w:continuationSeparator/>
      </w:r>
    </w:p>
  </w:footnote>
  <w:footnote w:id="1">
    <w:p w14:paraId="65176928" w14:textId="77777777" w:rsidR="00955DC6" w:rsidRDefault="00955DC6">
      <w:pPr>
        <w:pStyle w:val="Tekstprzypisudolnego"/>
      </w:pPr>
      <w:r>
        <w:rPr>
          <w:rStyle w:val="Odwoanieprzypisudolnego"/>
        </w:rPr>
        <w:footnoteRef/>
      </w:r>
      <w:r>
        <w:t xml:space="preserve"> Wybrać właściwe</w:t>
      </w:r>
    </w:p>
  </w:footnote>
  <w:footnote w:id="2">
    <w:p w14:paraId="4E2A0B4E" w14:textId="77777777" w:rsidR="00955DC6" w:rsidRPr="00021656" w:rsidRDefault="00955DC6">
      <w:pPr>
        <w:pStyle w:val="Tekstprzypisudolnego"/>
        <w:rPr>
          <w:sz w:val="18"/>
        </w:rPr>
      </w:pPr>
      <w:r w:rsidRPr="00EF5B74">
        <w:rPr>
          <w:rStyle w:val="Odwoanieprzypisudolnego"/>
          <w:sz w:val="18"/>
        </w:rPr>
        <w:footnoteRef/>
      </w:r>
      <w:r w:rsidRPr="00EF5B74">
        <w:rPr>
          <w:sz w:val="18"/>
        </w:rPr>
        <w:t xml:space="preserve"> </w:t>
      </w:r>
      <w:r w:rsidRPr="00021656">
        <w:rPr>
          <w:sz w:val="18"/>
        </w:rPr>
        <w:t>Wypełnić tylko punkt I lub II</w:t>
      </w:r>
    </w:p>
  </w:footnote>
  <w:footnote w:id="3">
    <w:p w14:paraId="3E009F21" w14:textId="77777777" w:rsidR="00955DC6" w:rsidRPr="00021656" w:rsidRDefault="00955DC6">
      <w:pPr>
        <w:pStyle w:val="Tekstprzypisudolnego"/>
        <w:rPr>
          <w:sz w:val="18"/>
        </w:rPr>
      </w:pPr>
      <w:r w:rsidRPr="00021656">
        <w:rPr>
          <w:rStyle w:val="Odwoanieprzypisudolnego"/>
          <w:sz w:val="18"/>
        </w:rPr>
        <w:footnoteRef/>
      </w:r>
      <w:r w:rsidRPr="00021656">
        <w:rPr>
          <w:sz w:val="18"/>
        </w:rPr>
        <w:t xml:space="preserve"> Niepotrzebne skreślić</w:t>
      </w:r>
    </w:p>
  </w:footnote>
  <w:footnote w:id="4">
    <w:p w14:paraId="38E58F21" w14:textId="77777777" w:rsidR="00955DC6" w:rsidRPr="00EF5B74" w:rsidRDefault="00955DC6">
      <w:pPr>
        <w:pStyle w:val="Tekstprzypisudolnego"/>
        <w:rPr>
          <w:bCs/>
          <w:i/>
        </w:rPr>
      </w:pPr>
      <w:r w:rsidRPr="00021656">
        <w:rPr>
          <w:rStyle w:val="Odwoanieprzypisudolnego"/>
          <w:sz w:val="18"/>
        </w:rPr>
        <w:footnoteRef/>
      </w:r>
      <w:r w:rsidRPr="00021656">
        <w:rPr>
          <w:sz w:val="18"/>
        </w:rPr>
        <w:t xml:space="preserve"> </w:t>
      </w:r>
      <w:r w:rsidRPr="00021656">
        <w:rPr>
          <w:bCs/>
          <w:sz w:val="18"/>
        </w:rPr>
        <w:t xml:space="preserve">Podpis osoby figurującej lub osób figurujących w rejestrach do zaciągania zobowiązań w imieniu Wykonawcy </w:t>
      </w:r>
      <w:r w:rsidRPr="00021656">
        <w:rPr>
          <w:bCs/>
          <w:sz w:val="18"/>
        </w:rPr>
        <w:br/>
        <w:t>lub we właściwym upoważnieniu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92D0C" w14:textId="77777777" w:rsidR="00955DC6" w:rsidRDefault="00955DC6">
    <w:pPr>
      <w:pStyle w:val="Nagwek"/>
    </w:pPr>
    <w:r>
      <w:rPr>
        <w:noProof/>
        <w:lang w:eastAsia="pl-PL"/>
      </w:rPr>
      <w:drawing>
        <wp:inline distT="0" distB="0" distL="0" distR="0" wp14:anchorId="2D97EC87" wp14:editId="3859B8E8">
          <wp:extent cx="5760720" cy="588065"/>
          <wp:effectExtent l="0" t="0" r="0" b="2540"/>
          <wp:docPr id="3" name="Obraz 3" descr="C:\Users\Adm\AppData\Local\Microsoft\Windows\INetCache\Content.Word\EFS_Samorzad_kolor-P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dm\AppData\Local\Microsoft\Windows\INetCache\Content.Word\EFS_Samorzad_kolor-P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88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03CD0"/>
    <w:multiLevelType w:val="hybridMultilevel"/>
    <w:tmpl w:val="9220705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3F7F28"/>
    <w:multiLevelType w:val="multilevel"/>
    <w:tmpl w:val="BF4EC7C0"/>
    <w:lvl w:ilvl="0">
      <w:start w:val="1"/>
      <w:numFmt w:val="none"/>
      <w:lvlText w:val="I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I.1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0733DAA"/>
    <w:multiLevelType w:val="hybridMultilevel"/>
    <w:tmpl w:val="37562530"/>
    <w:lvl w:ilvl="0" w:tplc="EDC89F22">
      <w:start w:val="1"/>
      <w:numFmt w:val="decimal"/>
      <w:pStyle w:val="punktowaniezwyke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641931"/>
    <w:multiLevelType w:val="hybridMultilevel"/>
    <w:tmpl w:val="5710726C"/>
    <w:lvl w:ilvl="0" w:tplc="08A4E2F4">
      <w:start w:val="1"/>
      <w:numFmt w:val="decimal"/>
      <w:lvlText w:val="VII.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 w15:restartNumberingAfterBreak="0">
    <w:nsid w:val="211679F7"/>
    <w:multiLevelType w:val="hybridMultilevel"/>
    <w:tmpl w:val="055CEF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296062"/>
    <w:multiLevelType w:val="hybridMultilevel"/>
    <w:tmpl w:val="0B1A630A"/>
    <w:lvl w:ilvl="0" w:tplc="E55CA99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EA43D5"/>
    <w:multiLevelType w:val="hybridMultilevel"/>
    <w:tmpl w:val="6CE2B3D6"/>
    <w:lvl w:ilvl="0" w:tplc="6D1C23F2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1E4BB8"/>
    <w:multiLevelType w:val="hybridMultilevel"/>
    <w:tmpl w:val="BA2A59B2"/>
    <w:lvl w:ilvl="0" w:tplc="36608E78">
      <w:start w:val="1"/>
      <w:numFmt w:val="upperRoman"/>
      <w:pStyle w:val="poziom1"/>
      <w:lvlText w:val="%1."/>
      <w:lvlJc w:val="right"/>
      <w:pPr>
        <w:ind w:left="720" w:hanging="360"/>
      </w:pPr>
    </w:lvl>
    <w:lvl w:ilvl="1" w:tplc="EFE2541E">
      <w:start w:val="1"/>
      <w:numFmt w:val="lowerLetter"/>
      <w:pStyle w:val="poziom2"/>
      <w:lvlText w:val="%2."/>
      <w:lvlJc w:val="left"/>
      <w:pPr>
        <w:ind w:left="1440" w:hanging="360"/>
      </w:pPr>
      <w:rPr>
        <w:b/>
      </w:rPr>
    </w:lvl>
    <w:lvl w:ilvl="2" w:tplc="7AD4B42C">
      <w:start w:val="1"/>
      <w:numFmt w:val="lowerRoman"/>
      <w:pStyle w:val="poziom3"/>
      <w:lvlText w:val="%3."/>
      <w:lvlJc w:val="right"/>
      <w:pPr>
        <w:ind w:left="2160" w:hanging="180"/>
      </w:pPr>
      <w:rPr>
        <w:b w:val="0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D70BA5"/>
    <w:multiLevelType w:val="hybridMultilevel"/>
    <w:tmpl w:val="806C3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A630E8F"/>
    <w:multiLevelType w:val="hybridMultilevel"/>
    <w:tmpl w:val="33EE77E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AE34DF"/>
    <w:multiLevelType w:val="multilevel"/>
    <w:tmpl w:val="BF4EC7C0"/>
    <w:lvl w:ilvl="0">
      <w:start w:val="1"/>
      <w:numFmt w:val="none"/>
      <w:lvlText w:val="I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I.1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550A2C86"/>
    <w:multiLevelType w:val="hybridMultilevel"/>
    <w:tmpl w:val="730AE6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90F4B75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83B5ACC"/>
    <w:multiLevelType w:val="hybridMultilevel"/>
    <w:tmpl w:val="1DF4651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333FA1"/>
    <w:multiLevelType w:val="multilevel"/>
    <w:tmpl w:val="133E7582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upp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decimalZero"/>
      <w:lvlText w:val="(%6)"/>
      <w:lvlJc w:val="left"/>
      <w:pPr>
        <w:ind w:left="2160" w:hanging="360"/>
      </w:pPr>
      <w:rPr>
        <w:rFonts w:hint="default"/>
      </w:rPr>
    </w:lvl>
    <w:lvl w:ilvl="6">
      <w:start w:val="1"/>
      <mc:AlternateContent>
        <mc:Choice Requires="w14">
          <w:numFmt w:val="custom" w:format="001, 002, 003, ..."/>
        </mc:Choice>
        <mc:Fallback>
          <w:numFmt w:val="decimal"/>
        </mc:Fallback>
      </mc:AlternateContent>
      <w:lvlText w:val="%7."/>
      <w:lvlJc w:val="left"/>
      <w:pPr>
        <w:ind w:left="2520" w:hanging="360"/>
      </w:pPr>
      <w:rPr>
        <w:rFonts w:hint="default"/>
      </w:rPr>
    </w:lvl>
    <w:lvl w:ilvl="7">
      <w:start w:val="1"/>
      <mc:AlternateContent>
        <mc:Choice Requires="w14">
          <w:numFmt w:val="custom" w:format="0001, 0002, 0003, ..."/>
        </mc:Choice>
        <mc:Fallback>
          <w:numFmt w:val="decimal"/>
        </mc:Fallback>
      </mc:AlternateContent>
      <w:lvlText w:val="%8."/>
      <w:lvlJc w:val="left"/>
      <w:pPr>
        <w:ind w:left="2880" w:hanging="360"/>
      </w:pPr>
      <w:rPr>
        <w:rFonts w:hint="default"/>
      </w:rPr>
    </w:lvl>
    <w:lvl w:ilvl="8">
      <w:start w:val="1"/>
      <mc:AlternateContent>
        <mc:Choice Requires="w14">
          <w:numFmt w:val="custom" w:format="00001, 00002, 00003, ..."/>
        </mc:Choice>
        <mc:Fallback>
          <w:numFmt w:val="decimal"/>
        </mc:Fallback>
      </mc:AlternateContent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7B20594B"/>
    <w:multiLevelType w:val="hybridMultilevel"/>
    <w:tmpl w:val="A09E7B18"/>
    <w:lvl w:ilvl="0" w:tplc="7F3484DC">
      <w:start w:val="1"/>
      <w:numFmt w:val="bullet"/>
      <w:lvlText w:val="-"/>
      <w:lvlJc w:val="left"/>
      <w:pPr>
        <w:ind w:left="786" w:hanging="360"/>
      </w:pPr>
      <w:rPr>
        <w:rFonts w:ascii="Arial" w:hAnsi="Aria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6"/>
  </w:num>
  <w:num w:numId="4">
    <w:abstractNumId w:val="0"/>
  </w:num>
  <w:num w:numId="5">
    <w:abstractNumId w:val="5"/>
  </w:num>
  <w:num w:numId="6">
    <w:abstractNumId w:val="14"/>
  </w:num>
  <w:num w:numId="7">
    <w:abstractNumId w:val="8"/>
  </w:num>
  <w:num w:numId="8">
    <w:abstractNumId w:val="11"/>
  </w:num>
  <w:num w:numId="9">
    <w:abstractNumId w:val="13"/>
  </w:num>
  <w:num w:numId="10">
    <w:abstractNumId w:val="1"/>
  </w:num>
  <w:num w:numId="11">
    <w:abstractNumId w:val="15"/>
  </w:num>
  <w:num w:numId="12">
    <w:abstractNumId w:val="3"/>
  </w:num>
  <w:num w:numId="13">
    <w:abstractNumId w:val="2"/>
  </w:num>
  <w:num w:numId="1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</w:num>
  <w:num w:numId="16">
    <w:abstractNumId w:val="4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MzIzNjM2NbM0sDRQ0lEKTi0uzszPAykwqQUAHSJduywAAAA="/>
  </w:docVars>
  <w:rsids>
    <w:rsidRoot w:val="00C76C30"/>
    <w:rsid w:val="00003133"/>
    <w:rsid w:val="000144B6"/>
    <w:rsid w:val="00021656"/>
    <w:rsid w:val="00025115"/>
    <w:rsid w:val="00030F55"/>
    <w:rsid w:val="0003251A"/>
    <w:rsid w:val="00067952"/>
    <w:rsid w:val="00077E7D"/>
    <w:rsid w:val="000D28C0"/>
    <w:rsid w:val="0010535C"/>
    <w:rsid w:val="00151F4B"/>
    <w:rsid w:val="00152233"/>
    <w:rsid w:val="001821D6"/>
    <w:rsid w:val="001C03D6"/>
    <w:rsid w:val="001D676B"/>
    <w:rsid w:val="001E6AF8"/>
    <w:rsid w:val="00253E0B"/>
    <w:rsid w:val="00280B33"/>
    <w:rsid w:val="002933AF"/>
    <w:rsid w:val="00305554"/>
    <w:rsid w:val="00313854"/>
    <w:rsid w:val="003143E6"/>
    <w:rsid w:val="00314EE6"/>
    <w:rsid w:val="00342B93"/>
    <w:rsid w:val="00373E47"/>
    <w:rsid w:val="00380AC3"/>
    <w:rsid w:val="0039360E"/>
    <w:rsid w:val="00394CC6"/>
    <w:rsid w:val="003A4808"/>
    <w:rsid w:val="004459C4"/>
    <w:rsid w:val="0045653D"/>
    <w:rsid w:val="004659CB"/>
    <w:rsid w:val="00474C95"/>
    <w:rsid w:val="00476E3D"/>
    <w:rsid w:val="00491A20"/>
    <w:rsid w:val="004C3053"/>
    <w:rsid w:val="004E41C0"/>
    <w:rsid w:val="00507638"/>
    <w:rsid w:val="005130A2"/>
    <w:rsid w:val="00573328"/>
    <w:rsid w:val="005D2E39"/>
    <w:rsid w:val="00606235"/>
    <w:rsid w:val="00670035"/>
    <w:rsid w:val="0068256F"/>
    <w:rsid w:val="006B1162"/>
    <w:rsid w:val="006F5522"/>
    <w:rsid w:val="007109D2"/>
    <w:rsid w:val="007170FA"/>
    <w:rsid w:val="00726580"/>
    <w:rsid w:val="0073615A"/>
    <w:rsid w:val="007966D6"/>
    <w:rsid w:val="007A10DF"/>
    <w:rsid w:val="007B4678"/>
    <w:rsid w:val="007C0F08"/>
    <w:rsid w:val="007F4B2F"/>
    <w:rsid w:val="00822F28"/>
    <w:rsid w:val="00826537"/>
    <w:rsid w:val="00894DA6"/>
    <w:rsid w:val="008F1443"/>
    <w:rsid w:val="0090747A"/>
    <w:rsid w:val="00955DC6"/>
    <w:rsid w:val="00981A03"/>
    <w:rsid w:val="009A51CE"/>
    <w:rsid w:val="009D571B"/>
    <w:rsid w:val="00A16029"/>
    <w:rsid w:val="00A26140"/>
    <w:rsid w:val="00A81A72"/>
    <w:rsid w:val="00AC70E4"/>
    <w:rsid w:val="00AF3496"/>
    <w:rsid w:val="00B2085A"/>
    <w:rsid w:val="00B377FA"/>
    <w:rsid w:val="00B42106"/>
    <w:rsid w:val="00B60577"/>
    <w:rsid w:val="00BB2AB9"/>
    <w:rsid w:val="00BE1F45"/>
    <w:rsid w:val="00C06881"/>
    <w:rsid w:val="00C127B4"/>
    <w:rsid w:val="00C15223"/>
    <w:rsid w:val="00C34B14"/>
    <w:rsid w:val="00C46A98"/>
    <w:rsid w:val="00C636D7"/>
    <w:rsid w:val="00C76C30"/>
    <w:rsid w:val="00C938E7"/>
    <w:rsid w:val="00CF678A"/>
    <w:rsid w:val="00D03C1A"/>
    <w:rsid w:val="00D1149C"/>
    <w:rsid w:val="00D33BDC"/>
    <w:rsid w:val="00D52434"/>
    <w:rsid w:val="00D576B5"/>
    <w:rsid w:val="00D74126"/>
    <w:rsid w:val="00D821D2"/>
    <w:rsid w:val="00D864C4"/>
    <w:rsid w:val="00DA22B0"/>
    <w:rsid w:val="00DA511C"/>
    <w:rsid w:val="00DA659D"/>
    <w:rsid w:val="00DE010C"/>
    <w:rsid w:val="00E01EF8"/>
    <w:rsid w:val="00E0542B"/>
    <w:rsid w:val="00E24976"/>
    <w:rsid w:val="00E42790"/>
    <w:rsid w:val="00E65F6C"/>
    <w:rsid w:val="00E716C1"/>
    <w:rsid w:val="00E71BE8"/>
    <w:rsid w:val="00EB737A"/>
    <w:rsid w:val="00EC5BAE"/>
    <w:rsid w:val="00EE6B5F"/>
    <w:rsid w:val="00EF5B74"/>
    <w:rsid w:val="00F94AA5"/>
    <w:rsid w:val="00FA54F3"/>
    <w:rsid w:val="00FD7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2BE68E"/>
  <w15:chartTrackingRefBased/>
  <w15:docId w15:val="{E0551E71-A604-42DD-8F67-2C9C50F20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130A2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130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130A2"/>
  </w:style>
  <w:style w:type="paragraph" w:styleId="Stopka">
    <w:name w:val="footer"/>
    <w:basedOn w:val="Normalny"/>
    <w:link w:val="StopkaZnak"/>
    <w:uiPriority w:val="99"/>
    <w:unhideWhenUsed/>
    <w:rsid w:val="005130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130A2"/>
  </w:style>
  <w:style w:type="paragraph" w:styleId="Akapitzlist">
    <w:name w:val="List Paragraph"/>
    <w:basedOn w:val="Normalny"/>
    <w:link w:val="AkapitzlistZnak"/>
    <w:uiPriority w:val="34"/>
    <w:qFormat/>
    <w:rsid w:val="000D28C0"/>
    <w:pPr>
      <w:ind w:left="720"/>
      <w:contextualSpacing/>
    </w:pPr>
  </w:style>
  <w:style w:type="paragraph" w:customStyle="1" w:styleId="poziom1">
    <w:name w:val="poziom 1"/>
    <w:basedOn w:val="Akapitzlist"/>
    <w:link w:val="poziom1Znak"/>
    <w:qFormat/>
    <w:rsid w:val="00151F4B"/>
    <w:pPr>
      <w:numPr>
        <w:numId w:val="7"/>
      </w:numPr>
      <w:spacing w:after="0" w:line="360" w:lineRule="auto"/>
      <w:ind w:left="426"/>
    </w:pPr>
    <w:rPr>
      <w:b/>
    </w:rPr>
  </w:style>
  <w:style w:type="paragraph" w:customStyle="1" w:styleId="poziom2">
    <w:name w:val="poziom 2"/>
    <w:basedOn w:val="Akapitzlist"/>
    <w:link w:val="poziom2Znak"/>
    <w:qFormat/>
    <w:rsid w:val="00151F4B"/>
    <w:pPr>
      <w:numPr>
        <w:ilvl w:val="1"/>
        <w:numId w:val="7"/>
      </w:numPr>
      <w:spacing w:after="0" w:line="360" w:lineRule="auto"/>
      <w:ind w:left="851"/>
    </w:pPr>
    <w:rPr>
      <w:rFonts w:cs="Arial"/>
    </w:rPr>
  </w:style>
  <w:style w:type="character" w:customStyle="1" w:styleId="AkapitzlistZnak">
    <w:name w:val="Akapit z listą Znak"/>
    <w:basedOn w:val="Domylnaczcionkaakapitu"/>
    <w:link w:val="Akapitzlist"/>
    <w:uiPriority w:val="34"/>
    <w:rsid w:val="00151F4B"/>
  </w:style>
  <w:style w:type="character" w:customStyle="1" w:styleId="poziom1Znak">
    <w:name w:val="poziom 1 Znak"/>
    <w:basedOn w:val="AkapitzlistZnak"/>
    <w:link w:val="poziom1"/>
    <w:rsid w:val="00151F4B"/>
    <w:rPr>
      <w:b/>
    </w:rPr>
  </w:style>
  <w:style w:type="paragraph" w:customStyle="1" w:styleId="poziom3">
    <w:name w:val="poziom 3"/>
    <w:basedOn w:val="Akapitzlist"/>
    <w:link w:val="poziom3Znak"/>
    <w:qFormat/>
    <w:rsid w:val="00151F4B"/>
    <w:pPr>
      <w:numPr>
        <w:ilvl w:val="2"/>
        <w:numId w:val="7"/>
      </w:numPr>
      <w:spacing w:after="0" w:line="360" w:lineRule="auto"/>
      <w:ind w:left="1276"/>
      <w:jc w:val="both"/>
    </w:pPr>
    <w:rPr>
      <w:rFonts w:cs="Arial"/>
    </w:rPr>
  </w:style>
  <w:style w:type="character" w:customStyle="1" w:styleId="poziom2Znak">
    <w:name w:val="poziom 2 Znak"/>
    <w:basedOn w:val="AkapitzlistZnak"/>
    <w:link w:val="poziom2"/>
    <w:rsid w:val="00151F4B"/>
    <w:rPr>
      <w:rFonts w:cs="Arial"/>
    </w:rPr>
  </w:style>
  <w:style w:type="character" w:customStyle="1" w:styleId="poziom3Znak">
    <w:name w:val="poziom 3 Znak"/>
    <w:basedOn w:val="AkapitzlistZnak"/>
    <w:link w:val="poziom3"/>
    <w:rsid w:val="00151F4B"/>
    <w:rPr>
      <w:rFonts w:cs="Arial"/>
    </w:rPr>
  </w:style>
  <w:style w:type="paragraph" w:customStyle="1" w:styleId="punktowaniezwyke">
    <w:name w:val="punktowanie zwykłe"/>
    <w:basedOn w:val="Akapitzlist"/>
    <w:link w:val="punktowaniezwykeZnak"/>
    <w:qFormat/>
    <w:rsid w:val="0073615A"/>
    <w:pPr>
      <w:widowControl w:val="0"/>
      <w:numPr>
        <w:numId w:val="13"/>
      </w:numPr>
      <w:autoSpaceDE w:val="0"/>
      <w:autoSpaceDN w:val="0"/>
      <w:adjustRightInd w:val="0"/>
      <w:spacing w:after="0" w:line="240" w:lineRule="auto"/>
      <w:ind w:left="426"/>
      <w:jc w:val="both"/>
    </w:pPr>
    <w:rPr>
      <w:rFonts w:cs="Arial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A16029"/>
    <w:pPr>
      <w:spacing w:after="0" w:line="240" w:lineRule="auto"/>
    </w:pPr>
    <w:rPr>
      <w:sz w:val="20"/>
      <w:szCs w:val="20"/>
    </w:rPr>
  </w:style>
  <w:style w:type="character" w:customStyle="1" w:styleId="punktowaniezwykeZnak">
    <w:name w:val="punktowanie zwykłe Znak"/>
    <w:basedOn w:val="AkapitzlistZnak"/>
    <w:link w:val="punktowaniezwyke"/>
    <w:rsid w:val="0073615A"/>
    <w:rPr>
      <w:rFonts w:cs="Aria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A16029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16029"/>
    <w:rPr>
      <w:vertAlign w:val="superscript"/>
    </w:rPr>
  </w:style>
  <w:style w:type="paragraph" w:styleId="NormalnyWeb">
    <w:name w:val="Normal (Web)"/>
    <w:basedOn w:val="Normalny"/>
    <w:uiPriority w:val="99"/>
    <w:rsid w:val="00373E47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semiHidden/>
    <w:unhideWhenUsed/>
    <w:rsid w:val="00373E47"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34B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34B14"/>
    <w:rPr>
      <w:rFonts w:ascii="Segoe UI" w:hAnsi="Segoe UI" w:cs="Segoe UI"/>
      <w:sz w:val="18"/>
      <w:szCs w:val="18"/>
    </w:rPr>
  </w:style>
  <w:style w:type="table" w:styleId="Tabela-Siatka">
    <w:name w:val="Table Grid"/>
    <w:basedOn w:val="Standardowy"/>
    <w:uiPriority w:val="39"/>
    <w:rsid w:val="00C34B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4286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D5C140-DC8A-4A1F-A675-9CEF55E399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534</Words>
  <Characters>9206</Characters>
  <Application>Microsoft Office Word</Application>
  <DocSecurity>0</DocSecurity>
  <Lines>76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Skrzek</dc:creator>
  <cp:keywords/>
  <dc:description/>
  <cp:lastModifiedBy>Justyna Filipiak</cp:lastModifiedBy>
  <cp:revision>5</cp:revision>
  <dcterms:created xsi:type="dcterms:W3CDTF">2020-08-14T08:10:00Z</dcterms:created>
  <dcterms:modified xsi:type="dcterms:W3CDTF">2021-02-11T11:02:00Z</dcterms:modified>
</cp:coreProperties>
</file>